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58E302" w14:textId="77777777" w:rsidR="0092374A" w:rsidRPr="00996136" w:rsidRDefault="00996136" w:rsidP="00996136">
      <w:pPr>
        <w:spacing w:line="360" w:lineRule="auto"/>
        <w:jc w:val="center"/>
        <w:rPr>
          <w:rFonts w:ascii="SKAtticaOldStylePolUniW" w:hAnsi="SKAtticaOldStylePolUniW"/>
          <w:b/>
        </w:rPr>
      </w:pPr>
      <w:r w:rsidRPr="0092374A">
        <w:rPr>
          <w:rFonts w:ascii="ATHONITE NORMAL" w:hAnsi="ATHONITE NORMAL"/>
          <w:b/>
          <w:spacing w:val="60"/>
          <w:sz w:val="32"/>
          <w:szCs w:val="32"/>
        </w:rPr>
        <w:t xml:space="preserve">ΠΡΩΤΟΚΟΛΛΟ ΠΑΡΑΔΟΣΗΣ </w:t>
      </w:r>
      <w:r>
        <w:rPr>
          <w:b/>
          <w:spacing w:val="60"/>
          <w:sz w:val="32"/>
          <w:szCs w:val="32"/>
        </w:rPr>
        <w:t>&amp;</w:t>
      </w:r>
      <w:r w:rsidRPr="0092374A">
        <w:rPr>
          <w:rFonts w:ascii="ATHONITE NORMAL" w:hAnsi="ATHONITE NORMAL"/>
          <w:b/>
          <w:spacing w:val="60"/>
          <w:sz w:val="32"/>
          <w:szCs w:val="32"/>
        </w:rPr>
        <w:t xml:space="preserve"> ΠΑΡΑΛΑΒΗΣ</w:t>
      </w:r>
    </w:p>
    <w:p w14:paraId="2D09A822" w14:textId="77777777" w:rsidR="00996136" w:rsidRDefault="00996136" w:rsidP="00EE626E">
      <w:pPr>
        <w:spacing w:line="360" w:lineRule="auto"/>
        <w:ind w:firstLine="720"/>
        <w:jc w:val="both"/>
        <w:rPr>
          <w:rFonts w:ascii="SKAtticaOldStylePolUniW" w:hAnsi="SKAtticaOldStylePolUniW"/>
        </w:rPr>
      </w:pPr>
    </w:p>
    <w:p w14:paraId="6683E31C" w14:textId="77777777" w:rsidR="00EE626E" w:rsidRPr="00EE626E" w:rsidRDefault="00C92551" w:rsidP="00EE626E">
      <w:pPr>
        <w:spacing w:line="360" w:lineRule="auto"/>
        <w:ind w:firstLine="720"/>
        <w:jc w:val="both"/>
        <w:rPr>
          <w:rFonts w:ascii="SKAtticaOldStylePolUniW" w:hAnsi="SKAtticaOldStylePolUniW"/>
        </w:rPr>
      </w:pPr>
      <w:r w:rsidRPr="00BB1BBD">
        <w:rPr>
          <w:rFonts w:ascii="SKAtticaOldStylePolUniW" w:hAnsi="SKAtticaOldStylePolUniW"/>
        </w:rPr>
        <w:t xml:space="preserve">Σήμερα, την </w:t>
      </w:r>
      <w:r w:rsidRPr="00BB1BBD">
        <w:rPr>
          <w:rFonts w:ascii="SKAtticaOldStylePolUniW" w:hAnsi="SKAtticaOldStylePolUniW"/>
          <w:vertAlign w:val="subscript"/>
        </w:rPr>
        <w:t>……...</w:t>
      </w:r>
      <w:r w:rsidRPr="00BB1BBD">
        <w:rPr>
          <w:rFonts w:ascii="SKAtticaOldStylePolUniW" w:hAnsi="SKAtticaOldStylePolUniW"/>
        </w:rPr>
        <w:t xml:space="preserve"> του μηνός </w:t>
      </w:r>
      <w:r w:rsidRPr="00BB1BBD">
        <w:rPr>
          <w:rFonts w:ascii="SKAtticaOldStylePolUniW" w:hAnsi="SKAtticaOldStylePolUniW"/>
          <w:vertAlign w:val="subscript"/>
        </w:rPr>
        <w:t xml:space="preserve">………………….………………… </w:t>
      </w:r>
      <w:r w:rsidRPr="00BB1BBD">
        <w:rPr>
          <w:rFonts w:ascii="SKAtticaOldStylePolUniW" w:hAnsi="SKAtticaOldStylePolUniW"/>
        </w:rPr>
        <w:t xml:space="preserve">του έτους </w:t>
      </w:r>
      <w:r w:rsidRPr="00BB1BBD">
        <w:rPr>
          <w:rFonts w:ascii="SKAtticaOldStylePolUniW" w:hAnsi="SKAtticaOldStylePolUniW"/>
          <w:vertAlign w:val="subscript"/>
        </w:rPr>
        <w:t>………….</w:t>
      </w:r>
      <w:r w:rsidRPr="00BB1BBD">
        <w:rPr>
          <w:rFonts w:ascii="SKAtticaOldStylePolUniW" w:hAnsi="SKAtticaOldStylePolUniW"/>
        </w:rPr>
        <w:t xml:space="preserve">, ημέρα </w:t>
      </w:r>
      <w:r w:rsidRPr="00BB1BBD">
        <w:rPr>
          <w:rFonts w:ascii="SKAtticaOldStylePolUniW" w:hAnsi="SKAtticaOldStylePolUniW"/>
          <w:vertAlign w:val="subscript"/>
        </w:rPr>
        <w:t>…</w:t>
      </w:r>
      <w:r w:rsidR="00BB1BBD">
        <w:rPr>
          <w:rFonts w:ascii="SKAtticaOldStylePolUniW" w:hAnsi="SKAtticaOldStylePolUniW"/>
          <w:vertAlign w:val="subscript"/>
        </w:rPr>
        <w:t>…..</w:t>
      </w:r>
      <w:r w:rsidRPr="00BB1BBD">
        <w:rPr>
          <w:rFonts w:ascii="SKAtticaOldStylePolUniW" w:hAnsi="SKAtticaOldStylePolUniW"/>
          <w:vertAlign w:val="subscript"/>
        </w:rPr>
        <w:t>…</w:t>
      </w:r>
      <w:r w:rsidR="00BB1BBD">
        <w:rPr>
          <w:rFonts w:ascii="SKAtticaOldStylePolUniW" w:hAnsi="SKAtticaOldStylePolUniW"/>
          <w:vertAlign w:val="subscript"/>
        </w:rPr>
        <w:t>……..</w:t>
      </w:r>
      <w:r w:rsidRPr="00BB1BBD">
        <w:rPr>
          <w:rFonts w:ascii="SKAtticaOldStylePolUniW" w:hAnsi="SKAtticaOldStylePolUniW"/>
          <w:vertAlign w:val="subscript"/>
        </w:rPr>
        <w:t>………</w:t>
      </w:r>
      <w:r w:rsidR="00BB1BBD">
        <w:rPr>
          <w:rFonts w:ascii="SKAtticaOldStylePolUniW" w:hAnsi="SKAtticaOldStylePolUniW"/>
          <w:vertAlign w:val="subscript"/>
        </w:rPr>
        <w:t xml:space="preserve"> </w:t>
      </w:r>
      <w:r w:rsidRPr="00BB1BBD">
        <w:rPr>
          <w:rFonts w:ascii="SKAtticaOldStylePolUniW" w:hAnsi="SKAtticaOldStylePolUniW"/>
        </w:rPr>
        <w:t xml:space="preserve">και ώρα </w:t>
      </w:r>
      <w:r w:rsidRPr="00BB1BBD">
        <w:rPr>
          <w:rFonts w:ascii="SKAtticaOldStylePolUniW" w:hAnsi="SKAtticaOldStylePolUniW"/>
          <w:vertAlign w:val="subscript"/>
        </w:rPr>
        <w:t>…</w:t>
      </w:r>
      <w:r w:rsidR="008861EF" w:rsidRPr="00BB1BBD">
        <w:rPr>
          <w:rFonts w:ascii="SKAtticaOldStylePolUniW" w:hAnsi="SKAtticaOldStylePolUniW"/>
          <w:vertAlign w:val="subscript"/>
        </w:rPr>
        <w:t>.</w:t>
      </w:r>
      <w:r w:rsidRPr="00BB1BBD">
        <w:rPr>
          <w:rFonts w:ascii="SKAtticaOldStylePolUniW" w:hAnsi="SKAtticaOldStylePolUniW"/>
          <w:vertAlign w:val="subscript"/>
        </w:rPr>
        <w:t>……</w:t>
      </w:r>
      <w:r w:rsidRPr="00BB1BBD">
        <w:rPr>
          <w:rFonts w:ascii="SKAtticaOldStylePolUniW" w:hAnsi="SKAtticaOldStylePolUniW"/>
        </w:rPr>
        <w:t xml:space="preserve">, στο γραφείο του ιερού ναού </w:t>
      </w:r>
      <w:r w:rsidRPr="00BB1BBD">
        <w:rPr>
          <w:rFonts w:ascii="SKAtticaOldStylePolUniW" w:hAnsi="SKAtticaOldStylePolUniW"/>
          <w:vertAlign w:val="subscript"/>
        </w:rPr>
        <w:t>………………</w:t>
      </w:r>
      <w:r w:rsidR="008861EF" w:rsidRPr="00BB1BBD">
        <w:rPr>
          <w:rFonts w:ascii="SKAtticaOldStylePolUniW" w:hAnsi="SKAtticaOldStylePolUniW"/>
          <w:vertAlign w:val="subscript"/>
        </w:rPr>
        <w:t>……...</w:t>
      </w:r>
      <w:r w:rsidRPr="00BB1BBD">
        <w:rPr>
          <w:rFonts w:ascii="SKAtticaOldStylePolUniW" w:hAnsi="SKAtticaOldStylePolUniW"/>
          <w:vertAlign w:val="subscript"/>
        </w:rPr>
        <w:t>……..</w:t>
      </w:r>
      <w:r w:rsidR="008861EF" w:rsidRPr="00BB1BBD">
        <w:rPr>
          <w:rFonts w:ascii="SKAtticaOldStylePolUniW" w:hAnsi="SKAtticaOldStylePolUniW"/>
          <w:vertAlign w:val="subscript"/>
        </w:rPr>
        <w:t xml:space="preserve">……..………….……… </w:t>
      </w:r>
      <w:r w:rsidRPr="00BB1BBD">
        <w:rPr>
          <w:rFonts w:ascii="SKAtticaOldStylePolUniW" w:hAnsi="SKAtticaOldStylePolUniW"/>
        </w:rPr>
        <w:t xml:space="preserve">της ενορίας </w:t>
      </w:r>
      <w:r w:rsidRPr="00BB1BBD">
        <w:rPr>
          <w:rFonts w:ascii="SKAtticaOldStylePolUniW" w:hAnsi="SKAtticaOldStylePolUniW"/>
          <w:vertAlign w:val="subscript"/>
        </w:rPr>
        <w:t>……</w:t>
      </w:r>
      <w:r w:rsidR="008861EF" w:rsidRPr="00BB1BBD">
        <w:rPr>
          <w:rFonts w:ascii="SKAtticaOldStylePolUniW" w:hAnsi="SKAtticaOldStylePolUniW"/>
          <w:vertAlign w:val="subscript"/>
        </w:rPr>
        <w:t>..</w:t>
      </w:r>
      <w:r w:rsidRPr="00BB1BBD">
        <w:rPr>
          <w:rFonts w:ascii="SKAtticaOldStylePolUniW" w:hAnsi="SKAtticaOldStylePolUniW"/>
          <w:vertAlign w:val="subscript"/>
        </w:rPr>
        <w:t>…</w:t>
      </w:r>
      <w:r w:rsidR="008861EF" w:rsidRPr="00BB1BBD">
        <w:rPr>
          <w:rFonts w:ascii="SKAtticaOldStylePolUniW" w:hAnsi="SKAtticaOldStylePolUniW"/>
          <w:vertAlign w:val="subscript"/>
        </w:rPr>
        <w:t>……………………………………………..</w:t>
      </w:r>
      <w:r w:rsidRPr="00BB1BBD">
        <w:rPr>
          <w:rFonts w:ascii="SKAtticaOldStylePolUniW" w:hAnsi="SKAtticaOldStylePolUniW"/>
          <w:vertAlign w:val="subscript"/>
        </w:rPr>
        <w:t xml:space="preserve">…… </w:t>
      </w:r>
      <w:r w:rsidR="00854270">
        <w:rPr>
          <w:rFonts w:ascii="SKAtticaOldStylePolUniW" w:hAnsi="SKAtticaOldStylePolUniW"/>
        </w:rPr>
        <w:t>Καλαβρύτων και Αιγιαλείας</w:t>
      </w:r>
      <w:r w:rsidR="00EE626E">
        <w:rPr>
          <w:rFonts w:ascii="SKAtticaOldStylePolUniW" w:hAnsi="SKAtticaOldStylePolUniW"/>
        </w:rPr>
        <w:t>,</w:t>
      </w:r>
      <w:r w:rsidRPr="00BB1BBD">
        <w:rPr>
          <w:rFonts w:ascii="SKAtticaOldStylePolUniW" w:hAnsi="SKAtticaOldStylePolUniW"/>
        </w:rPr>
        <w:t xml:space="preserve"> </w:t>
      </w:r>
      <w:r w:rsidR="00EE626E" w:rsidRPr="00EE626E">
        <w:rPr>
          <w:rFonts w:ascii="SKAtticaOldStylePolUniW" w:hAnsi="SKAtticaOldStylePolUniW"/>
        </w:rPr>
        <w:t>ο</w:t>
      </w:r>
      <w:r w:rsidR="00EE626E">
        <w:rPr>
          <w:rFonts w:ascii="SKAtticaOldStylePolUniW" w:hAnsi="SKAtticaOldStylePolUniW"/>
        </w:rPr>
        <w:t>ι κάτωθι υ</w:t>
      </w:r>
      <w:r w:rsidR="00EE626E" w:rsidRPr="00EE626E">
        <w:rPr>
          <w:rFonts w:ascii="SKAtticaOldStylePolUniW" w:hAnsi="SKAtticaOldStylePolUniW"/>
        </w:rPr>
        <w:t>πογεγραμμένοι:</w:t>
      </w:r>
    </w:p>
    <w:p w14:paraId="6CACA34D" w14:textId="77777777" w:rsidR="00EE626E" w:rsidRPr="00EE626E" w:rsidRDefault="00EE626E" w:rsidP="00EE626E">
      <w:pPr>
        <w:spacing w:line="360" w:lineRule="auto"/>
        <w:ind w:firstLine="720"/>
        <w:jc w:val="both"/>
        <w:rPr>
          <w:rFonts w:ascii="SKAtticaOldStylePolUniW" w:hAnsi="SKAtticaOldStylePolUniW"/>
        </w:rPr>
      </w:pPr>
      <w:r w:rsidRPr="00EE626E">
        <w:rPr>
          <w:rFonts w:ascii="SKAtticaOldStylePolUniW" w:hAnsi="SKAtticaOldStylePolUniW"/>
        </w:rPr>
        <w:t xml:space="preserve">α) </w:t>
      </w:r>
      <w:r>
        <w:rPr>
          <w:rFonts w:ascii="SKAtticaOldStylePolUniW" w:hAnsi="SKAtticaOldStylePolUniW"/>
        </w:rPr>
        <w:t xml:space="preserve">ο </w:t>
      </w:r>
      <w:proofErr w:type="spellStart"/>
      <w:r>
        <w:rPr>
          <w:rFonts w:ascii="SKAtticaOldStylePolUniW" w:hAnsi="SKAtticaOldStylePolUniW"/>
        </w:rPr>
        <w:t>αιδ</w:t>
      </w:r>
      <w:proofErr w:type="spellEnd"/>
      <w:r>
        <w:rPr>
          <w:rFonts w:ascii="SKAtticaOldStylePolUniW" w:hAnsi="SKAtticaOldStylePolUniW"/>
        </w:rPr>
        <w:t>. π</w:t>
      </w:r>
      <w:r w:rsidRPr="00EE626E">
        <w:rPr>
          <w:rFonts w:ascii="SKAtticaOldStylePolUniW" w:hAnsi="SKAtticaOldStylePolUniW"/>
        </w:rPr>
        <w:t>ρεσβύτερος π.</w:t>
      </w:r>
      <w:r w:rsidRPr="00EE626E">
        <w:rPr>
          <w:rFonts w:ascii="SKAtticaOldStylePolUniW" w:hAnsi="SKAtticaOldStylePolUniW"/>
          <w:vertAlign w:val="subscript"/>
        </w:rPr>
        <w:t xml:space="preserve"> </w:t>
      </w:r>
      <w:r w:rsidRPr="00BB1BBD">
        <w:rPr>
          <w:rFonts w:ascii="SKAtticaOldStylePolUniW" w:hAnsi="SKAtticaOldStylePolUniW"/>
          <w:vertAlign w:val="subscript"/>
        </w:rPr>
        <w:t>……..………………………………………</w:t>
      </w:r>
      <w:r w:rsidR="00C74F71">
        <w:rPr>
          <w:rFonts w:ascii="SKAtticaOldStylePolUniW" w:hAnsi="SKAtticaOldStylePolUniW"/>
          <w:vertAlign w:val="subscript"/>
        </w:rPr>
        <w:t>…………</w:t>
      </w:r>
      <w:r w:rsidR="00C74F71" w:rsidRPr="00C74F71">
        <w:rPr>
          <w:rFonts w:ascii="SKAtticaOldStylePolUniW" w:hAnsi="SKAtticaOldStylePolUniW"/>
          <w:vertAlign w:val="subscript"/>
        </w:rPr>
        <w:t>.</w:t>
      </w:r>
      <w:r w:rsidRPr="00BB1BBD">
        <w:rPr>
          <w:rFonts w:ascii="SKAtticaOldStylePolUniW" w:hAnsi="SKAtticaOldStylePolUniW"/>
          <w:vertAlign w:val="subscript"/>
        </w:rPr>
        <w:t>………..…</w:t>
      </w:r>
      <w:r>
        <w:rPr>
          <w:rFonts w:ascii="SKAtticaOldStylePolUniW" w:hAnsi="SKAtticaOldStylePolUniW"/>
          <w:vertAlign w:val="subscript"/>
        </w:rPr>
        <w:t>………….</w:t>
      </w:r>
      <w:r w:rsidRPr="00BB1BBD">
        <w:rPr>
          <w:rFonts w:ascii="SKAtticaOldStylePolUniW" w:hAnsi="SKAtticaOldStylePolUniW"/>
          <w:vertAlign w:val="subscript"/>
        </w:rPr>
        <w:t>…</w:t>
      </w:r>
      <w:r w:rsidRPr="00EE626E">
        <w:rPr>
          <w:rFonts w:ascii="SKAtticaOldStylePolUniW" w:hAnsi="SKAtticaOldStylePolUniW"/>
        </w:rPr>
        <w:t xml:space="preserve">, </w:t>
      </w:r>
      <w:r w:rsidR="0092374A">
        <w:rPr>
          <w:rFonts w:ascii="SKAtticaOldStylePolUniW" w:hAnsi="SKAtticaOldStylePolUniW"/>
        </w:rPr>
        <w:t>μέχρι σήμερα</w:t>
      </w:r>
      <w:r>
        <w:rPr>
          <w:rFonts w:ascii="SKAtticaOldStylePolUniW" w:hAnsi="SKAtticaOldStylePolUniW"/>
        </w:rPr>
        <w:t xml:space="preserve"> </w:t>
      </w:r>
      <w:r w:rsidRPr="00EE626E">
        <w:rPr>
          <w:rFonts w:ascii="SKAtticaOldStylePolUniW" w:hAnsi="SKAtticaOldStylePolUniW"/>
        </w:rPr>
        <w:t xml:space="preserve">Πρόεδρος </w:t>
      </w:r>
      <w:r>
        <w:rPr>
          <w:rFonts w:ascii="SKAtticaOldStylePolUniW" w:hAnsi="SKAtticaOldStylePolUniW"/>
        </w:rPr>
        <w:t>του Εκκλησιαστικού Συμβουλίου</w:t>
      </w:r>
      <w:r w:rsidRPr="00EE626E">
        <w:rPr>
          <w:rFonts w:ascii="SKAtticaOldStylePolUniW" w:hAnsi="SKAtticaOldStylePolUniW"/>
        </w:rPr>
        <w:t xml:space="preserve"> το</w:t>
      </w:r>
      <w:r>
        <w:rPr>
          <w:rFonts w:ascii="SKAtticaOldStylePolUniW" w:hAnsi="SKAtticaOldStylePolUniW"/>
        </w:rPr>
        <w:t>υ ιερού</w:t>
      </w:r>
      <w:r w:rsidRPr="00EE626E">
        <w:rPr>
          <w:rFonts w:ascii="SKAtticaOldStylePolUniW" w:hAnsi="SKAtticaOldStylePolUniW"/>
        </w:rPr>
        <w:t xml:space="preserve"> </w:t>
      </w:r>
      <w:r>
        <w:rPr>
          <w:rFonts w:ascii="SKAtticaOldStylePolUniW" w:hAnsi="SKAtticaOldStylePolUniW"/>
        </w:rPr>
        <w:t xml:space="preserve">ναού </w:t>
      </w:r>
      <w:r w:rsidRPr="00BB1BBD">
        <w:rPr>
          <w:rFonts w:ascii="SKAtticaOldStylePolUniW" w:hAnsi="SKAtticaOldStylePolUniW"/>
          <w:vertAlign w:val="subscript"/>
        </w:rPr>
        <w:t>……..………………………………………………..……</w:t>
      </w:r>
      <w:r w:rsidRPr="00EE626E">
        <w:rPr>
          <w:rFonts w:ascii="SKAtticaOldStylePolUniW" w:hAnsi="SKAtticaOldStylePolUniW"/>
        </w:rPr>
        <w:t xml:space="preserve"> </w:t>
      </w:r>
      <w:r w:rsidRPr="00BB1BBD">
        <w:rPr>
          <w:rFonts w:ascii="SKAtticaOldStylePolUniW" w:hAnsi="SKAtticaOldStylePolUniW"/>
        </w:rPr>
        <w:t xml:space="preserve">της ενορίας </w:t>
      </w:r>
      <w:r w:rsidRPr="00BB1BBD">
        <w:rPr>
          <w:rFonts w:ascii="SKAtticaOldStylePolUniW" w:hAnsi="SKAtticaOldStylePolUniW"/>
          <w:vertAlign w:val="subscript"/>
        </w:rPr>
        <w:t>……..………………………………………………..……</w:t>
      </w:r>
      <w:r w:rsidRPr="00EE626E">
        <w:rPr>
          <w:rFonts w:ascii="SKAtticaOldStylePolUniW" w:hAnsi="SKAtticaOldStylePolUniW"/>
        </w:rPr>
        <w:t xml:space="preserve"> </w:t>
      </w:r>
      <w:r>
        <w:rPr>
          <w:rFonts w:ascii="SKAtticaOldStylePolUniW" w:hAnsi="SKAtticaOldStylePolUniW"/>
        </w:rPr>
        <w:t>και</w:t>
      </w:r>
    </w:p>
    <w:p w14:paraId="3601C406" w14:textId="77777777" w:rsidR="00EE626E" w:rsidRDefault="00EE626E" w:rsidP="00EE626E">
      <w:pPr>
        <w:spacing w:line="360" w:lineRule="auto"/>
        <w:ind w:firstLine="720"/>
        <w:jc w:val="both"/>
        <w:rPr>
          <w:rFonts w:ascii="SKAtticaOldStylePolUniW" w:hAnsi="SKAtticaOldStylePolUniW"/>
        </w:rPr>
      </w:pPr>
      <w:r w:rsidRPr="00EE626E">
        <w:rPr>
          <w:rFonts w:ascii="SKAtticaOldStylePolUniW" w:hAnsi="SKAtticaOldStylePolUniW"/>
        </w:rPr>
        <w:t xml:space="preserve">β) </w:t>
      </w:r>
      <w:r>
        <w:rPr>
          <w:rFonts w:ascii="SKAtticaOldStylePolUniW" w:hAnsi="SKAtticaOldStylePolUniW"/>
        </w:rPr>
        <w:t xml:space="preserve">ο </w:t>
      </w:r>
      <w:proofErr w:type="spellStart"/>
      <w:r>
        <w:rPr>
          <w:rFonts w:ascii="SKAtticaOldStylePolUniW" w:hAnsi="SKAtticaOldStylePolUniW"/>
        </w:rPr>
        <w:t>αιδ</w:t>
      </w:r>
      <w:proofErr w:type="spellEnd"/>
      <w:r>
        <w:rPr>
          <w:rFonts w:ascii="SKAtticaOldStylePolUniW" w:hAnsi="SKAtticaOldStylePolUniW"/>
        </w:rPr>
        <w:t>. π</w:t>
      </w:r>
      <w:r w:rsidRPr="00EE626E">
        <w:rPr>
          <w:rFonts w:ascii="SKAtticaOldStylePolUniW" w:hAnsi="SKAtticaOldStylePolUniW"/>
        </w:rPr>
        <w:t>ρεσβύτερος π.</w:t>
      </w:r>
      <w:r w:rsidRPr="00EE626E">
        <w:rPr>
          <w:rFonts w:ascii="SKAtticaOldStylePolUniW" w:hAnsi="SKAtticaOldStylePolUniW"/>
          <w:vertAlign w:val="subscript"/>
        </w:rPr>
        <w:t xml:space="preserve"> </w:t>
      </w:r>
      <w:r w:rsidRPr="00BB1BBD">
        <w:rPr>
          <w:rFonts w:ascii="SKAtticaOldStylePolUniW" w:hAnsi="SKAtticaOldStylePolUniW"/>
          <w:vertAlign w:val="subscript"/>
        </w:rPr>
        <w:t>……..……………………………</w:t>
      </w:r>
      <w:r w:rsidR="00C74F71">
        <w:rPr>
          <w:rFonts w:ascii="SKAtticaOldStylePolUniW" w:hAnsi="SKAtticaOldStylePolUniW"/>
          <w:vertAlign w:val="subscript"/>
        </w:rPr>
        <w:t>……………</w:t>
      </w:r>
      <w:r w:rsidR="00C74F71" w:rsidRPr="00C74F71">
        <w:rPr>
          <w:rFonts w:ascii="SKAtticaOldStylePolUniW" w:hAnsi="SKAtticaOldStylePolUniW"/>
          <w:vertAlign w:val="subscript"/>
        </w:rPr>
        <w:t>..</w:t>
      </w:r>
      <w:r w:rsidRPr="00BB1BBD">
        <w:rPr>
          <w:rFonts w:ascii="SKAtticaOldStylePolUniW" w:hAnsi="SKAtticaOldStylePolUniW"/>
          <w:vertAlign w:val="subscript"/>
        </w:rPr>
        <w:t>…………………..…</w:t>
      </w:r>
      <w:r>
        <w:rPr>
          <w:rFonts w:ascii="SKAtticaOldStylePolUniW" w:hAnsi="SKAtticaOldStylePolUniW"/>
          <w:vertAlign w:val="subscript"/>
        </w:rPr>
        <w:t>………….</w:t>
      </w:r>
      <w:r w:rsidRPr="00BB1BBD">
        <w:rPr>
          <w:rFonts w:ascii="SKAtticaOldStylePolUniW" w:hAnsi="SKAtticaOldStylePolUniW"/>
          <w:vertAlign w:val="subscript"/>
        </w:rPr>
        <w:t>…</w:t>
      </w:r>
      <w:r w:rsidRPr="00EE626E">
        <w:rPr>
          <w:rFonts w:ascii="SKAtticaOldStylePolUniW" w:hAnsi="SKAtticaOldStylePolUniW"/>
        </w:rPr>
        <w:t>,</w:t>
      </w:r>
      <w:r>
        <w:rPr>
          <w:rFonts w:ascii="SKAtticaOldStylePolUniW" w:hAnsi="SKAtticaOldStylePolUniW"/>
        </w:rPr>
        <w:t xml:space="preserve"> </w:t>
      </w:r>
      <w:proofErr w:type="spellStart"/>
      <w:r>
        <w:rPr>
          <w:rFonts w:ascii="SKAtticaOldStylePolUniW" w:hAnsi="SKAtticaOldStylePolUniW"/>
        </w:rPr>
        <w:t>αναλαμβάνων</w:t>
      </w:r>
      <w:proofErr w:type="spellEnd"/>
      <w:r>
        <w:rPr>
          <w:rFonts w:ascii="SKAtticaOldStylePolUniW" w:hAnsi="SKAtticaOldStylePolUniW"/>
        </w:rPr>
        <w:t xml:space="preserve"> καθήκοντα Προέδρου του Εκκλησιαστικού Συμβουλίου</w:t>
      </w:r>
      <w:r w:rsidRPr="00EE626E">
        <w:rPr>
          <w:rFonts w:ascii="SKAtticaOldStylePolUniW" w:hAnsi="SKAtticaOldStylePolUniW"/>
        </w:rPr>
        <w:t xml:space="preserve"> το</w:t>
      </w:r>
      <w:r>
        <w:rPr>
          <w:rFonts w:ascii="SKAtticaOldStylePolUniW" w:hAnsi="SKAtticaOldStylePolUniW"/>
        </w:rPr>
        <w:t>υ ως άνω ιερού</w:t>
      </w:r>
      <w:r w:rsidRPr="00EE626E">
        <w:rPr>
          <w:rFonts w:ascii="SKAtticaOldStylePolUniW" w:hAnsi="SKAtticaOldStylePolUniW"/>
        </w:rPr>
        <w:t xml:space="preserve"> </w:t>
      </w:r>
      <w:r>
        <w:rPr>
          <w:rFonts w:ascii="SKAtticaOldStylePolUniW" w:hAnsi="SKAtticaOldStylePolUniW"/>
        </w:rPr>
        <w:t xml:space="preserve">ναού, παρόντων των μελών του Εκκλησιαστικού Συμβουλίου, </w:t>
      </w:r>
    </w:p>
    <w:p w14:paraId="7CC9E82D" w14:textId="77777777" w:rsidR="00EE626E" w:rsidRPr="0092374A" w:rsidRDefault="00EE626E" w:rsidP="00EE626E">
      <w:pPr>
        <w:spacing w:line="360" w:lineRule="auto"/>
        <w:jc w:val="center"/>
        <w:rPr>
          <w:rFonts w:ascii="SKAtticaOldStylePolUniW" w:hAnsi="SKAtticaOldStylePolUniW"/>
          <w:b/>
          <w:spacing w:val="40"/>
        </w:rPr>
      </w:pPr>
      <w:proofErr w:type="spellStart"/>
      <w:r w:rsidRPr="002B5CEE">
        <w:rPr>
          <w:rFonts w:ascii="SKAtticaOldStylePolUniW" w:hAnsi="SKAtticaOldStylePolUniW"/>
          <w:b/>
          <w:spacing w:val="40"/>
        </w:rPr>
        <w:t>συμμαρτυρούν</w:t>
      </w:r>
      <w:proofErr w:type="spellEnd"/>
      <w:r w:rsidRPr="002B5CEE">
        <w:rPr>
          <w:rFonts w:ascii="SKAtticaOldStylePolUniW" w:hAnsi="SKAtticaOldStylePolUniW"/>
          <w:b/>
          <w:spacing w:val="40"/>
        </w:rPr>
        <w:t xml:space="preserve"> και βεβαιώνουν </w:t>
      </w:r>
      <w:r w:rsidR="00EC0692" w:rsidRPr="002B5CEE">
        <w:rPr>
          <w:rFonts w:ascii="SKAtticaOldStylePolUniW" w:hAnsi="SKAtticaOldStylePolUniW"/>
          <w:b/>
          <w:spacing w:val="40"/>
        </w:rPr>
        <w:t>ότι</w:t>
      </w:r>
    </w:p>
    <w:p w14:paraId="68DD09EB" w14:textId="77777777" w:rsidR="00EC0692" w:rsidRDefault="00EE626E" w:rsidP="00EE626E">
      <w:pPr>
        <w:spacing w:line="360" w:lineRule="auto"/>
        <w:jc w:val="both"/>
        <w:rPr>
          <w:rFonts w:ascii="SKAtticaOldStylePolUniW" w:hAnsi="SKAtticaOldStylePolUniW"/>
        </w:rPr>
      </w:pPr>
      <w:r>
        <w:rPr>
          <w:rFonts w:ascii="SKAtticaOldStylePolUniW" w:hAnsi="SKAtticaOldStylePolUniW"/>
        </w:rPr>
        <w:t>ο πρώτος παρέδωσε και ο δεύτερος παρέλαβε</w:t>
      </w:r>
      <w:r w:rsidR="00EC0692">
        <w:rPr>
          <w:rFonts w:ascii="SKAtticaOldStylePolUniW" w:hAnsi="SKAtticaOldStylePolUniW"/>
        </w:rPr>
        <w:t xml:space="preserve"> τα κάτωθι αντικείμενα του ιερού ναού: </w:t>
      </w:r>
      <w:r>
        <w:rPr>
          <w:rFonts w:ascii="SKAtticaOldStylePolUniW" w:hAnsi="SKAtticaOldStylePolUniW"/>
        </w:rPr>
        <w:t xml:space="preserve"> </w:t>
      </w:r>
    </w:p>
    <w:p w14:paraId="02D27B14" w14:textId="77777777" w:rsidR="00EC0692" w:rsidRPr="00EC0692" w:rsidRDefault="00EC0692" w:rsidP="00EC0692">
      <w:pPr>
        <w:numPr>
          <w:ilvl w:val="0"/>
          <w:numId w:val="3"/>
        </w:numPr>
        <w:spacing w:line="360" w:lineRule="auto"/>
        <w:jc w:val="both"/>
        <w:rPr>
          <w:rFonts w:ascii="SKAtticaOldStylePolUniW" w:hAnsi="SKAtticaOldStylePolUniW"/>
        </w:rPr>
      </w:pPr>
      <w:r>
        <w:rPr>
          <w:rFonts w:ascii="SKAtticaOldStylePolUniW" w:hAnsi="SKAtticaOldStylePolUniW"/>
        </w:rPr>
        <w:t>Τ</w:t>
      </w:r>
      <w:r w:rsidRPr="00BB1BBD">
        <w:rPr>
          <w:rFonts w:ascii="SKAtticaOldStylePolUniW" w:hAnsi="SKAtticaOldStylePolUniW"/>
          <w:vertAlign w:val="subscript"/>
        </w:rPr>
        <w:t>……...</w:t>
      </w:r>
      <w:r w:rsidRPr="00EC0692">
        <w:rPr>
          <w:rFonts w:ascii="SKAtticaOldStylePolUniW" w:hAnsi="SKAtticaOldStylePolUniW"/>
        </w:rPr>
        <w:t xml:space="preserve"> </w:t>
      </w:r>
      <w:proofErr w:type="spellStart"/>
      <w:r w:rsidRPr="00EC0692">
        <w:rPr>
          <w:rFonts w:ascii="SKAtticaOldStylePolUniW" w:hAnsi="SKAtticaOldStylePolUniW"/>
        </w:rPr>
        <w:t>Σφραγίδ</w:t>
      </w:r>
      <w:proofErr w:type="spellEnd"/>
      <w:r w:rsidRPr="00BB1BBD">
        <w:rPr>
          <w:rFonts w:ascii="SKAtticaOldStylePolUniW" w:hAnsi="SKAtticaOldStylePolUniW"/>
          <w:vertAlign w:val="subscript"/>
        </w:rPr>
        <w:t>……...</w:t>
      </w:r>
      <w:r w:rsidRPr="00EC0692">
        <w:rPr>
          <w:rFonts w:ascii="SKAtticaOldStylePolUniW" w:hAnsi="SKAtticaOldStylePolUniW"/>
        </w:rPr>
        <w:t xml:space="preserve"> του ναού</w:t>
      </w:r>
      <w:r>
        <w:rPr>
          <w:rFonts w:ascii="SKAtticaOldStylePolUniW" w:hAnsi="SKAtticaOldStylePolUniW"/>
        </w:rPr>
        <w:t xml:space="preserve"> (αρ. </w:t>
      </w:r>
      <w:r w:rsidRPr="00BB1BBD">
        <w:rPr>
          <w:rFonts w:ascii="SKAtticaOldStylePolUniW" w:hAnsi="SKAtticaOldStylePolUniW"/>
          <w:vertAlign w:val="subscript"/>
        </w:rPr>
        <w:t>……...</w:t>
      </w:r>
      <w:r>
        <w:rPr>
          <w:rFonts w:ascii="SKAtticaOldStylePolUniW" w:hAnsi="SKAtticaOldStylePolUniW"/>
        </w:rPr>
        <w:t>)</w:t>
      </w:r>
      <w:r w:rsidRPr="00EC0692">
        <w:rPr>
          <w:rFonts w:ascii="SKAtticaOldStylePolUniW" w:hAnsi="SKAtticaOldStylePolUniW"/>
        </w:rPr>
        <w:t>.</w:t>
      </w:r>
    </w:p>
    <w:p w14:paraId="5FC867A9" w14:textId="77777777" w:rsidR="00EC0692" w:rsidRPr="00EC0692" w:rsidRDefault="00EC0692" w:rsidP="00EC0692">
      <w:pPr>
        <w:numPr>
          <w:ilvl w:val="0"/>
          <w:numId w:val="3"/>
        </w:numPr>
        <w:spacing w:line="360" w:lineRule="auto"/>
        <w:jc w:val="both"/>
        <w:rPr>
          <w:rFonts w:ascii="SKAtticaOldStylePolUniW" w:hAnsi="SKAtticaOldStylePolUniW"/>
        </w:rPr>
      </w:pPr>
      <w:r>
        <w:rPr>
          <w:rFonts w:ascii="SKAtticaOldStylePolUniW" w:hAnsi="SKAtticaOldStylePolUniW"/>
        </w:rPr>
        <w:t>Τ</w:t>
      </w:r>
      <w:r w:rsidRPr="00BB1BBD">
        <w:rPr>
          <w:rFonts w:ascii="SKAtticaOldStylePolUniW" w:hAnsi="SKAtticaOldStylePolUniW"/>
          <w:vertAlign w:val="subscript"/>
        </w:rPr>
        <w:t>……...</w:t>
      </w:r>
      <w:r>
        <w:rPr>
          <w:rFonts w:ascii="SKAtticaOldStylePolUniW" w:hAnsi="SKAtticaOldStylePolUniW"/>
        </w:rPr>
        <w:t xml:space="preserve"> </w:t>
      </w:r>
      <w:proofErr w:type="spellStart"/>
      <w:r>
        <w:rPr>
          <w:rFonts w:ascii="SKAtticaOldStylePolUniW" w:hAnsi="SKAtticaOldStylePolUniW"/>
        </w:rPr>
        <w:t>κλειδ</w:t>
      </w:r>
      <w:proofErr w:type="spellEnd"/>
      <w:r w:rsidRPr="00BB1BBD">
        <w:rPr>
          <w:rFonts w:ascii="SKAtticaOldStylePolUniW" w:hAnsi="SKAtticaOldStylePolUniW"/>
          <w:vertAlign w:val="subscript"/>
        </w:rPr>
        <w:t>……...</w:t>
      </w:r>
      <w:r w:rsidRPr="00EC0692">
        <w:rPr>
          <w:rFonts w:ascii="SKAtticaOldStylePolUniW" w:hAnsi="SKAtticaOldStylePolUniW"/>
        </w:rPr>
        <w:t xml:space="preserve"> </w:t>
      </w:r>
      <w:r>
        <w:rPr>
          <w:rFonts w:ascii="SKAtticaOldStylePolUniW" w:hAnsi="SKAtticaOldStylePolUniW"/>
        </w:rPr>
        <w:t>τ</w:t>
      </w:r>
      <w:r w:rsidRPr="00BB1BBD">
        <w:rPr>
          <w:rFonts w:ascii="SKAtticaOldStylePolUniW" w:hAnsi="SKAtticaOldStylePolUniW"/>
          <w:vertAlign w:val="subscript"/>
        </w:rPr>
        <w:t>……...</w:t>
      </w:r>
      <w:r>
        <w:rPr>
          <w:rFonts w:ascii="SKAtticaOldStylePolUniW" w:hAnsi="SKAtticaOldStylePolUniW"/>
        </w:rPr>
        <w:t xml:space="preserve"> </w:t>
      </w:r>
      <w:proofErr w:type="spellStart"/>
      <w:r w:rsidRPr="00EC0692">
        <w:rPr>
          <w:rFonts w:ascii="SKAtticaOldStylePolUniW" w:hAnsi="SKAtticaOldStylePolUniW"/>
        </w:rPr>
        <w:t>παγκαρι</w:t>
      </w:r>
      <w:proofErr w:type="spellEnd"/>
      <w:r w:rsidRPr="00BB1BBD">
        <w:rPr>
          <w:rFonts w:ascii="SKAtticaOldStylePolUniW" w:hAnsi="SKAtticaOldStylePolUniW"/>
          <w:vertAlign w:val="subscript"/>
        </w:rPr>
        <w:t>……...</w:t>
      </w:r>
      <w:r>
        <w:rPr>
          <w:rFonts w:ascii="SKAtticaOldStylePolUniW" w:hAnsi="SKAtticaOldStylePolUniW"/>
        </w:rPr>
        <w:t>. Τα υπόλοιπα κλειδιά τ</w:t>
      </w:r>
      <w:r w:rsidRPr="00BB1BBD">
        <w:rPr>
          <w:rFonts w:ascii="SKAtticaOldStylePolUniW" w:hAnsi="SKAtticaOldStylePolUniW"/>
          <w:vertAlign w:val="subscript"/>
        </w:rPr>
        <w:t>……...</w:t>
      </w:r>
      <w:r>
        <w:rPr>
          <w:rFonts w:ascii="SKAtticaOldStylePolUniW" w:hAnsi="SKAtticaOldStylePolUniW"/>
        </w:rPr>
        <w:t xml:space="preserve"> </w:t>
      </w:r>
      <w:proofErr w:type="spellStart"/>
      <w:r w:rsidRPr="00EC0692">
        <w:rPr>
          <w:rFonts w:ascii="SKAtticaOldStylePolUniW" w:hAnsi="SKAtticaOldStylePolUniW"/>
        </w:rPr>
        <w:t>παγκαρι</w:t>
      </w:r>
      <w:proofErr w:type="spellEnd"/>
      <w:r w:rsidRPr="00BB1BBD">
        <w:rPr>
          <w:rFonts w:ascii="SKAtticaOldStylePolUniW" w:hAnsi="SKAtticaOldStylePolUniW"/>
          <w:vertAlign w:val="subscript"/>
        </w:rPr>
        <w:t>……...</w:t>
      </w:r>
      <w:r w:rsidRPr="00EC0692">
        <w:rPr>
          <w:rFonts w:ascii="SKAtticaOldStylePolUniW" w:hAnsi="SKAtticaOldStylePolUniW"/>
        </w:rPr>
        <w:t xml:space="preserve"> </w:t>
      </w:r>
      <w:r>
        <w:rPr>
          <w:rFonts w:ascii="SKAtticaOldStylePolUniW" w:hAnsi="SKAtticaOldStylePolUniW"/>
        </w:rPr>
        <w:t xml:space="preserve">βρίσκονται στην κατοχή των εκκλησιαστικών Συμβούλων κ. </w:t>
      </w:r>
      <w:r w:rsidRPr="00BB1BBD">
        <w:rPr>
          <w:rFonts w:ascii="SKAtticaOldStylePolUniW" w:hAnsi="SKAtticaOldStylePolUniW"/>
          <w:vertAlign w:val="subscript"/>
        </w:rPr>
        <w:t>……..…………………………</w:t>
      </w:r>
      <w:r>
        <w:rPr>
          <w:rFonts w:ascii="SKAtticaOldStylePolUniW" w:hAnsi="SKAtticaOldStylePolUniW"/>
          <w:vertAlign w:val="subscript"/>
        </w:rPr>
        <w:t xml:space="preserve"> </w:t>
      </w:r>
      <w:r w:rsidRPr="00BB1BBD">
        <w:rPr>
          <w:rFonts w:ascii="SKAtticaOldStylePolUniW" w:hAnsi="SKAtticaOldStylePolUniW"/>
          <w:vertAlign w:val="subscript"/>
        </w:rPr>
        <w:t>……………………..…</w:t>
      </w:r>
      <w:r>
        <w:rPr>
          <w:rFonts w:ascii="SKAtticaOldStylePolUniW" w:hAnsi="SKAtticaOldStylePolUniW"/>
          <w:vertAlign w:val="subscript"/>
        </w:rPr>
        <w:t>………….</w:t>
      </w:r>
      <w:r w:rsidRPr="00BB1BBD">
        <w:rPr>
          <w:rFonts w:ascii="SKAtticaOldStylePolUniW" w:hAnsi="SKAtticaOldStylePolUniW"/>
          <w:vertAlign w:val="subscript"/>
        </w:rPr>
        <w:t>…</w:t>
      </w:r>
      <w:r>
        <w:rPr>
          <w:rFonts w:ascii="SKAtticaOldStylePolUniW" w:hAnsi="SKAtticaOldStylePolUniW"/>
          <w:vertAlign w:val="subscript"/>
        </w:rPr>
        <w:t xml:space="preserve"> </w:t>
      </w:r>
      <w:r>
        <w:rPr>
          <w:rFonts w:ascii="SKAtticaOldStylePolUniW" w:hAnsi="SKAtticaOldStylePolUniW"/>
        </w:rPr>
        <w:t>και κ</w:t>
      </w:r>
      <w:r w:rsidRPr="00BB1BBD">
        <w:rPr>
          <w:rFonts w:ascii="SKAtticaOldStylePolUniW" w:hAnsi="SKAtticaOldStylePolUniW"/>
          <w:vertAlign w:val="subscript"/>
        </w:rPr>
        <w:t>……..………………………………………………..…</w:t>
      </w:r>
      <w:r>
        <w:rPr>
          <w:rFonts w:ascii="SKAtticaOldStylePolUniW" w:hAnsi="SKAtticaOldStylePolUniW"/>
          <w:vertAlign w:val="subscript"/>
        </w:rPr>
        <w:t>………….</w:t>
      </w:r>
      <w:r w:rsidRPr="00BB1BBD">
        <w:rPr>
          <w:rFonts w:ascii="SKAtticaOldStylePolUniW" w:hAnsi="SKAtticaOldStylePolUniW"/>
          <w:vertAlign w:val="subscript"/>
        </w:rPr>
        <w:t>…</w:t>
      </w:r>
      <w:r>
        <w:rPr>
          <w:rFonts w:ascii="SKAtticaOldStylePolUniW" w:hAnsi="SKAtticaOldStylePolUniW"/>
        </w:rPr>
        <w:t xml:space="preserve">. </w:t>
      </w:r>
    </w:p>
    <w:p w14:paraId="263D9D7C" w14:textId="77777777" w:rsidR="00EC0692" w:rsidRPr="00EC0692" w:rsidRDefault="00EC0692" w:rsidP="00EC0692">
      <w:pPr>
        <w:numPr>
          <w:ilvl w:val="0"/>
          <w:numId w:val="3"/>
        </w:numPr>
        <w:spacing w:line="360" w:lineRule="auto"/>
        <w:jc w:val="both"/>
        <w:rPr>
          <w:rFonts w:ascii="SKAtticaOldStylePolUniW" w:hAnsi="SKAtticaOldStylePolUniW"/>
        </w:rPr>
      </w:pPr>
      <w:r>
        <w:rPr>
          <w:rFonts w:ascii="SKAtticaOldStylePolUniW" w:hAnsi="SKAtticaOldStylePolUniW"/>
        </w:rPr>
        <w:t>Τ</w:t>
      </w:r>
      <w:r w:rsidRPr="00BB1BBD">
        <w:rPr>
          <w:rFonts w:ascii="SKAtticaOldStylePolUniW" w:hAnsi="SKAtticaOldStylePolUniW"/>
          <w:vertAlign w:val="subscript"/>
        </w:rPr>
        <w:t>……...</w:t>
      </w:r>
      <w:r>
        <w:rPr>
          <w:rFonts w:ascii="SKAtticaOldStylePolUniW" w:hAnsi="SKAtticaOldStylePolUniW"/>
        </w:rPr>
        <w:t xml:space="preserve"> </w:t>
      </w:r>
      <w:proofErr w:type="spellStart"/>
      <w:r>
        <w:rPr>
          <w:rFonts w:ascii="SKAtticaOldStylePolUniW" w:hAnsi="SKAtticaOldStylePolUniW"/>
        </w:rPr>
        <w:t>κλειδ</w:t>
      </w:r>
      <w:proofErr w:type="spellEnd"/>
      <w:r w:rsidRPr="00BB1BBD">
        <w:rPr>
          <w:rFonts w:ascii="SKAtticaOldStylePolUniW" w:hAnsi="SKAtticaOldStylePolUniW"/>
          <w:vertAlign w:val="subscript"/>
        </w:rPr>
        <w:t>……...</w:t>
      </w:r>
      <w:r w:rsidRPr="00EC0692">
        <w:rPr>
          <w:rFonts w:ascii="SKAtticaOldStylePolUniW" w:hAnsi="SKAtticaOldStylePolUniW"/>
        </w:rPr>
        <w:t xml:space="preserve"> των </w:t>
      </w:r>
      <w:r>
        <w:rPr>
          <w:rFonts w:ascii="SKAtticaOldStylePolUniW" w:hAnsi="SKAtticaOldStylePolUniW"/>
        </w:rPr>
        <w:t>κεντρικού ιερού ενοριακού ναού ως και των παρεκκλησίων</w:t>
      </w:r>
      <w:r w:rsidRPr="00EC0692">
        <w:rPr>
          <w:rFonts w:ascii="SKAtticaOldStylePolUniW" w:hAnsi="SKAtticaOldStylePolUniW"/>
        </w:rPr>
        <w:t xml:space="preserve">. </w:t>
      </w:r>
      <w:r>
        <w:rPr>
          <w:rFonts w:ascii="SKAtticaOldStylePolUniW" w:hAnsi="SKAtticaOldStylePolUniW"/>
        </w:rPr>
        <w:t xml:space="preserve">Αντικλείδια έχουν και οι εκκλησιαστικοί σύμβουλοι κ. </w:t>
      </w:r>
      <w:r w:rsidRPr="00BB1BBD">
        <w:rPr>
          <w:rFonts w:ascii="SKAtticaOldStylePolUniW" w:hAnsi="SKAtticaOldStylePolUniW"/>
          <w:vertAlign w:val="subscript"/>
        </w:rPr>
        <w:t>……..…………………………………………</w:t>
      </w:r>
      <w:r>
        <w:rPr>
          <w:rFonts w:ascii="SKAtticaOldStylePolUniW" w:hAnsi="SKAtticaOldStylePolUniW"/>
          <w:vertAlign w:val="subscript"/>
        </w:rPr>
        <w:t xml:space="preserve"> </w:t>
      </w:r>
      <w:r w:rsidRPr="00BB1BBD">
        <w:rPr>
          <w:rFonts w:ascii="SKAtticaOldStylePolUniW" w:hAnsi="SKAtticaOldStylePolUniW"/>
          <w:vertAlign w:val="subscript"/>
        </w:rPr>
        <w:t>……..…</w:t>
      </w:r>
      <w:r>
        <w:rPr>
          <w:rFonts w:ascii="SKAtticaOldStylePolUniW" w:hAnsi="SKAtticaOldStylePolUniW"/>
          <w:vertAlign w:val="subscript"/>
        </w:rPr>
        <w:t>………….</w:t>
      </w:r>
      <w:r w:rsidRPr="00BB1BBD">
        <w:rPr>
          <w:rFonts w:ascii="SKAtticaOldStylePolUniW" w:hAnsi="SKAtticaOldStylePolUniW"/>
          <w:vertAlign w:val="subscript"/>
        </w:rPr>
        <w:t>…</w:t>
      </w:r>
      <w:r>
        <w:rPr>
          <w:rFonts w:ascii="SKAtticaOldStylePolUniW" w:hAnsi="SKAtticaOldStylePolUniW"/>
          <w:vertAlign w:val="subscript"/>
        </w:rPr>
        <w:t xml:space="preserve"> </w:t>
      </w:r>
      <w:r>
        <w:rPr>
          <w:rFonts w:ascii="SKAtticaOldStylePolUniW" w:hAnsi="SKAtticaOldStylePolUniW"/>
        </w:rPr>
        <w:t>και κ</w:t>
      </w:r>
      <w:r w:rsidRPr="00BB1BBD">
        <w:rPr>
          <w:rFonts w:ascii="SKAtticaOldStylePolUniW" w:hAnsi="SKAtticaOldStylePolUniW"/>
          <w:vertAlign w:val="subscript"/>
        </w:rPr>
        <w:t>……..………………………………………………..…</w:t>
      </w:r>
      <w:r>
        <w:rPr>
          <w:rFonts w:ascii="SKAtticaOldStylePolUniW" w:hAnsi="SKAtticaOldStylePolUniW"/>
          <w:vertAlign w:val="subscript"/>
        </w:rPr>
        <w:t>………….</w:t>
      </w:r>
      <w:r w:rsidRPr="00BB1BBD">
        <w:rPr>
          <w:rFonts w:ascii="SKAtticaOldStylePolUniW" w:hAnsi="SKAtticaOldStylePolUniW"/>
          <w:vertAlign w:val="subscript"/>
        </w:rPr>
        <w:t>…</w:t>
      </w:r>
      <w:r>
        <w:rPr>
          <w:rFonts w:ascii="SKAtticaOldStylePolUniW" w:hAnsi="SKAtticaOldStylePolUniW"/>
        </w:rPr>
        <w:t>.</w:t>
      </w:r>
    </w:p>
    <w:p w14:paraId="24CF556C" w14:textId="77777777" w:rsidR="00EC0692" w:rsidRDefault="00EC0692" w:rsidP="00EC0692">
      <w:pPr>
        <w:numPr>
          <w:ilvl w:val="0"/>
          <w:numId w:val="3"/>
        </w:numPr>
        <w:spacing w:line="360" w:lineRule="auto"/>
        <w:jc w:val="both"/>
        <w:rPr>
          <w:rFonts w:ascii="SKAtticaOldStylePolUniW" w:hAnsi="SKAtticaOldStylePolUniW"/>
        </w:rPr>
      </w:pPr>
      <w:r w:rsidRPr="00EC0692">
        <w:rPr>
          <w:rFonts w:ascii="SKAtticaOldStylePolUniW" w:hAnsi="SKAtticaOldStylePolUniW"/>
        </w:rPr>
        <w:t xml:space="preserve">Τα προβλεπόμενα στο άρθρο 4 του </w:t>
      </w:r>
      <w:r>
        <w:rPr>
          <w:rFonts w:ascii="SKAtticaOldStylePolUniW" w:hAnsi="SKAtticaOldStylePolUniW"/>
        </w:rPr>
        <w:t xml:space="preserve">υπ’ αριθ. </w:t>
      </w:r>
      <w:r w:rsidRPr="00EC0692">
        <w:rPr>
          <w:rFonts w:ascii="SKAtticaOldStylePolUniW" w:hAnsi="SKAtticaOldStylePolUniW"/>
        </w:rPr>
        <w:t xml:space="preserve">8/1979 </w:t>
      </w:r>
      <w:r>
        <w:rPr>
          <w:rFonts w:ascii="SKAtticaOldStylePolUniW" w:hAnsi="SKAtticaOldStylePolUniW"/>
        </w:rPr>
        <w:t xml:space="preserve">Κανονισμού της Ιεράς Συνόδου της Εκκλησίας της Ελλάδος </w:t>
      </w:r>
      <w:r w:rsidRPr="00EC0692">
        <w:rPr>
          <w:rFonts w:ascii="SKAtticaOldStylePolUniW" w:hAnsi="SKAtticaOldStylePolUniW"/>
        </w:rPr>
        <w:t>τ</w:t>
      </w:r>
      <w:r>
        <w:rPr>
          <w:rFonts w:ascii="SKAtticaOldStylePolUniW" w:hAnsi="SKAtticaOldStylePolUniW"/>
        </w:rPr>
        <w:t>ηρούμενα Βιβλία, δηλαδή:</w:t>
      </w:r>
    </w:p>
    <w:p w14:paraId="410CCCA0" w14:textId="77777777" w:rsidR="00EC0692" w:rsidRPr="00793322" w:rsidRDefault="00EC0692" w:rsidP="00F31152">
      <w:pPr>
        <w:pStyle w:val="a7"/>
        <w:numPr>
          <w:ilvl w:val="1"/>
          <w:numId w:val="5"/>
        </w:numPr>
        <w:spacing w:line="360" w:lineRule="auto"/>
        <w:ind w:left="1276" w:hanging="306"/>
        <w:jc w:val="both"/>
        <w:rPr>
          <w:rFonts w:ascii="SKAtticaOldStylePolUniW" w:hAnsi="SKAtticaOldStylePolUniW"/>
        </w:rPr>
      </w:pPr>
      <w:r w:rsidRPr="00793322">
        <w:rPr>
          <w:rFonts w:ascii="SKAtticaOldStylePolUniW" w:hAnsi="SKAtticaOldStylePolUniW"/>
        </w:rPr>
        <w:t>Πρωτόκολλο</w:t>
      </w:r>
    </w:p>
    <w:p w14:paraId="2312FF67" w14:textId="77777777" w:rsidR="00EC0692" w:rsidRPr="00793322" w:rsidRDefault="00EC0692" w:rsidP="00F31152">
      <w:pPr>
        <w:pStyle w:val="a7"/>
        <w:numPr>
          <w:ilvl w:val="1"/>
          <w:numId w:val="5"/>
        </w:numPr>
        <w:spacing w:line="360" w:lineRule="auto"/>
        <w:ind w:left="1276" w:hanging="306"/>
        <w:jc w:val="both"/>
        <w:rPr>
          <w:rFonts w:ascii="SKAtticaOldStylePolUniW" w:hAnsi="SKAtticaOldStylePolUniW"/>
        </w:rPr>
      </w:pPr>
      <w:r w:rsidRPr="00793322">
        <w:rPr>
          <w:rFonts w:ascii="SKAtticaOldStylePolUniW" w:hAnsi="SKAtticaOldStylePolUniW"/>
        </w:rPr>
        <w:t>Διαχειριστικά Βιβλία</w:t>
      </w:r>
      <w:r w:rsidR="00F31152">
        <w:rPr>
          <w:rFonts w:ascii="SKAtticaOldStylePolUniW" w:hAnsi="SKAtticaOldStylePolUniW"/>
        </w:rPr>
        <w:t xml:space="preserve"> (Βιβλίο Ταμείου και </w:t>
      </w:r>
      <w:r w:rsidR="00F31152" w:rsidRPr="00F31152">
        <w:rPr>
          <w:rFonts w:ascii="SKAtticaOldStylePolUniW" w:hAnsi="SKAtticaOldStylePolUniW"/>
        </w:rPr>
        <w:t>Μπλοκ Ενταλμάτων Εισπράξεων και Πληρωμών</w:t>
      </w:r>
      <w:r w:rsidR="00F31152">
        <w:rPr>
          <w:rFonts w:ascii="SKAtticaOldStylePolUniW" w:hAnsi="SKAtticaOldStylePolUniW"/>
        </w:rPr>
        <w:t xml:space="preserve">). Κατά την παράδοση των Βιβλίων Διαχειρίσεως ο ταμίας του Εκκλησιαστικού Συμβουλίου ενημέρωσε τον </w:t>
      </w:r>
      <w:proofErr w:type="spellStart"/>
      <w:r w:rsidR="00F31152">
        <w:rPr>
          <w:rFonts w:ascii="SKAtticaOldStylePolUniW" w:hAnsi="SKAtticaOldStylePolUniW"/>
        </w:rPr>
        <w:t>αναλαμβάνοντα</w:t>
      </w:r>
      <w:proofErr w:type="spellEnd"/>
      <w:r w:rsidR="00F31152">
        <w:rPr>
          <w:rFonts w:ascii="SKAtticaOldStylePolUniW" w:hAnsi="SKAtticaOldStylePolUniW"/>
        </w:rPr>
        <w:t xml:space="preserve"> χρέη </w:t>
      </w:r>
      <w:r w:rsidR="00F31152">
        <w:rPr>
          <w:rFonts w:ascii="SKAtticaOldStylePolUniW" w:hAnsi="SKAtticaOldStylePolUniW"/>
        </w:rPr>
        <w:lastRenderedPageBreak/>
        <w:t>Προέδρου ότι το τρέχον χρηματικό υπόλοιπο του ιερού ναού ανέρχεται στο ποσό των</w:t>
      </w:r>
      <w:r w:rsidR="00F31152">
        <w:rPr>
          <w:rFonts w:ascii="SKAtticaOldStylePolUniW" w:hAnsi="SKAtticaOldStylePolUniW"/>
          <w:vertAlign w:val="subscript"/>
        </w:rPr>
        <w:t xml:space="preserve">……..…………… </w:t>
      </w:r>
      <w:r w:rsidR="00F31152">
        <w:rPr>
          <w:rFonts w:ascii="SKAtticaOldStylePolUniW" w:hAnsi="SKAtticaOldStylePolUniW"/>
        </w:rPr>
        <w:t>€ και δεν υπάρχουν εκκρεμείς οφειλές</w:t>
      </w:r>
      <w:r w:rsidR="0092374A">
        <w:rPr>
          <w:rStyle w:val="a9"/>
          <w:rFonts w:ascii="SKAtticaOldStylePolUniW" w:hAnsi="SKAtticaOldStylePolUniW"/>
        </w:rPr>
        <w:footnoteReference w:id="1"/>
      </w:r>
      <w:r w:rsidR="0092374A">
        <w:rPr>
          <w:rFonts w:ascii="SKAtticaOldStylePolUniW" w:hAnsi="SKAtticaOldStylePolUniW"/>
        </w:rPr>
        <w:t>.</w:t>
      </w:r>
    </w:p>
    <w:p w14:paraId="2ADCCDC3" w14:textId="77777777" w:rsidR="00EC0692" w:rsidRPr="00793322" w:rsidRDefault="00EC0692" w:rsidP="00F31152">
      <w:pPr>
        <w:pStyle w:val="a7"/>
        <w:numPr>
          <w:ilvl w:val="1"/>
          <w:numId w:val="5"/>
        </w:numPr>
        <w:spacing w:line="360" w:lineRule="auto"/>
        <w:ind w:left="1276" w:hanging="306"/>
        <w:jc w:val="both"/>
        <w:rPr>
          <w:rFonts w:ascii="SKAtticaOldStylePolUniW" w:hAnsi="SKAtticaOldStylePolUniW"/>
        </w:rPr>
      </w:pPr>
      <w:r w:rsidRPr="00793322">
        <w:rPr>
          <w:rFonts w:ascii="SKAtticaOldStylePolUniW" w:hAnsi="SKAtticaOldStylePolUniW"/>
        </w:rPr>
        <w:t>Βιβλίο Βαπτίσεων</w:t>
      </w:r>
    </w:p>
    <w:p w14:paraId="73CE8648" w14:textId="77777777" w:rsidR="00EC0692" w:rsidRPr="00793322" w:rsidRDefault="00EC0692" w:rsidP="00F31152">
      <w:pPr>
        <w:pStyle w:val="a7"/>
        <w:numPr>
          <w:ilvl w:val="1"/>
          <w:numId w:val="5"/>
        </w:numPr>
        <w:spacing w:line="360" w:lineRule="auto"/>
        <w:ind w:left="1276" w:hanging="306"/>
        <w:jc w:val="both"/>
        <w:rPr>
          <w:rFonts w:ascii="SKAtticaOldStylePolUniW" w:hAnsi="SKAtticaOldStylePolUniW"/>
        </w:rPr>
      </w:pPr>
      <w:r w:rsidRPr="00793322">
        <w:rPr>
          <w:rFonts w:ascii="SKAtticaOldStylePolUniW" w:hAnsi="SKAtticaOldStylePolUniW"/>
        </w:rPr>
        <w:t>Βιβλίο Πρακτικών Εκκλησιαστικού Συμβουλίου</w:t>
      </w:r>
    </w:p>
    <w:p w14:paraId="55026D31" w14:textId="77777777" w:rsidR="004C455E" w:rsidRPr="00793322" w:rsidRDefault="00EC0692" w:rsidP="00F31152">
      <w:pPr>
        <w:pStyle w:val="a7"/>
        <w:numPr>
          <w:ilvl w:val="1"/>
          <w:numId w:val="5"/>
        </w:numPr>
        <w:spacing w:line="360" w:lineRule="auto"/>
        <w:ind w:left="1276" w:hanging="306"/>
        <w:jc w:val="both"/>
        <w:rPr>
          <w:rFonts w:ascii="SKAtticaOldStylePolUniW" w:hAnsi="SKAtticaOldStylePolUniW"/>
        </w:rPr>
      </w:pPr>
      <w:r w:rsidRPr="00793322">
        <w:rPr>
          <w:rFonts w:ascii="SKAtticaOldStylePolUniW" w:hAnsi="SKAtticaOldStylePolUniW"/>
        </w:rPr>
        <w:t>Βιβλίο Πιστοποιητικών Αγαμίας</w:t>
      </w:r>
      <w:r w:rsidR="004C455E" w:rsidRPr="00793322">
        <w:rPr>
          <w:rFonts w:ascii="SKAtticaOldStylePolUniW" w:hAnsi="SKAtticaOldStylePolUniW"/>
        </w:rPr>
        <w:t xml:space="preserve"> και αδειών γάμου</w:t>
      </w:r>
    </w:p>
    <w:p w14:paraId="5923E683" w14:textId="77777777" w:rsidR="00EC0692" w:rsidRPr="00793322" w:rsidRDefault="00F31152" w:rsidP="00F31152">
      <w:pPr>
        <w:pStyle w:val="a7"/>
        <w:numPr>
          <w:ilvl w:val="1"/>
          <w:numId w:val="5"/>
        </w:numPr>
        <w:spacing w:line="360" w:lineRule="auto"/>
        <w:ind w:left="1276" w:hanging="306"/>
        <w:jc w:val="both"/>
        <w:rPr>
          <w:rFonts w:ascii="SKAtticaOldStylePolUniW" w:hAnsi="SKAtticaOldStylePolUniW"/>
        </w:rPr>
      </w:pPr>
      <w:r>
        <w:rPr>
          <w:rFonts w:ascii="SKAtticaOldStylePolUniW" w:hAnsi="SKAtticaOldStylePolUniW"/>
        </w:rPr>
        <w:t>Κτηματολόγιο (Βιβλίο Κινητών και ακινήτων πραγμάτων του ιερού ναού)</w:t>
      </w:r>
      <w:r w:rsidR="0092374A">
        <w:rPr>
          <w:rStyle w:val="a9"/>
          <w:rFonts w:ascii="SKAtticaOldStylePolUniW" w:hAnsi="SKAtticaOldStylePolUniW"/>
        </w:rPr>
        <w:footnoteReference w:id="2"/>
      </w:r>
      <w:r>
        <w:rPr>
          <w:rFonts w:ascii="SKAtticaOldStylePolUniW" w:hAnsi="SKAtticaOldStylePolUniW"/>
        </w:rPr>
        <w:t xml:space="preserve">. </w:t>
      </w:r>
      <w:r w:rsidR="002B6F25">
        <w:rPr>
          <w:rFonts w:ascii="SKAtticaOldStylePolUniW" w:hAnsi="SKAtticaOldStylePolUniW"/>
        </w:rPr>
        <w:t>Η κινητή και ακίνητη περιουσία του ιερού ναού,</w:t>
      </w:r>
      <w:r w:rsidR="00C74F71">
        <w:rPr>
          <w:rFonts w:ascii="SKAtticaOldStylePolUniW" w:hAnsi="SKAtticaOldStylePolUniW"/>
        </w:rPr>
        <w:t xml:space="preserve"> που περιγράφ</w:t>
      </w:r>
      <w:r w:rsidR="002B6F25">
        <w:rPr>
          <w:rFonts w:ascii="SKAtticaOldStylePolUniW" w:hAnsi="SKAtticaOldStylePolUniW"/>
        </w:rPr>
        <w:t>ετ</w:t>
      </w:r>
      <w:r>
        <w:rPr>
          <w:rFonts w:ascii="SKAtticaOldStylePolUniW" w:hAnsi="SKAtticaOldStylePolUniW"/>
        </w:rPr>
        <w:t>αι στο ως άνω Βιβλίο</w:t>
      </w:r>
      <w:r w:rsidR="002B6F25">
        <w:rPr>
          <w:rFonts w:ascii="SKAtticaOldStylePolUniW" w:hAnsi="SKAtticaOldStylePolUniW"/>
        </w:rPr>
        <w:t>, παρουσιάστηκε</w:t>
      </w:r>
      <w:r>
        <w:rPr>
          <w:rFonts w:ascii="SKAtticaOldStylePolUniW" w:hAnsi="SKAtticaOldStylePolUniW"/>
        </w:rPr>
        <w:t xml:space="preserve"> στον </w:t>
      </w:r>
      <w:proofErr w:type="spellStart"/>
      <w:r>
        <w:rPr>
          <w:rFonts w:ascii="SKAtticaOldStylePolUniW" w:hAnsi="SKAtticaOldStylePolUniW"/>
        </w:rPr>
        <w:t>αναλαμβάνοντα</w:t>
      </w:r>
      <w:proofErr w:type="spellEnd"/>
      <w:r>
        <w:rPr>
          <w:rFonts w:ascii="SKAtticaOldStylePolUniW" w:hAnsi="SKAtticaOldStylePolUniW"/>
        </w:rPr>
        <w:t xml:space="preserve"> εφημέριο, ο οποίος βεβαιώνει με το παρόν ότι παρέλαβε και άπαντα τα αναγραφόμενα </w:t>
      </w:r>
      <w:r w:rsidR="0092374A">
        <w:rPr>
          <w:rFonts w:ascii="SKAtticaOldStylePolUniW" w:hAnsi="SKAtticaOldStylePolUniW"/>
        </w:rPr>
        <w:t>σε αυτό</w:t>
      </w:r>
      <w:r>
        <w:rPr>
          <w:rFonts w:ascii="SKAtticaOldStylePolUniW" w:hAnsi="SKAtticaOldStylePolUniW"/>
        </w:rPr>
        <w:t>.</w:t>
      </w:r>
    </w:p>
    <w:p w14:paraId="514F1724" w14:textId="77777777" w:rsidR="00F31152" w:rsidRPr="00F31152" w:rsidRDefault="00EC0692" w:rsidP="00EC0692">
      <w:pPr>
        <w:numPr>
          <w:ilvl w:val="0"/>
          <w:numId w:val="3"/>
        </w:numPr>
        <w:spacing w:line="360" w:lineRule="auto"/>
        <w:jc w:val="both"/>
        <w:rPr>
          <w:rFonts w:ascii="SKAtticaOldStylePolUniW" w:hAnsi="SKAtticaOldStylePolUniW"/>
        </w:rPr>
      </w:pPr>
      <w:r w:rsidRPr="00EC0692">
        <w:rPr>
          <w:rFonts w:ascii="SKAtticaOldStylePolUniW" w:hAnsi="SKAtticaOldStylePolUniW"/>
        </w:rPr>
        <w:t>Τ</w:t>
      </w:r>
      <w:r w:rsidR="00F31152" w:rsidRPr="00BB1BBD">
        <w:rPr>
          <w:rFonts w:ascii="SKAtticaOldStylePolUniW" w:hAnsi="SKAtticaOldStylePolUniW"/>
          <w:vertAlign w:val="subscript"/>
        </w:rPr>
        <w:t>……...</w:t>
      </w:r>
      <w:r w:rsidRPr="00EC0692">
        <w:rPr>
          <w:rFonts w:ascii="SKAtticaOldStylePolUniW" w:hAnsi="SKAtticaOldStylePolUniW"/>
        </w:rPr>
        <w:t xml:space="preserve"> </w:t>
      </w:r>
      <w:r w:rsidR="00F31152">
        <w:rPr>
          <w:rFonts w:ascii="SKAtticaOldStylePolUniW" w:hAnsi="SKAtticaOldStylePolUniW"/>
        </w:rPr>
        <w:t xml:space="preserve">επ’ </w:t>
      </w:r>
      <w:proofErr w:type="spellStart"/>
      <w:r w:rsidR="00F31152">
        <w:rPr>
          <w:rFonts w:ascii="SKAtticaOldStylePolUniW" w:hAnsi="SKAtticaOldStylePolUniW"/>
        </w:rPr>
        <w:t>ονόματι</w:t>
      </w:r>
      <w:proofErr w:type="spellEnd"/>
      <w:r w:rsidR="00F31152">
        <w:rPr>
          <w:rFonts w:ascii="SKAtticaOldStylePolUniW" w:hAnsi="SKAtticaOldStylePolUniW"/>
        </w:rPr>
        <w:t xml:space="preserve"> του ναού </w:t>
      </w:r>
      <w:proofErr w:type="spellStart"/>
      <w:r w:rsidR="00F31152">
        <w:rPr>
          <w:rFonts w:ascii="SKAtticaOldStylePolUniW" w:hAnsi="SKAtticaOldStylePolUniW"/>
        </w:rPr>
        <w:t>Βιβλιάρι</w:t>
      </w:r>
      <w:proofErr w:type="spellEnd"/>
      <w:r w:rsidR="00F31152" w:rsidRPr="00BB1BBD">
        <w:rPr>
          <w:rFonts w:ascii="SKAtticaOldStylePolUniW" w:hAnsi="SKAtticaOldStylePolUniW"/>
          <w:vertAlign w:val="subscript"/>
        </w:rPr>
        <w:t>…….</w:t>
      </w:r>
      <w:r w:rsidRPr="00EC0692">
        <w:rPr>
          <w:rFonts w:ascii="SKAtticaOldStylePolUniW" w:hAnsi="SKAtticaOldStylePolUniW"/>
        </w:rPr>
        <w:t xml:space="preserve"> Τραπέζης</w:t>
      </w:r>
      <w:r w:rsidR="00F31152">
        <w:rPr>
          <w:rFonts w:ascii="SKAtticaOldStylePolUniW" w:hAnsi="SKAtticaOldStylePolUniW"/>
          <w:lang w:val="en-US"/>
        </w:rPr>
        <w:t>:</w:t>
      </w:r>
    </w:p>
    <w:p w14:paraId="62379AF7" w14:textId="77777777" w:rsidR="00EC0692" w:rsidRDefault="00F31152" w:rsidP="00F31152">
      <w:pPr>
        <w:spacing w:line="360" w:lineRule="auto"/>
        <w:ind w:left="720"/>
        <w:jc w:val="both"/>
        <w:rPr>
          <w:rFonts w:ascii="SKAtticaOldStylePolUniW" w:hAnsi="SKAtticaOldStylePolUniW"/>
        </w:rPr>
      </w:pPr>
      <w:r>
        <w:rPr>
          <w:rFonts w:ascii="SKAtticaOldStylePolUniW" w:hAnsi="SKAtticaOldStylePolUniW"/>
        </w:rPr>
        <w:t xml:space="preserve">με αριθμό </w:t>
      </w:r>
      <w:r>
        <w:rPr>
          <w:rFonts w:ascii="SKAtticaOldStylePolUniW" w:hAnsi="SKAtticaOldStylePolUniW"/>
          <w:lang w:val="en-US"/>
        </w:rPr>
        <w:t>IBAN</w:t>
      </w:r>
      <w:r w:rsidRPr="00F31152">
        <w:rPr>
          <w:rFonts w:ascii="SKAtticaOldStylePolUniW" w:hAnsi="SKAtticaOldStylePolUniW"/>
        </w:rPr>
        <w:t xml:space="preserve"> </w:t>
      </w:r>
      <w:r w:rsidRPr="00BB1BBD">
        <w:rPr>
          <w:rFonts w:ascii="SKAtticaOldStylePolUniW" w:hAnsi="SKAtticaOldStylePolUniW"/>
          <w:vertAlign w:val="subscript"/>
        </w:rPr>
        <w:t>……..…………………………………………</w:t>
      </w:r>
      <w:r w:rsidRPr="00F31152">
        <w:rPr>
          <w:rFonts w:ascii="SKAtticaOldStylePolUniW" w:hAnsi="SKAtticaOldStylePolUniW"/>
          <w:vertAlign w:val="subscript"/>
        </w:rPr>
        <w:t xml:space="preserve"> </w:t>
      </w:r>
      <w:r>
        <w:rPr>
          <w:rFonts w:ascii="SKAtticaOldStylePolUniW" w:hAnsi="SKAtticaOldStylePolUniW"/>
        </w:rPr>
        <w:t xml:space="preserve"> και χρηματικό υπόλοιπο</w:t>
      </w:r>
      <w:r>
        <w:rPr>
          <w:rFonts w:ascii="SKAtticaOldStylePolUniW" w:hAnsi="SKAtticaOldStylePolUniW"/>
          <w:vertAlign w:val="subscript"/>
        </w:rPr>
        <w:t xml:space="preserve">……..…………… </w:t>
      </w:r>
      <w:r>
        <w:rPr>
          <w:rFonts w:ascii="SKAtticaOldStylePolUniW" w:hAnsi="SKAtticaOldStylePolUniW"/>
        </w:rPr>
        <w:t>€</w:t>
      </w:r>
    </w:p>
    <w:p w14:paraId="0A40DC3C" w14:textId="77777777" w:rsidR="00F31152" w:rsidRPr="00EC0692" w:rsidRDefault="00F31152" w:rsidP="00F31152">
      <w:pPr>
        <w:spacing w:line="360" w:lineRule="auto"/>
        <w:ind w:left="720"/>
        <w:jc w:val="both"/>
        <w:rPr>
          <w:rFonts w:ascii="SKAtticaOldStylePolUniW" w:hAnsi="SKAtticaOldStylePolUniW"/>
        </w:rPr>
      </w:pPr>
      <w:r>
        <w:rPr>
          <w:rFonts w:ascii="SKAtticaOldStylePolUniW" w:hAnsi="SKAtticaOldStylePolUniW"/>
        </w:rPr>
        <w:t xml:space="preserve">με αριθμό </w:t>
      </w:r>
      <w:r>
        <w:rPr>
          <w:rFonts w:ascii="SKAtticaOldStylePolUniW" w:hAnsi="SKAtticaOldStylePolUniW"/>
          <w:lang w:val="en-US"/>
        </w:rPr>
        <w:t>IBAN</w:t>
      </w:r>
      <w:r w:rsidRPr="00F31152">
        <w:rPr>
          <w:rFonts w:ascii="SKAtticaOldStylePolUniW" w:hAnsi="SKAtticaOldStylePolUniW"/>
        </w:rPr>
        <w:t xml:space="preserve"> </w:t>
      </w:r>
      <w:r w:rsidRPr="00BB1BBD">
        <w:rPr>
          <w:rFonts w:ascii="SKAtticaOldStylePolUniW" w:hAnsi="SKAtticaOldStylePolUniW"/>
          <w:vertAlign w:val="subscript"/>
        </w:rPr>
        <w:t>……..…………………………………………</w:t>
      </w:r>
      <w:r w:rsidRPr="00F31152">
        <w:rPr>
          <w:rFonts w:ascii="SKAtticaOldStylePolUniW" w:hAnsi="SKAtticaOldStylePolUniW"/>
          <w:vertAlign w:val="subscript"/>
        </w:rPr>
        <w:t xml:space="preserve"> </w:t>
      </w:r>
      <w:r>
        <w:rPr>
          <w:rFonts w:ascii="SKAtticaOldStylePolUniW" w:hAnsi="SKAtticaOldStylePolUniW"/>
        </w:rPr>
        <w:t xml:space="preserve"> και χρηματικό υπόλοιπο</w:t>
      </w:r>
      <w:r>
        <w:rPr>
          <w:rFonts w:ascii="SKAtticaOldStylePolUniW" w:hAnsi="SKAtticaOldStylePolUniW"/>
          <w:vertAlign w:val="subscript"/>
        </w:rPr>
        <w:t xml:space="preserve">……..…………… </w:t>
      </w:r>
      <w:r>
        <w:rPr>
          <w:rFonts w:ascii="SKAtticaOldStylePolUniW" w:hAnsi="SKAtticaOldStylePolUniW"/>
        </w:rPr>
        <w:t>€</w:t>
      </w:r>
    </w:p>
    <w:p w14:paraId="754DAFDA" w14:textId="77777777" w:rsidR="00EC0692" w:rsidRPr="00EC0692" w:rsidRDefault="00EC0692" w:rsidP="00EC0692">
      <w:pPr>
        <w:numPr>
          <w:ilvl w:val="0"/>
          <w:numId w:val="3"/>
        </w:numPr>
        <w:spacing w:line="360" w:lineRule="auto"/>
        <w:jc w:val="both"/>
        <w:rPr>
          <w:rFonts w:ascii="SKAtticaOldStylePolUniW" w:hAnsi="SKAtticaOldStylePolUniW"/>
        </w:rPr>
      </w:pPr>
      <w:r w:rsidRPr="00EC0692">
        <w:rPr>
          <w:rFonts w:ascii="SKAtticaOldStylePolUniW" w:hAnsi="SKAtticaOldStylePolUniW"/>
        </w:rPr>
        <w:t>Τα αρχεία του ναού (Φάκελοι Αλληλογραφίας κ.α.)</w:t>
      </w:r>
    </w:p>
    <w:p w14:paraId="40603807" w14:textId="77777777" w:rsidR="00BB1BBD" w:rsidRPr="009B6CD2" w:rsidRDefault="00EC0692" w:rsidP="00F32B93">
      <w:pPr>
        <w:numPr>
          <w:ilvl w:val="0"/>
          <w:numId w:val="3"/>
        </w:numPr>
        <w:spacing w:line="360" w:lineRule="auto"/>
        <w:jc w:val="both"/>
        <w:rPr>
          <w:rFonts w:ascii="Palatino Linotype" w:hAnsi="Palatino Linotype"/>
        </w:rPr>
      </w:pPr>
      <w:r w:rsidRPr="0092374A">
        <w:rPr>
          <w:rFonts w:ascii="SKAtticaOldStylePolUniW" w:hAnsi="SKAtticaOldStylePolUniW"/>
        </w:rPr>
        <w:t>Τα σχετι</w:t>
      </w:r>
      <w:r w:rsidR="0092374A" w:rsidRPr="0092374A">
        <w:rPr>
          <w:rFonts w:ascii="SKAtticaOldStylePolUniW" w:hAnsi="SKAtticaOldStylePolUniW"/>
        </w:rPr>
        <w:t>ζόμενα με την ασφάλεια του ναού.</w:t>
      </w:r>
      <w:r w:rsidR="00F75611" w:rsidRPr="0092374A">
        <w:rPr>
          <w:rFonts w:ascii="SKAtticaOldStylePolUniW" w:hAnsi="SKAtticaOldStylePolUniW"/>
        </w:rPr>
        <w:t xml:space="preserve"> </w:t>
      </w:r>
    </w:p>
    <w:p w14:paraId="46524BDE" w14:textId="3D3BC7F3" w:rsidR="009B6CD2" w:rsidRDefault="009B6CD2" w:rsidP="009B6CD2">
      <w:pPr>
        <w:spacing w:line="360" w:lineRule="auto"/>
        <w:ind w:firstLine="720"/>
        <w:jc w:val="both"/>
        <w:rPr>
          <w:rFonts w:ascii="SKAtticaOldStylePolUniW" w:hAnsi="SKAtticaOldStylePolUniW"/>
        </w:rPr>
      </w:pPr>
      <w:r w:rsidRPr="009B6CD2">
        <w:rPr>
          <w:rFonts w:ascii="SKAtticaOldStylePolUniW" w:hAnsi="SKAtticaOldStylePolUniW"/>
        </w:rPr>
        <w:t>Τ</w:t>
      </w:r>
      <w:r>
        <w:rPr>
          <w:rFonts w:ascii="SKAtticaOldStylePolUniW" w:hAnsi="SKAtticaOldStylePolUniW"/>
        </w:rPr>
        <w:t>ο</w:t>
      </w:r>
      <w:r w:rsidRPr="009B6CD2">
        <w:rPr>
          <w:rFonts w:ascii="SKAtticaOldStylePolUniW" w:hAnsi="SKAtticaOldStylePolUniW"/>
        </w:rPr>
        <w:t xml:space="preserve"> παρ</w:t>
      </w:r>
      <w:r>
        <w:rPr>
          <w:rFonts w:ascii="SKAtticaOldStylePolUniW" w:hAnsi="SKAtticaOldStylePolUniW"/>
        </w:rPr>
        <w:t>ό</w:t>
      </w:r>
      <w:r w:rsidRPr="009B6CD2">
        <w:rPr>
          <w:rFonts w:ascii="SKAtticaOldStylePolUniW" w:hAnsi="SKAtticaOldStylePolUniW"/>
        </w:rPr>
        <w:t xml:space="preserve">ν συντάσσεται </w:t>
      </w:r>
      <w:r>
        <w:rPr>
          <w:rFonts w:ascii="SKAtticaOldStylePolUniW" w:hAnsi="SKAtticaOldStylePolUniW"/>
        </w:rPr>
        <w:t>σε</w:t>
      </w:r>
      <w:r w:rsidRPr="009B6CD2">
        <w:rPr>
          <w:rFonts w:ascii="SKAtticaOldStylePolUniW" w:hAnsi="SKAtticaOldStylePolUniW"/>
        </w:rPr>
        <w:t xml:space="preserve"> </w:t>
      </w:r>
      <w:r>
        <w:rPr>
          <w:rFonts w:ascii="SKAtticaOldStylePolUniW" w:hAnsi="SKAtticaOldStylePolUniW"/>
        </w:rPr>
        <w:t>δύο αντίτυπα, ένα για το αρχείο του ιερού ενοριακού ναού και ένα για την Ιερά Μητρόπολη</w:t>
      </w:r>
      <w:r>
        <w:rPr>
          <w:rStyle w:val="a9"/>
          <w:rFonts w:ascii="SKAtticaOldStylePolUniW" w:hAnsi="SKAtticaOldStylePolUniW"/>
        </w:rPr>
        <w:footnoteReference w:id="3"/>
      </w:r>
      <w:r>
        <w:rPr>
          <w:rFonts w:ascii="SKAtticaOldStylePolUniW" w:hAnsi="SKAtticaOldStylePolUniW"/>
        </w:rPr>
        <w:t xml:space="preserve"> και υπογράφεται ως α</w:t>
      </w:r>
      <w:r w:rsidRPr="009B6CD2">
        <w:rPr>
          <w:rFonts w:ascii="SKAtticaOldStylePolUniW" w:hAnsi="SKAtticaOldStylePolUniW"/>
        </w:rPr>
        <w:t>κολούθως.</w:t>
      </w:r>
    </w:p>
    <w:p w14:paraId="39728A79" w14:textId="5BCF5694" w:rsidR="00605150" w:rsidRDefault="00605150" w:rsidP="009B6CD2">
      <w:pPr>
        <w:spacing w:line="360" w:lineRule="auto"/>
        <w:ind w:firstLine="720"/>
        <w:jc w:val="both"/>
        <w:rPr>
          <w:rFonts w:ascii="SKAtticaOldStylePolUniW" w:hAnsi="SKAtticaOldStylePolUniW"/>
        </w:rPr>
      </w:pPr>
    </w:p>
    <w:p w14:paraId="3C396407" w14:textId="00BF287A" w:rsidR="00605150" w:rsidRDefault="00605150" w:rsidP="009B6CD2">
      <w:pPr>
        <w:spacing w:line="360" w:lineRule="auto"/>
        <w:ind w:firstLine="720"/>
        <w:jc w:val="both"/>
        <w:rPr>
          <w:rFonts w:ascii="SKAtticaOldStylePolUniW" w:hAnsi="SKAtticaOldStylePolUniW"/>
        </w:rPr>
      </w:pPr>
    </w:p>
    <w:p w14:paraId="4080922F" w14:textId="1F74E1F4" w:rsidR="00605150" w:rsidRDefault="00605150" w:rsidP="009B6CD2">
      <w:pPr>
        <w:spacing w:line="360" w:lineRule="auto"/>
        <w:ind w:firstLine="720"/>
        <w:jc w:val="both"/>
        <w:rPr>
          <w:rFonts w:ascii="SKAtticaOldStylePolUniW" w:hAnsi="SKAtticaOldStylePolUniW"/>
        </w:rPr>
      </w:pPr>
    </w:p>
    <w:p w14:paraId="620D1A84" w14:textId="2BBF21BB" w:rsidR="00605150" w:rsidRDefault="00605150" w:rsidP="009B6CD2">
      <w:pPr>
        <w:spacing w:line="360" w:lineRule="auto"/>
        <w:ind w:firstLine="720"/>
        <w:jc w:val="both"/>
        <w:rPr>
          <w:rFonts w:ascii="SKAtticaOldStylePolUniW" w:hAnsi="SKAtticaOldStylePolUniW"/>
        </w:rPr>
      </w:pPr>
    </w:p>
    <w:p w14:paraId="5E7DCC5D" w14:textId="1B15E5ED" w:rsidR="00605150" w:rsidRDefault="00605150" w:rsidP="009B6CD2">
      <w:pPr>
        <w:spacing w:line="360" w:lineRule="auto"/>
        <w:ind w:firstLine="720"/>
        <w:jc w:val="both"/>
        <w:rPr>
          <w:rFonts w:ascii="SKAtticaOldStylePolUniW" w:hAnsi="SKAtticaOldStylePolUniW"/>
        </w:rPr>
      </w:pPr>
    </w:p>
    <w:p w14:paraId="32227C48" w14:textId="70069F0F" w:rsidR="00605150" w:rsidRDefault="00605150" w:rsidP="009B6CD2">
      <w:pPr>
        <w:spacing w:line="360" w:lineRule="auto"/>
        <w:ind w:firstLine="720"/>
        <w:jc w:val="both"/>
        <w:rPr>
          <w:rFonts w:ascii="SKAtticaOldStylePolUniW" w:hAnsi="SKAtticaOldStylePolUniW"/>
        </w:rPr>
      </w:pPr>
    </w:p>
    <w:p w14:paraId="4910F889" w14:textId="2B1B83CD" w:rsidR="00605150" w:rsidRDefault="00605150" w:rsidP="009B6CD2">
      <w:pPr>
        <w:spacing w:line="360" w:lineRule="auto"/>
        <w:ind w:firstLine="720"/>
        <w:jc w:val="both"/>
        <w:rPr>
          <w:rFonts w:ascii="SKAtticaOldStylePolUniW" w:hAnsi="SKAtticaOldStylePolUniW"/>
        </w:rPr>
      </w:pPr>
    </w:p>
    <w:p w14:paraId="599C15C1" w14:textId="77777777" w:rsidR="00605150" w:rsidRPr="009B6CD2" w:rsidRDefault="00605150" w:rsidP="009B6CD2">
      <w:pPr>
        <w:spacing w:line="360" w:lineRule="auto"/>
        <w:ind w:firstLine="720"/>
        <w:jc w:val="both"/>
        <w:rPr>
          <w:rFonts w:ascii="SKAtticaOldStylePolUniW" w:hAnsi="SKAtticaOldStylePolUniW"/>
        </w:rPr>
      </w:pPr>
    </w:p>
    <w:tbl>
      <w:tblPr>
        <w:tblW w:w="10031" w:type="dxa"/>
        <w:tblLook w:val="04A0" w:firstRow="1" w:lastRow="0" w:firstColumn="1" w:lastColumn="0" w:noHBand="0" w:noVBand="1"/>
      </w:tblPr>
      <w:tblGrid>
        <w:gridCol w:w="4941"/>
        <w:gridCol w:w="5090"/>
      </w:tblGrid>
      <w:tr w:rsidR="00BB1BBD" w:rsidRPr="00862DF1" w14:paraId="76EA191F" w14:textId="77777777" w:rsidTr="005617CF">
        <w:tc>
          <w:tcPr>
            <w:tcW w:w="4941" w:type="dxa"/>
            <w:shd w:val="clear" w:color="auto" w:fill="auto"/>
          </w:tcPr>
          <w:p w14:paraId="70D71738" w14:textId="77777777" w:rsidR="00BB1BBD" w:rsidRDefault="00BB1BBD" w:rsidP="005617CF">
            <w:pPr>
              <w:jc w:val="center"/>
              <w:rPr>
                <w:rFonts w:ascii="SKAtticaOldStylePolUniW" w:hAnsi="SKAtticaOldStylePolUniW"/>
                <w:b/>
                <w:sz w:val="26"/>
                <w:szCs w:val="26"/>
              </w:rPr>
            </w:pPr>
            <w:r w:rsidRPr="004C455E">
              <w:rPr>
                <w:rFonts w:ascii="SKAtticaOldStylePolUniW" w:hAnsi="SKAtticaOldStylePolUniW"/>
                <w:b/>
                <w:sz w:val="26"/>
                <w:szCs w:val="26"/>
              </w:rPr>
              <w:t xml:space="preserve">Ο </w:t>
            </w:r>
            <w:r w:rsidR="0092374A">
              <w:rPr>
                <w:rFonts w:ascii="SKAtticaOldStylePolUniW" w:hAnsi="SKAtticaOldStylePolUniW"/>
                <w:b/>
                <w:sz w:val="26"/>
                <w:szCs w:val="26"/>
              </w:rPr>
              <w:t xml:space="preserve">ΑΠΕΡΧΟΜΕΝΟΣ </w:t>
            </w:r>
            <w:r w:rsidRPr="004C455E">
              <w:rPr>
                <w:rFonts w:ascii="SKAtticaOldStylePolUniW" w:hAnsi="SKAtticaOldStylePolUniW"/>
                <w:b/>
                <w:sz w:val="26"/>
                <w:szCs w:val="26"/>
              </w:rPr>
              <w:t>ΠΡΟΕΔΡΟΣ</w:t>
            </w:r>
          </w:p>
          <w:p w14:paraId="5E356FFE" w14:textId="4B70B211" w:rsidR="00605150" w:rsidRPr="004C455E" w:rsidRDefault="00605150" w:rsidP="005617CF">
            <w:pPr>
              <w:jc w:val="center"/>
              <w:rPr>
                <w:rFonts w:ascii="SKAtticaOldStylePolUniW" w:hAnsi="SKAtticaOldStylePolUniW"/>
                <w:b/>
                <w:sz w:val="26"/>
                <w:szCs w:val="26"/>
              </w:rPr>
            </w:pPr>
            <w:r>
              <w:rPr>
                <w:rFonts w:ascii="SKAtticaOldStylePolUniW" w:hAnsi="SKAtticaOldStylePolUniW"/>
                <w:b/>
                <w:sz w:val="26"/>
                <w:szCs w:val="26"/>
              </w:rPr>
              <w:t>Του Εκκλησιαστικού Συμβουλίου</w:t>
            </w:r>
          </w:p>
        </w:tc>
        <w:tc>
          <w:tcPr>
            <w:tcW w:w="5090" w:type="dxa"/>
            <w:shd w:val="clear" w:color="auto" w:fill="auto"/>
          </w:tcPr>
          <w:p w14:paraId="43165623" w14:textId="77777777" w:rsidR="0092374A" w:rsidRDefault="00BB1BBD" w:rsidP="0092374A">
            <w:pPr>
              <w:jc w:val="center"/>
              <w:rPr>
                <w:rFonts w:ascii="SKAtticaOldStylePolUniW" w:hAnsi="SKAtticaOldStylePolUniW"/>
                <w:b/>
                <w:sz w:val="26"/>
                <w:szCs w:val="26"/>
              </w:rPr>
            </w:pPr>
            <w:r w:rsidRPr="004C455E">
              <w:rPr>
                <w:rFonts w:ascii="SKAtticaOldStylePolUniW" w:hAnsi="SKAtticaOldStylePolUniW"/>
                <w:b/>
                <w:sz w:val="26"/>
                <w:szCs w:val="26"/>
              </w:rPr>
              <w:t>ΤΑ ΜΕΛΗ</w:t>
            </w:r>
            <w:r w:rsidR="0092374A">
              <w:rPr>
                <w:rFonts w:ascii="SKAtticaOldStylePolUniW" w:hAnsi="SKAtticaOldStylePolUniW"/>
                <w:b/>
                <w:sz w:val="26"/>
                <w:szCs w:val="26"/>
              </w:rPr>
              <w:t xml:space="preserve"> </w:t>
            </w:r>
          </w:p>
          <w:p w14:paraId="4AF36803" w14:textId="77777777" w:rsidR="00BB1BBD" w:rsidRPr="004C455E" w:rsidRDefault="0092374A" w:rsidP="0092374A">
            <w:pPr>
              <w:jc w:val="center"/>
              <w:rPr>
                <w:rFonts w:ascii="SKAtticaOldStylePolUniW" w:hAnsi="SKAtticaOldStylePolUniW"/>
                <w:b/>
                <w:sz w:val="26"/>
                <w:szCs w:val="26"/>
              </w:rPr>
            </w:pPr>
            <w:r>
              <w:rPr>
                <w:rFonts w:ascii="SKAtticaOldStylePolUniW" w:hAnsi="SKAtticaOldStylePolUniW"/>
                <w:b/>
                <w:sz w:val="26"/>
                <w:szCs w:val="26"/>
              </w:rPr>
              <w:t>ΤΟΥ ΕΚΚΛΗΣΙΑΣΤΙΚΟΥ ΣΥΜΒΟΥΛΙΟΥ</w:t>
            </w:r>
          </w:p>
        </w:tc>
      </w:tr>
      <w:tr w:rsidR="00BB1BBD" w:rsidRPr="00862DF1" w14:paraId="29FADF59" w14:textId="77777777" w:rsidTr="005617CF">
        <w:tc>
          <w:tcPr>
            <w:tcW w:w="4941" w:type="dxa"/>
            <w:shd w:val="clear" w:color="auto" w:fill="auto"/>
          </w:tcPr>
          <w:p w14:paraId="0DD2B8E5" w14:textId="77777777" w:rsidR="00BB1BBD" w:rsidRPr="00862DF1" w:rsidRDefault="00BB1BBD" w:rsidP="005617CF">
            <w:pPr>
              <w:jc w:val="center"/>
              <w:rPr>
                <w:rFonts w:ascii="SKAtticaOldStylePolUniW" w:hAnsi="SKAtticaOldStylePolUniW"/>
                <w:sz w:val="26"/>
                <w:szCs w:val="26"/>
              </w:rPr>
            </w:pPr>
          </w:p>
        </w:tc>
        <w:tc>
          <w:tcPr>
            <w:tcW w:w="5090" w:type="dxa"/>
            <w:shd w:val="clear" w:color="auto" w:fill="auto"/>
          </w:tcPr>
          <w:p w14:paraId="680BDBC4" w14:textId="77777777" w:rsidR="00BB1BBD" w:rsidRPr="00862DF1" w:rsidRDefault="00BB1BBD" w:rsidP="005617CF">
            <w:pPr>
              <w:jc w:val="both"/>
              <w:rPr>
                <w:rFonts w:ascii="SKAtticaOldStylePolUniW" w:hAnsi="SKAtticaOldStylePolUniW"/>
                <w:sz w:val="26"/>
                <w:szCs w:val="26"/>
              </w:rPr>
            </w:pPr>
          </w:p>
        </w:tc>
      </w:tr>
      <w:tr w:rsidR="00BB1BBD" w:rsidRPr="00862DF1" w14:paraId="68D3B06F" w14:textId="77777777" w:rsidTr="009B6CD2">
        <w:tc>
          <w:tcPr>
            <w:tcW w:w="4941" w:type="dxa"/>
            <w:shd w:val="clear" w:color="auto" w:fill="auto"/>
            <w:vAlign w:val="bottom"/>
          </w:tcPr>
          <w:p w14:paraId="18571773" w14:textId="58870A63" w:rsidR="00BB1BBD" w:rsidRPr="009B6CD2" w:rsidRDefault="00BB1BBD" w:rsidP="009B6CD2">
            <w:pPr>
              <w:jc w:val="center"/>
              <w:rPr>
                <w:rFonts w:ascii="SKAtticaOldStylePolUniW" w:hAnsi="SKAtticaOldStylePolUniW"/>
                <w:sz w:val="26"/>
                <w:szCs w:val="26"/>
                <w:vertAlign w:val="subscript"/>
              </w:rPr>
            </w:pPr>
            <w:r w:rsidRPr="00862DF1">
              <w:rPr>
                <w:rFonts w:ascii="SKAtticaOldStylePolUniW" w:hAnsi="SKAtticaOldStylePolUniW"/>
                <w:sz w:val="26"/>
                <w:szCs w:val="26"/>
                <w:vertAlign w:val="subscript"/>
              </w:rPr>
              <w:t>………………</w:t>
            </w:r>
            <w:r w:rsidRPr="00071D3D">
              <w:rPr>
                <w:rFonts w:ascii="SKAtticaOldStylePolUniW" w:hAnsi="SKAtticaOldStylePolUniW"/>
                <w:sz w:val="26"/>
                <w:szCs w:val="26"/>
                <w:vertAlign w:val="subscript"/>
              </w:rPr>
              <w:t>…………</w:t>
            </w:r>
            <w:r w:rsidRPr="00862DF1">
              <w:rPr>
                <w:rFonts w:ascii="SKAtticaOldStylePolUniW" w:hAnsi="SKAtticaOldStylePolUniW"/>
                <w:sz w:val="26"/>
                <w:szCs w:val="26"/>
                <w:vertAlign w:val="subscript"/>
              </w:rPr>
              <w:t>……….…</w:t>
            </w:r>
            <w:r>
              <w:rPr>
                <w:rFonts w:ascii="SKAtticaOldStylePolUniW" w:hAnsi="SKAtticaOldStylePolUniW"/>
                <w:sz w:val="26"/>
                <w:szCs w:val="26"/>
                <w:vertAlign w:val="subscript"/>
              </w:rPr>
              <w:t>………………………………</w:t>
            </w:r>
            <w:r w:rsidRPr="00862DF1">
              <w:rPr>
                <w:rFonts w:ascii="SKAtticaOldStylePolUniW" w:hAnsi="SKAtticaOldStylePolUniW"/>
                <w:sz w:val="26"/>
                <w:szCs w:val="26"/>
                <w:vertAlign w:val="subscript"/>
              </w:rPr>
              <w:t>……….</w:t>
            </w:r>
          </w:p>
        </w:tc>
        <w:tc>
          <w:tcPr>
            <w:tcW w:w="5090" w:type="dxa"/>
            <w:shd w:val="clear" w:color="auto" w:fill="auto"/>
          </w:tcPr>
          <w:p w14:paraId="602B6081" w14:textId="77777777" w:rsidR="00BB1BBD" w:rsidRPr="00862DF1" w:rsidRDefault="00BB1BBD" w:rsidP="005617CF">
            <w:pPr>
              <w:jc w:val="center"/>
              <w:rPr>
                <w:rFonts w:ascii="SKAtticaOldStylePolUniW" w:hAnsi="SKAtticaOldStylePolUniW"/>
                <w:sz w:val="26"/>
                <w:szCs w:val="26"/>
                <w:vertAlign w:val="subscript"/>
              </w:rPr>
            </w:pPr>
            <w:r w:rsidRPr="00862DF1">
              <w:rPr>
                <w:rFonts w:ascii="SKAtticaOldStylePolUniW" w:hAnsi="SKAtticaOldStylePolUniW"/>
                <w:sz w:val="26"/>
                <w:szCs w:val="26"/>
                <w:vertAlign w:val="subscript"/>
              </w:rPr>
              <w:t>…….……………</w:t>
            </w:r>
            <w:r w:rsidRPr="00071D3D">
              <w:rPr>
                <w:rFonts w:ascii="SKAtticaOldStylePolUniW" w:hAnsi="SKAtticaOldStylePolUniW"/>
                <w:sz w:val="26"/>
                <w:szCs w:val="26"/>
                <w:vertAlign w:val="subscript"/>
              </w:rPr>
              <w:t>…………</w:t>
            </w:r>
            <w:r w:rsidRPr="00862DF1">
              <w:rPr>
                <w:rFonts w:ascii="SKAtticaOldStylePolUniW" w:hAnsi="SKAtticaOldStylePolUniW"/>
                <w:sz w:val="26"/>
                <w:szCs w:val="26"/>
                <w:vertAlign w:val="subscript"/>
              </w:rPr>
              <w:t>……….………</w:t>
            </w:r>
            <w:r>
              <w:rPr>
                <w:rFonts w:ascii="SKAtticaOldStylePolUniW" w:hAnsi="SKAtticaOldStylePolUniW"/>
                <w:sz w:val="26"/>
                <w:szCs w:val="26"/>
                <w:vertAlign w:val="subscript"/>
              </w:rPr>
              <w:t>…………………………….</w:t>
            </w:r>
            <w:r w:rsidRPr="00862DF1">
              <w:rPr>
                <w:rFonts w:ascii="SKAtticaOldStylePolUniW" w:hAnsi="SKAtticaOldStylePolUniW"/>
                <w:sz w:val="26"/>
                <w:szCs w:val="26"/>
                <w:vertAlign w:val="subscript"/>
              </w:rPr>
              <w:t>….</w:t>
            </w:r>
          </w:p>
          <w:p w14:paraId="7B222ADF" w14:textId="77777777" w:rsidR="00BB1BBD" w:rsidRPr="00862DF1" w:rsidRDefault="009B6CD2" w:rsidP="005617CF">
            <w:pPr>
              <w:jc w:val="center"/>
              <w:rPr>
                <w:rFonts w:ascii="SKAtticaOldStylePolUniW" w:hAnsi="SKAtticaOldStylePolUniW"/>
                <w:sz w:val="26"/>
                <w:szCs w:val="26"/>
              </w:rPr>
            </w:pPr>
            <w:r w:rsidRPr="00862DF1">
              <w:rPr>
                <w:rFonts w:ascii="SKAtticaOldStylePolUniW" w:hAnsi="SKAtticaOldStylePolUniW"/>
                <w:sz w:val="18"/>
                <w:szCs w:val="18"/>
              </w:rPr>
              <w:t>(</w:t>
            </w:r>
            <w:r>
              <w:rPr>
                <w:rFonts w:ascii="SKAtticaOldStylePolUniW" w:hAnsi="SKAtticaOldStylePolUniW"/>
                <w:sz w:val="18"/>
                <w:szCs w:val="18"/>
              </w:rPr>
              <w:t>ονοματεπώνυμο και υπογραφή</w:t>
            </w:r>
            <w:r w:rsidRPr="00862DF1">
              <w:rPr>
                <w:rFonts w:ascii="SKAtticaOldStylePolUniW" w:hAnsi="SKAtticaOldStylePolUniW"/>
                <w:sz w:val="18"/>
                <w:szCs w:val="18"/>
              </w:rPr>
              <w:t>)</w:t>
            </w:r>
          </w:p>
        </w:tc>
      </w:tr>
      <w:tr w:rsidR="00BB1BBD" w:rsidRPr="00862DF1" w14:paraId="0455E22E" w14:textId="77777777" w:rsidTr="005617CF">
        <w:tc>
          <w:tcPr>
            <w:tcW w:w="4941" w:type="dxa"/>
            <w:shd w:val="clear" w:color="auto" w:fill="auto"/>
          </w:tcPr>
          <w:p w14:paraId="1C24833E" w14:textId="77777777" w:rsidR="00BB1BBD" w:rsidRPr="00862DF1" w:rsidRDefault="009B6CD2" w:rsidP="005617CF">
            <w:pPr>
              <w:jc w:val="center"/>
              <w:rPr>
                <w:rFonts w:ascii="SKAtticaOldStylePolUniW" w:hAnsi="SKAtticaOldStylePolUniW"/>
                <w:sz w:val="26"/>
                <w:szCs w:val="26"/>
              </w:rPr>
            </w:pPr>
            <w:r w:rsidRPr="00862DF1">
              <w:rPr>
                <w:rFonts w:ascii="SKAtticaOldStylePolUniW" w:hAnsi="SKAtticaOldStylePolUniW"/>
                <w:sz w:val="18"/>
                <w:szCs w:val="18"/>
              </w:rPr>
              <w:t>(</w:t>
            </w:r>
            <w:r>
              <w:rPr>
                <w:rFonts w:ascii="SKAtticaOldStylePolUniW" w:hAnsi="SKAtticaOldStylePolUniW"/>
                <w:sz w:val="18"/>
                <w:szCs w:val="18"/>
              </w:rPr>
              <w:t>ονοματεπώνυμο, υπογραφή και σφραγίδα</w:t>
            </w:r>
            <w:r w:rsidRPr="00862DF1">
              <w:rPr>
                <w:rFonts w:ascii="SKAtticaOldStylePolUniW" w:hAnsi="SKAtticaOldStylePolUniW"/>
                <w:sz w:val="18"/>
                <w:szCs w:val="18"/>
              </w:rPr>
              <w:t>)</w:t>
            </w:r>
          </w:p>
        </w:tc>
        <w:tc>
          <w:tcPr>
            <w:tcW w:w="5090" w:type="dxa"/>
            <w:shd w:val="clear" w:color="auto" w:fill="auto"/>
          </w:tcPr>
          <w:p w14:paraId="3FCBB119" w14:textId="77777777" w:rsidR="00BB1BBD" w:rsidRPr="00862DF1" w:rsidRDefault="00BB1BBD" w:rsidP="005617CF">
            <w:pPr>
              <w:jc w:val="center"/>
              <w:rPr>
                <w:rFonts w:ascii="SKAtticaOldStylePolUniW" w:hAnsi="SKAtticaOldStylePolUniW"/>
                <w:sz w:val="26"/>
                <w:szCs w:val="26"/>
              </w:rPr>
            </w:pPr>
          </w:p>
        </w:tc>
      </w:tr>
      <w:tr w:rsidR="009B6CD2" w:rsidRPr="00862DF1" w14:paraId="420FC7CA" w14:textId="77777777" w:rsidTr="005617CF">
        <w:tc>
          <w:tcPr>
            <w:tcW w:w="4941" w:type="dxa"/>
            <w:shd w:val="clear" w:color="auto" w:fill="auto"/>
          </w:tcPr>
          <w:p w14:paraId="6DD2A6DF" w14:textId="60B1A8A7" w:rsidR="009B6CD2" w:rsidRPr="004C455E" w:rsidRDefault="00605150" w:rsidP="009B6CD2">
            <w:pPr>
              <w:jc w:val="center"/>
              <w:rPr>
                <w:rFonts w:ascii="SKAtticaOldStylePolUniW" w:hAnsi="SKAtticaOldStylePolUniW"/>
                <w:b/>
                <w:sz w:val="26"/>
                <w:szCs w:val="26"/>
              </w:rPr>
            </w:pPr>
            <w:r>
              <w:rPr>
                <w:rFonts w:ascii="SKAtticaOldStylePolUniW" w:hAnsi="SKAtticaOldStylePolUniW"/>
                <w:b/>
                <w:sz w:val="26"/>
                <w:szCs w:val="26"/>
              </w:rPr>
              <w:t>Ιερεύς.............................................</w:t>
            </w:r>
          </w:p>
        </w:tc>
        <w:tc>
          <w:tcPr>
            <w:tcW w:w="5090" w:type="dxa"/>
            <w:shd w:val="clear" w:color="auto" w:fill="auto"/>
          </w:tcPr>
          <w:p w14:paraId="4558A0A3" w14:textId="77777777" w:rsidR="009B6CD2" w:rsidRPr="00862DF1" w:rsidRDefault="009B6CD2" w:rsidP="009B6CD2">
            <w:pPr>
              <w:jc w:val="center"/>
              <w:rPr>
                <w:rFonts w:ascii="SKAtticaOldStylePolUniW" w:hAnsi="SKAtticaOldStylePolUniW"/>
                <w:sz w:val="26"/>
                <w:szCs w:val="26"/>
                <w:vertAlign w:val="subscript"/>
              </w:rPr>
            </w:pPr>
            <w:r w:rsidRPr="00862DF1">
              <w:rPr>
                <w:rFonts w:ascii="SKAtticaOldStylePolUniW" w:hAnsi="SKAtticaOldStylePolUniW"/>
                <w:sz w:val="26"/>
                <w:szCs w:val="26"/>
                <w:vertAlign w:val="subscript"/>
              </w:rPr>
              <w:t>…….……………</w:t>
            </w:r>
            <w:r w:rsidRPr="00071D3D">
              <w:rPr>
                <w:rFonts w:ascii="SKAtticaOldStylePolUniW" w:hAnsi="SKAtticaOldStylePolUniW"/>
                <w:sz w:val="26"/>
                <w:szCs w:val="26"/>
                <w:vertAlign w:val="subscript"/>
              </w:rPr>
              <w:t>…………</w:t>
            </w:r>
            <w:r w:rsidRPr="00862DF1">
              <w:rPr>
                <w:rFonts w:ascii="SKAtticaOldStylePolUniW" w:hAnsi="SKAtticaOldStylePolUniW"/>
                <w:sz w:val="26"/>
                <w:szCs w:val="26"/>
                <w:vertAlign w:val="subscript"/>
              </w:rPr>
              <w:t>……….………</w:t>
            </w:r>
            <w:r>
              <w:rPr>
                <w:rFonts w:ascii="SKAtticaOldStylePolUniW" w:hAnsi="SKAtticaOldStylePolUniW"/>
                <w:sz w:val="26"/>
                <w:szCs w:val="26"/>
                <w:vertAlign w:val="subscript"/>
              </w:rPr>
              <w:t>…………………………….</w:t>
            </w:r>
            <w:r w:rsidRPr="00862DF1">
              <w:rPr>
                <w:rFonts w:ascii="SKAtticaOldStylePolUniW" w:hAnsi="SKAtticaOldStylePolUniW"/>
                <w:sz w:val="26"/>
                <w:szCs w:val="26"/>
                <w:vertAlign w:val="subscript"/>
              </w:rPr>
              <w:t>….</w:t>
            </w:r>
          </w:p>
          <w:p w14:paraId="74176F25" w14:textId="77777777" w:rsidR="009B6CD2" w:rsidRPr="00862DF1" w:rsidRDefault="009B6CD2" w:rsidP="009B6CD2">
            <w:pPr>
              <w:jc w:val="center"/>
              <w:rPr>
                <w:rFonts w:ascii="SKAtticaOldStylePolUniW" w:hAnsi="SKAtticaOldStylePolUniW"/>
                <w:sz w:val="26"/>
                <w:szCs w:val="26"/>
              </w:rPr>
            </w:pPr>
            <w:r w:rsidRPr="00862DF1">
              <w:rPr>
                <w:rFonts w:ascii="SKAtticaOldStylePolUniW" w:hAnsi="SKAtticaOldStylePolUniW"/>
                <w:sz w:val="18"/>
                <w:szCs w:val="18"/>
              </w:rPr>
              <w:t>(</w:t>
            </w:r>
            <w:r>
              <w:rPr>
                <w:rFonts w:ascii="SKAtticaOldStylePolUniW" w:hAnsi="SKAtticaOldStylePolUniW"/>
                <w:sz w:val="18"/>
                <w:szCs w:val="18"/>
              </w:rPr>
              <w:t>ονοματεπώνυμο και υπογραφή</w:t>
            </w:r>
            <w:r w:rsidRPr="00862DF1">
              <w:rPr>
                <w:rFonts w:ascii="SKAtticaOldStylePolUniW" w:hAnsi="SKAtticaOldStylePolUniW"/>
                <w:sz w:val="18"/>
                <w:szCs w:val="18"/>
              </w:rPr>
              <w:t>)</w:t>
            </w:r>
          </w:p>
        </w:tc>
      </w:tr>
      <w:tr w:rsidR="009B6CD2" w:rsidRPr="00862DF1" w14:paraId="330DC2E9" w14:textId="77777777" w:rsidTr="005617CF">
        <w:tc>
          <w:tcPr>
            <w:tcW w:w="4941" w:type="dxa"/>
            <w:shd w:val="clear" w:color="auto" w:fill="auto"/>
          </w:tcPr>
          <w:p w14:paraId="72707934" w14:textId="77777777" w:rsidR="009B6CD2" w:rsidRPr="00862DF1" w:rsidRDefault="009B6CD2" w:rsidP="009B6CD2">
            <w:pPr>
              <w:jc w:val="center"/>
              <w:rPr>
                <w:rFonts w:ascii="SKAtticaOldStylePolUniW" w:hAnsi="SKAtticaOldStylePolUniW"/>
                <w:sz w:val="26"/>
                <w:szCs w:val="26"/>
              </w:rPr>
            </w:pPr>
            <w:r w:rsidRPr="004C455E">
              <w:rPr>
                <w:rFonts w:ascii="SKAtticaOldStylePolUniW" w:hAnsi="SKAtticaOldStylePolUniW"/>
                <w:b/>
                <w:sz w:val="26"/>
                <w:szCs w:val="26"/>
              </w:rPr>
              <w:t xml:space="preserve">Ο </w:t>
            </w:r>
            <w:r>
              <w:rPr>
                <w:rFonts w:ascii="SKAtticaOldStylePolUniW" w:hAnsi="SKAtticaOldStylePolUniW"/>
                <w:b/>
                <w:sz w:val="26"/>
                <w:szCs w:val="26"/>
              </w:rPr>
              <w:t xml:space="preserve">ΑΝΑΛΑΜΒΑΝΩΝ </w:t>
            </w:r>
            <w:r w:rsidRPr="004C455E">
              <w:rPr>
                <w:rFonts w:ascii="SKAtticaOldStylePolUniW" w:hAnsi="SKAtticaOldStylePolUniW"/>
                <w:b/>
                <w:sz w:val="26"/>
                <w:szCs w:val="26"/>
              </w:rPr>
              <w:t>ΠΡΟΕΔΡΟΣ</w:t>
            </w:r>
          </w:p>
        </w:tc>
        <w:tc>
          <w:tcPr>
            <w:tcW w:w="5090" w:type="dxa"/>
            <w:shd w:val="clear" w:color="auto" w:fill="auto"/>
          </w:tcPr>
          <w:p w14:paraId="5FE6C483" w14:textId="77777777" w:rsidR="009B6CD2" w:rsidRPr="00862DF1" w:rsidRDefault="009B6CD2" w:rsidP="009B6CD2">
            <w:pPr>
              <w:jc w:val="center"/>
              <w:rPr>
                <w:rFonts w:ascii="SKAtticaOldStylePolUniW" w:hAnsi="SKAtticaOldStylePolUniW"/>
                <w:sz w:val="26"/>
                <w:szCs w:val="26"/>
              </w:rPr>
            </w:pPr>
          </w:p>
        </w:tc>
      </w:tr>
      <w:tr w:rsidR="009B6CD2" w:rsidRPr="00862DF1" w14:paraId="00308572" w14:textId="77777777" w:rsidTr="005617CF">
        <w:tc>
          <w:tcPr>
            <w:tcW w:w="4941" w:type="dxa"/>
            <w:shd w:val="clear" w:color="auto" w:fill="auto"/>
          </w:tcPr>
          <w:p w14:paraId="31FB3F02" w14:textId="77777777" w:rsidR="009B6CD2" w:rsidRPr="004C455E" w:rsidRDefault="009B6CD2" w:rsidP="009B6CD2">
            <w:pPr>
              <w:jc w:val="center"/>
              <w:rPr>
                <w:rFonts w:ascii="SKAtticaOldStylePolUniW" w:hAnsi="SKAtticaOldStylePolUniW"/>
                <w:b/>
                <w:sz w:val="26"/>
                <w:szCs w:val="26"/>
              </w:rPr>
            </w:pPr>
          </w:p>
        </w:tc>
        <w:tc>
          <w:tcPr>
            <w:tcW w:w="5090" w:type="dxa"/>
            <w:shd w:val="clear" w:color="auto" w:fill="auto"/>
          </w:tcPr>
          <w:p w14:paraId="0EAD0BD1" w14:textId="77777777" w:rsidR="009B6CD2" w:rsidRPr="00862DF1" w:rsidRDefault="009B6CD2" w:rsidP="009B6CD2">
            <w:pPr>
              <w:jc w:val="center"/>
              <w:rPr>
                <w:rFonts w:ascii="SKAtticaOldStylePolUniW" w:hAnsi="SKAtticaOldStylePolUniW"/>
                <w:sz w:val="26"/>
                <w:szCs w:val="26"/>
                <w:vertAlign w:val="subscript"/>
              </w:rPr>
            </w:pPr>
            <w:r w:rsidRPr="00862DF1">
              <w:rPr>
                <w:rFonts w:ascii="SKAtticaOldStylePolUniW" w:hAnsi="SKAtticaOldStylePolUniW"/>
                <w:sz w:val="26"/>
                <w:szCs w:val="26"/>
                <w:vertAlign w:val="subscript"/>
              </w:rPr>
              <w:t>…….……………</w:t>
            </w:r>
            <w:r w:rsidRPr="00071D3D">
              <w:rPr>
                <w:rFonts w:ascii="SKAtticaOldStylePolUniW" w:hAnsi="SKAtticaOldStylePolUniW"/>
                <w:sz w:val="26"/>
                <w:szCs w:val="26"/>
                <w:vertAlign w:val="subscript"/>
              </w:rPr>
              <w:t>…………</w:t>
            </w:r>
            <w:r w:rsidRPr="00862DF1">
              <w:rPr>
                <w:rFonts w:ascii="SKAtticaOldStylePolUniW" w:hAnsi="SKAtticaOldStylePolUniW"/>
                <w:sz w:val="26"/>
                <w:szCs w:val="26"/>
                <w:vertAlign w:val="subscript"/>
              </w:rPr>
              <w:t>……….………</w:t>
            </w:r>
            <w:r>
              <w:rPr>
                <w:rFonts w:ascii="SKAtticaOldStylePolUniW" w:hAnsi="SKAtticaOldStylePolUniW"/>
                <w:sz w:val="26"/>
                <w:szCs w:val="26"/>
                <w:vertAlign w:val="subscript"/>
              </w:rPr>
              <w:t>…………………………….</w:t>
            </w:r>
            <w:r w:rsidRPr="00862DF1">
              <w:rPr>
                <w:rFonts w:ascii="SKAtticaOldStylePolUniW" w:hAnsi="SKAtticaOldStylePolUniW"/>
                <w:sz w:val="26"/>
                <w:szCs w:val="26"/>
                <w:vertAlign w:val="subscript"/>
              </w:rPr>
              <w:t>….</w:t>
            </w:r>
          </w:p>
          <w:p w14:paraId="1FAB0D78" w14:textId="77777777" w:rsidR="009B6CD2" w:rsidRPr="00862DF1" w:rsidRDefault="009B6CD2" w:rsidP="009B6CD2">
            <w:pPr>
              <w:jc w:val="center"/>
              <w:rPr>
                <w:rFonts w:ascii="SKAtticaOldStylePolUniW" w:hAnsi="SKAtticaOldStylePolUniW"/>
                <w:sz w:val="26"/>
                <w:szCs w:val="26"/>
              </w:rPr>
            </w:pPr>
            <w:r w:rsidRPr="00862DF1">
              <w:rPr>
                <w:rFonts w:ascii="SKAtticaOldStylePolUniW" w:hAnsi="SKAtticaOldStylePolUniW"/>
                <w:sz w:val="18"/>
                <w:szCs w:val="18"/>
              </w:rPr>
              <w:t>(</w:t>
            </w:r>
            <w:r>
              <w:rPr>
                <w:rFonts w:ascii="SKAtticaOldStylePolUniW" w:hAnsi="SKAtticaOldStylePolUniW"/>
                <w:sz w:val="18"/>
                <w:szCs w:val="18"/>
              </w:rPr>
              <w:t>ονοματεπώνυμο και υπογραφή</w:t>
            </w:r>
            <w:r w:rsidRPr="00862DF1">
              <w:rPr>
                <w:rFonts w:ascii="SKAtticaOldStylePolUniW" w:hAnsi="SKAtticaOldStylePolUniW"/>
                <w:sz w:val="18"/>
                <w:szCs w:val="18"/>
              </w:rPr>
              <w:t>)</w:t>
            </w:r>
          </w:p>
        </w:tc>
      </w:tr>
      <w:tr w:rsidR="009B6CD2" w:rsidRPr="00862DF1" w14:paraId="541E31D2" w14:textId="77777777" w:rsidTr="005617CF">
        <w:tc>
          <w:tcPr>
            <w:tcW w:w="4941" w:type="dxa"/>
            <w:shd w:val="clear" w:color="auto" w:fill="auto"/>
          </w:tcPr>
          <w:p w14:paraId="607C1983" w14:textId="77777777" w:rsidR="009B6CD2" w:rsidRPr="009B6CD2" w:rsidRDefault="009B6CD2" w:rsidP="009B6CD2">
            <w:pPr>
              <w:jc w:val="both"/>
              <w:rPr>
                <w:rFonts w:ascii="SKAtticaOldStylePolUniW" w:hAnsi="SKAtticaOldStylePolUniW"/>
                <w:sz w:val="26"/>
                <w:szCs w:val="26"/>
                <w:vertAlign w:val="subscript"/>
              </w:rPr>
            </w:pPr>
            <w:r w:rsidRPr="00862DF1">
              <w:rPr>
                <w:rFonts w:ascii="SKAtticaOldStylePolUniW" w:hAnsi="SKAtticaOldStylePolUniW"/>
                <w:sz w:val="26"/>
                <w:szCs w:val="26"/>
                <w:vertAlign w:val="subscript"/>
              </w:rPr>
              <w:t>………………</w:t>
            </w:r>
            <w:r w:rsidRPr="00071D3D">
              <w:rPr>
                <w:rFonts w:ascii="SKAtticaOldStylePolUniW" w:hAnsi="SKAtticaOldStylePolUniW"/>
                <w:sz w:val="26"/>
                <w:szCs w:val="26"/>
                <w:vertAlign w:val="subscript"/>
              </w:rPr>
              <w:t>…………</w:t>
            </w:r>
            <w:r w:rsidRPr="00862DF1">
              <w:rPr>
                <w:rFonts w:ascii="SKAtticaOldStylePolUniW" w:hAnsi="SKAtticaOldStylePolUniW"/>
                <w:sz w:val="26"/>
                <w:szCs w:val="26"/>
                <w:vertAlign w:val="subscript"/>
              </w:rPr>
              <w:t>……….…</w:t>
            </w:r>
            <w:r>
              <w:rPr>
                <w:rFonts w:ascii="SKAtticaOldStylePolUniW" w:hAnsi="SKAtticaOldStylePolUniW"/>
                <w:sz w:val="26"/>
                <w:szCs w:val="26"/>
                <w:vertAlign w:val="subscript"/>
              </w:rPr>
              <w:t>………………………………</w:t>
            </w:r>
            <w:r w:rsidRPr="00862DF1">
              <w:rPr>
                <w:rFonts w:ascii="SKAtticaOldStylePolUniW" w:hAnsi="SKAtticaOldStylePolUniW"/>
                <w:sz w:val="26"/>
                <w:szCs w:val="26"/>
                <w:vertAlign w:val="subscript"/>
              </w:rPr>
              <w:t>……….</w:t>
            </w:r>
          </w:p>
        </w:tc>
        <w:tc>
          <w:tcPr>
            <w:tcW w:w="5090" w:type="dxa"/>
            <w:shd w:val="clear" w:color="auto" w:fill="auto"/>
          </w:tcPr>
          <w:p w14:paraId="13EBB227" w14:textId="77777777" w:rsidR="009B6CD2" w:rsidRPr="00862DF1" w:rsidRDefault="009B6CD2" w:rsidP="009B6CD2">
            <w:pPr>
              <w:jc w:val="center"/>
              <w:rPr>
                <w:rFonts w:ascii="SKAtticaOldStylePolUniW" w:hAnsi="SKAtticaOldStylePolUniW"/>
                <w:sz w:val="26"/>
                <w:szCs w:val="26"/>
              </w:rPr>
            </w:pPr>
          </w:p>
        </w:tc>
      </w:tr>
      <w:tr w:rsidR="009B6CD2" w:rsidRPr="00862DF1" w14:paraId="21A895AA" w14:textId="77777777" w:rsidTr="005617CF">
        <w:tc>
          <w:tcPr>
            <w:tcW w:w="4941" w:type="dxa"/>
            <w:shd w:val="clear" w:color="auto" w:fill="auto"/>
          </w:tcPr>
          <w:p w14:paraId="256A3336" w14:textId="054EF444" w:rsidR="009B6CD2" w:rsidRPr="00605150" w:rsidRDefault="00605150" w:rsidP="009B6CD2">
            <w:pPr>
              <w:jc w:val="center"/>
              <w:rPr>
                <w:rFonts w:ascii="SKAtticaOldStylePolUniW" w:hAnsi="SKAtticaOldStylePolUniW"/>
                <w:b/>
                <w:bCs/>
                <w:sz w:val="26"/>
                <w:szCs w:val="26"/>
              </w:rPr>
            </w:pPr>
            <w:r w:rsidRPr="00605150">
              <w:rPr>
                <w:rFonts w:ascii="SKAtticaOldStylePolUniW" w:hAnsi="SKAtticaOldStylePolUniW"/>
                <w:b/>
                <w:bCs/>
                <w:sz w:val="26"/>
                <w:szCs w:val="26"/>
              </w:rPr>
              <w:t>Ιερεύς.......................................................</w:t>
            </w:r>
          </w:p>
        </w:tc>
        <w:tc>
          <w:tcPr>
            <w:tcW w:w="5090" w:type="dxa"/>
            <w:shd w:val="clear" w:color="auto" w:fill="auto"/>
          </w:tcPr>
          <w:p w14:paraId="763B63FF" w14:textId="77777777" w:rsidR="009B6CD2" w:rsidRPr="00862DF1" w:rsidRDefault="009B6CD2" w:rsidP="009B6CD2">
            <w:pPr>
              <w:jc w:val="center"/>
              <w:rPr>
                <w:rFonts w:ascii="SKAtticaOldStylePolUniW" w:hAnsi="SKAtticaOldStylePolUniW"/>
                <w:sz w:val="26"/>
                <w:szCs w:val="26"/>
                <w:vertAlign w:val="subscript"/>
              </w:rPr>
            </w:pPr>
            <w:r w:rsidRPr="00862DF1">
              <w:rPr>
                <w:rFonts w:ascii="SKAtticaOldStylePolUniW" w:hAnsi="SKAtticaOldStylePolUniW"/>
                <w:sz w:val="26"/>
                <w:szCs w:val="26"/>
                <w:vertAlign w:val="subscript"/>
              </w:rPr>
              <w:t>…….……………</w:t>
            </w:r>
            <w:r w:rsidRPr="00071D3D">
              <w:rPr>
                <w:rFonts w:ascii="SKAtticaOldStylePolUniW" w:hAnsi="SKAtticaOldStylePolUniW"/>
                <w:sz w:val="26"/>
                <w:szCs w:val="26"/>
                <w:vertAlign w:val="subscript"/>
              </w:rPr>
              <w:t>…………</w:t>
            </w:r>
            <w:r w:rsidRPr="00862DF1">
              <w:rPr>
                <w:rFonts w:ascii="SKAtticaOldStylePolUniW" w:hAnsi="SKAtticaOldStylePolUniW"/>
                <w:sz w:val="26"/>
                <w:szCs w:val="26"/>
                <w:vertAlign w:val="subscript"/>
              </w:rPr>
              <w:t>……….………</w:t>
            </w:r>
            <w:r>
              <w:rPr>
                <w:rFonts w:ascii="SKAtticaOldStylePolUniW" w:hAnsi="SKAtticaOldStylePolUniW"/>
                <w:sz w:val="26"/>
                <w:szCs w:val="26"/>
                <w:vertAlign w:val="subscript"/>
              </w:rPr>
              <w:t>…………………………….</w:t>
            </w:r>
            <w:r w:rsidRPr="00862DF1">
              <w:rPr>
                <w:rFonts w:ascii="SKAtticaOldStylePolUniW" w:hAnsi="SKAtticaOldStylePolUniW"/>
                <w:sz w:val="26"/>
                <w:szCs w:val="26"/>
                <w:vertAlign w:val="subscript"/>
              </w:rPr>
              <w:t>….</w:t>
            </w:r>
          </w:p>
          <w:p w14:paraId="5F78357B" w14:textId="77777777" w:rsidR="009B6CD2" w:rsidRPr="00862DF1" w:rsidRDefault="009B6CD2" w:rsidP="009B6CD2">
            <w:pPr>
              <w:jc w:val="center"/>
              <w:rPr>
                <w:rFonts w:ascii="SKAtticaOldStylePolUniW" w:hAnsi="SKAtticaOldStylePolUniW"/>
                <w:sz w:val="26"/>
                <w:szCs w:val="26"/>
              </w:rPr>
            </w:pPr>
            <w:r w:rsidRPr="00862DF1">
              <w:rPr>
                <w:rFonts w:ascii="SKAtticaOldStylePolUniW" w:hAnsi="SKAtticaOldStylePolUniW"/>
                <w:sz w:val="18"/>
                <w:szCs w:val="18"/>
              </w:rPr>
              <w:t>(</w:t>
            </w:r>
            <w:r>
              <w:rPr>
                <w:rFonts w:ascii="SKAtticaOldStylePolUniW" w:hAnsi="SKAtticaOldStylePolUniW"/>
                <w:sz w:val="18"/>
                <w:szCs w:val="18"/>
              </w:rPr>
              <w:t>ονοματεπώνυμο και υπογραφή</w:t>
            </w:r>
            <w:r w:rsidRPr="00862DF1">
              <w:rPr>
                <w:rFonts w:ascii="SKAtticaOldStylePolUniW" w:hAnsi="SKAtticaOldStylePolUniW"/>
                <w:sz w:val="18"/>
                <w:szCs w:val="18"/>
              </w:rPr>
              <w:t>)</w:t>
            </w:r>
          </w:p>
        </w:tc>
      </w:tr>
    </w:tbl>
    <w:p w14:paraId="5B825666" w14:textId="77777777" w:rsidR="003467D3" w:rsidRPr="008861EF" w:rsidRDefault="003467D3" w:rsidP="009B6CD2">
      <w:pPr>
        <w:spacing w:line="360" w:lineRule="auto"/>
        <w:jc w:val="center"/>
        <w:rPr>
          <w:rFonts w:ascii="SKAtticaOldStylePolUniW" w:hAnsi="SKAtticaOldStylePolUniW"/>
          <w:sz w:val="26"/>
          <w:szCs w:val="26"/>
        </w:rPr>
      </w:pPr>
    </w:p>
    <w:sectPr w:rsidR="003467D3" w:rsidRPr="008861EF" w:rsidSect="008C729C">
      <w:headerReference w:type="default" r:id="rId8"/>
      <w:pgSz w:w="11906" w:h="16838"/>
      <w:pgMar w:top="2192" w:right="1134" w:bottom="993" w:left="1134" w:header="56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66C9A2" w14:textId="77777777" w:rsidR="00717D6A" w:rsidRDefault="00717D6A" w:rsidP="00846E9B">
      <w:r>
        <w:separator/>
      </w:r>
    </w:p>
  </w:endnote>
  <w:endnote w:type="continuationSeparator" w:id="0">
    <w:p w14:paraId="546E3E1C" w14:textId="77777777" w:rsidR="00717D6A" w:rsidRDefault="00717D6A" w:rsidP="00846E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Andale Sans UI">
    <w:altName w:val="Times New Roman"/>
    <w:charset w:val="00"/>
    <w:family w:val="auto"/>
    <w:pitch w:val="variable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SKAtticaOldStylePolUniW">
    <w:altName w:val="Palatino Linotype"/>
    <w:charset w:val="A1"/>
    <w:family w:val="roman"/>
    <w:pitch w:val="variable"/>
    <w:sig w:usb0="00000001" w:usb1="40000013" w:usb2="00000000" w:usb3="00000000" w:csb0="0000019F" w:csb1="00000000"/>
  </w:font>
  <w:font w:name="ATHONITE NORMAL">
    <w:panose1 w:val="02020000000000000000"/>
    <w:charset w:val="00"/>
    <w:family w:val="roman"/>
    <w:pitch w:val="variable"/>
    <w:sig w:usb0="00000083" w:usb1="00000000" w:usb2="00000000" w:usb3="00000000" w:csb0="00000009" w:csb1="00000000"/>
  </w:font>
  <w:font w:name="Palatino Linotype">
    <w:panose1 w:val="02040502050505030304"/>
    <w:charset w:val="A1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4464E8" w14:textId="77777777" w:rsidR="00717D6A" w:rsidRDefault="00717D6A" w:rsidP="00846E9B">
      <w:r>
        <w:separator/>
      </w:r>
    </w:p>
  </w:footnote>
  <w:footnote w:type="continuationSeparator" w:id="0">
    <w:p w14:paraId="2CC6A115" w14:textId="77777777" w:rsidR="00717D6A" w:rsidRDefault="00717D6A" w:rsidP="00846E9B">
      <w:r>
        <w:continuationSeparator/>
      </w:r>
    </w:p>
  </w:footnote>
  <w:footnote w:id="1">
    <w:p w14:paraId="0E8AFF8E" w14:textId="77777777" w:rsidR="0092374A" w:rsidRDefault="0092374A">
      <w:pPr>
        <w:pStyle w:val="a8"/>
      </w:pPr>
      <w:r>
        <w:rPr>
          <w:rStyle w:val="a9"/>
        </w:rPr>
        <w:footnoteRef/>
      </w:r>
      <w:r>
        <w:t xml:space="preserve"> </w:t>
      </w:r>
      <w:r w:rsidRPr="0092374A">
        <w:rPr>
          <w:rFonts w:ascii="SKAtticaOldStylePolUniW" w:hAnsi="SKAtticaOldStylePolUniW"/>
        </w:rPr>
        <w:t xml:space="preserve">Εάν υπάρχουν εκκρεμείς οφειλές, ο ταμίας </w:t>
      </w:r>
      <w:proofErr w:type="spellStart"/>
      <w:r w:rsidRPr="0092374A">
        <w:rPr>
          <w:rFonts w:ascii="SKAtticaOldStylePolUniW" w:hAnsi="SKAtticaOldStylePolUniW"/>
        </w:rPr>
        <w:t>καθηκόντως</w:t>
      </w:r>
      <w:proofErr w:type="spellEnd"/>
      <w:r w:rsidRPr="0092374A">
        <w:rPr>
          <w:rFonts w:ascii="SKAtticaOldStylePolUniW" w:hAnsi="SKAtticaOldStylePolUniW"/>
        </w:rPr>
        <w:t xml:space="preserve"> ενημερώνει τον </w:t>
      </w:r>
      <w:proofErr w:type="spellStart"/>
      <w:r w:rsidRPr="0092374A">
        <w:rPr>
          <w:rFonts w:ascii="SKAtticaOldStylePolUniW" w:hAnsi="SKAtticaOldStylePolUniW"/>
        </w:rPr>
        <w:t>αναλαμβάνοντα</w:t>
      </w:r>
      <w:proofErr w:type="spellEnd"/>
      <w:r w:rsidRPr="0092374A">
        <w:rPr>
          <w:rFonts w:ascii="SKAtticaOldStylePolUniW" w:hAnsi="SKAtticaOldStylePolUniW"/>
        </w:rPr>
        <w:t xml:space="preserve"> χρέη Προέδρου και τα περιγράφει στο οικείο σημείο του πρωτοκόλλου.</w:t>
      </w:r>
    </w:p>
  </w:footnote>
  <w:footnote w:id="2">
    <w:p w14:paraId="057AAA5B" w14:textId="77777777" w:rsidR="0092374A" w:rsidRDefault="0092374A">
      <w:pPr>
        <w:pStyle w:val="a8"/>
      </w:pPr>
      <w:r>
        <w:rPr>
          <w:rStyle w:val="a9"/>
        </w:rPr>
        <w:footnoteRef/>
      </w:r>
      <w:r>
        <w:t xml:space="preserve"> </w:t>
      </w:r>
      <w:r w:rsidRPr="0092374A">
        <w:rPr>
          <w:rFonts w:ascii="SKAtticaOldStylePolUniW" w:hAnsi="SKAtticaOldStylePolUniW"/>
        </w:rPr>
        <w:t>Εάν δεν υφίσταται βιβλίο Κτηματολογίου, η κινητή και ακίνητη περιουσία του ναού περιγράφεται αναλυτικώς στο παρόν Πρωτόκολλο.</w:t>
      </w:r>
    </w:p>
  </w:footnote>
  <w:footnote w:id="3">
    <w:p w14:paraId="4DE60846" w14:textId="77777777" w:rsidR="009B6CD2" w:rsidRDefault="009B6CD2">
      <w:pPr>
        <w:pStyle w:val="a8"/>
      </w:pPr>
      <w:r>
        <w:rPr>
          <w:rStyle w:val="a9"/>
        </w:rPr>
        <w:footnoteRef/>
      </w:r>
      <w:r>
        <w:t xml:space="preserve"> </w:t>
      </w:r>
      <w:r w:rsidRPr="009B6CD2">
        <w:rPr>
          <w:rFonts w:ascii="SKAtticaOldStylePolUniW" w:hAnsi="SKAtticaOldStylePolUniW"/>
        </w:rPr>
        <w:t xml:space="preserve">Ο </w:t>
      </w:r>
      <w:proofErr w:type="spellStart"/>
      <w:r w:rsidRPr="009B6CD2">
        <w:rPr>
          <w:rFonts w:ascii="SKAtticaOldStylePolUniW" w:hAnsi="SKAtticaOldStylePolUniW"/>
        </w:rPr>
        <w:t>αναλαμβάνων</w:t>
      </w:r>
      <w:proofErr w:type="spellEnd"/>
      <w:r w:rsidRPr="009B6CD2">
        <w:rPr>
          <w:rFonts w:ascii="SKAtticaOldStylePolUniW" w:hAnsi="SKAtticaOldStylePolUniW"/>
        </w:rPr>
        <w:t xml:space="preserve"> χρέη Προέδρου οφείλει</w:t>
      </w:r>
      <w:r>
        <w:rPr>
          <w:rFonts w:ascii="SKAtticaOldStylePolUniW" w:hAnsi="SKAtticaOldStylePolUniW"/>
        </w:rPr>
        <w:t>,</w:t>
      </w:r>
      <w:r w:rsidRPr="009B6CD2">
        <w:rPr>
          <w:rFonts w:ascii="SKAtticaOldStylePolUniW" w:hAnsi="SKAtticaOldStylePolUniW"/>
        </w:rPr>
        <w:t xml:space="preserve"> εντός ευλόγου χρονικού διαστήματος</w:t>
      </w:r>
      <w:r>
        <w:rPr>
          <w:rFonts w:ascii="SKAtticaOldStylePolUniW" w:hAnsi="SKAtticaOldStylePolUniW"/>
        </w:rPr>
        <w:t>,</w:t>
      </w:r>
      <w:r w:rsidRPr="009B6CD2">
        <w:rPr>
          <w:rFonts w:ascii="SKAtticaOldStylePolUniW" w:hAnsi="SKAtticaOldStylePolUniW"/>
        </w:rPr>
        <w:t xml:space="preserve"> να διαβιβάσει το παρόν στην Ιερά Μητρόπολη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CEB016" w14:textId="77777777" w:rsidR="006F27CC" w:rsidRPr="00854270" w:rsidRDefault="006F27CC" w:rsidP="006F27CC">
    <w:pPr>
      <w:pStyle w:val="Standard"/>
      <w:spacing w:after="120"/>
      <w:jc w:val="center"/>
      <w:rPr>
        <w:rFonts w:ascii="ATHONITE NORMAL" w:hAnsi="ATHONITE NORMAL" w:cs="Times New Roman"/>
        <w:sz w:val="32"/>
        <w:szCs w:val="32"/>
        <w:lang w:val="el-GR"/>
      </w:rPr>
    </w:pPr>
    <w:r w:rsidRPr="00850901">
      <w:rPr>
        <w:rFonts w:ascii="ATHONITE NORMAL" w:hAnsi="ATHONITE NORMAL" w:cs="Times New Roman"/>
        <w:sz w:val="32"/>
        <w:szCs w:val="32"/>
      </w:rPr>
      <w:t xml:space="preserve">ΙΕΡΑ ΜΗΤΡΟΠΟΛΙΣ </w:t>
    </w:r>
    <w:r w:rsidR="00854270">
      <w:rPr>
        <w:rFonts w:ascii="ATHONITE NORMAL" w:hAnsi="ATHONITE NORMAL" w:cs="Times New Roman"/>
        <w:sz w:val="32"/>
        <w:szCs w:val="32"/>
        <w:lang w:val="el-GR"/>
      </w:rPr>
      <w:t>ΚΑΛΑΒΡΥΤΩΝ ΚΑΙ ΑΙΓΙΑΛΕΙΑΣ</w:t>
    </w:r>
  </w:p>
  <w:p w14:paraId="5C46378C" w14:textId="77777777" w:rsidR="006F27CC" w:rsidRPr="00B125CF" w:rsidRDefault="006F27CC" w:rsidP="006F27CC">
    <w:pPr>
      <w:pStyle w:val="Standard"/>
      <w:spacing w:after="60"/>
      <w:jc w:val="center"/>
      <w:rPr>
        <w:rFonts w:ascii="Cambria" w:hAnsi="Cambria" w:cs="Times New Roman"/>
        <w:sz w:val="28"/>
        <w:szCs w:val="28"/>
      </w:rPr>
    </w:pPr>
    <w:r>
      <w:rPr>
        <w:rFonts w:ascii="ATHONITE NORMAL" w:hAnsi="ATHONITE NORMAL" w:cs="Times New Roman"/>
        <w:b/>
        <w:sz w:val="32"/>
        <w:szCs w:val="28"/>
        <w:lang w:val="el-GR"/>
      </w:rPr>
      <w:t xml:space="preserve">   </w:t>
    </w:r>
    <w:r w:rsidRPr="0092374A">
      <w:rPr>
        <w:rFonts w:ascii="ATHONITE NORMAL" w:hAnsi="ATHONITE NORMAL" w:cs="Times New Roman"/>
        <w:b/>
        <w:sz w:val="32"/>
        <w:szCs w:val="28"/>
        <w:lang w:val="el-GR"/>
      </w:rPr>
      <w:t>ΙΕΡΟΣ ΝΑΟΣ</w:t>
    </w:r>
    <w:r w:rsidRPr="0092374A">
      <w:rPr>
        <w:rFonts w:ascii="ATHONITE NORMAL" w:hAnsi="ATHONITE NORMAL" w:cs="Times New Roman"/>
        <w:b/>
        <w:sz w:val="32"/>
        <w:szCs w:val="28"/>
      </w:rPr>
      <w:t xml:space="preserve"> </w:t>
    </w:r>
    <w:r w:rsidRPr="0092374A">
      <w:rPr>
        <w:rFonts w:cs="Times New Roman"/>
        <w:b/>
        <w:vertAlign w:val="subscript"/>
      </w:rPr>
      <w:t>………</w:t>
    </w:r>
    <w:r w:rsidRPr="0092374A">
      <w:rPr>
        <w:rFonts w:cs="Times New Roman"/>
        <w:b/>
        <w:vertAlign w:val="subscript"/>
        <w:lang w:val="el-GR"/>
      </w:rPr>
      <w:t>………………………..………..</w:t>
    </w:r>
    <w:r w:rsidRPr="0092374A">
      <w:rPr>
        <w:rFonts w:cs="Times New Roman"/>
        <w:b/>
        <w:vertAlign w:val="subscript"/>
      </w:rPr>
      <w:t>…</w:t>
    </w:r>
    <w:r w:rsidRPr="0092374A">
      <w:rPr>
        <w:rFonts w:cs="Times New Roman"/>
        <w:b/>
        <w:vertAlign w:val="subscript"/>
        <w:lang w:val="el-GR"/>
      </w:rPr>
      <w:t>….</w:t>
    </w:r>
    <w:r w:rsidRPr="0092374A">
      <w:rPr>
        <w:rFonts w:cs="Times New Roman"/>
        <w:b/>
        <w:vertAlign w:val="subscript"/>
      </w:rPr>
      <w:t>…</w:t>
    </w:r>
    <w:r w:rsidRPr="0092374A">
      <w:rPr>
        <w:rFonts w:cs="Times New Roman"/>
        <w:b/>
        <w:vertAlign w:val="subscript"/>
        <w:lang w:val="el-GR"/>
      </w:rPr>
      <w:t>…..</w:t>
    </w:r>
    <w:r w:rsidRPr="0092374A">
      <w:rPr>
        <w:rFonts w:ascii="ATHONITE NORMAL" w:hAnsi="ATHONITE NORMAL" w:cs="Times New Roman"/>
        <w:b/>
        <w:sz w:val="32"/>
        <w:szCs w:val="28"/>
      </w:rPr>
      <w:t xml:space="preserve"> </w:t>
    </w:r>
    <w:r w:rsidRPr="0092374A">
      <w:rPr>
        <w:rFonts w:ascii="ATHONITE NORMAL" w:hAnsi="ATHONITE NORMAL" w:cs="Times New Roman"/>
        <w:b/>
        <w:sz w:val="32"/>
        <w:szCs w:val="28"/>
        <w:lang w:val="el-GR"/>
      </w:rPr>
      <w:t>ΕΝΟΡΙΑΣ</w:t>
    </w:r>
    <w:r w:rsidRPr="0092374A">
      <w:rPr>
        <w:rFonts w:ascii="ATHONITE NORMAL" w:hAnsi="ATHONITE NORMAL" w:cs="Times New Roman"/>
        <w:b/>
        <w:sz w:val="32"/>
        <w:szCs w:val="28"/>
      </w:rPr>
      <w:t xml:space="preserve"> </w:t>
    </w:r>
    <w:r w:rsidRPr="0092374A">
      <w:rPr>
        <w:rFonts w:cs="Times New Roman"/>
        <w:b/>
        <w:vertAlign w:val="subscript"/>
      </w:rPr>
      <w:t>…………</w:t>
    </w:r>
    <w:r w:rsidRPr="0092374A">
      <w:rPr>
        <w:rFonts w:cs="Times New Roman"/>
        <w:b/>
        <w:vertAlign w:val="subscript"/>
        <w:lang w:val="el-GR"/>
      </w:rPr>
      <w:t>…………………….………..….</w:t>
    </w:r>
    <w:r w:rsidRPr="0092374A">
      <w:rPr>
        <w:rFonts w:cs="Times New Roman"/>
        <w:b/>
        <w:vertAlign w:val="subscript"/>
      </w:rPr>
      <w:t>……</w:t>
    </w:r>
    <w:r w:rsidRPr="0092374A">
      <w:rPr>
        <w:rFonts w:cs="Times New Roman"/>
        <w:b/>
        <w:vertAlign w:val="subscript"/>
        <w:lang w:val="el-GR"/>
      </w:rPr>
      <w:t>…..</w:t>
    </w:r>
  </w:p>
  <w:p w14:paraId="0CCDE3DC" w14:textId="77777777" w:rsidR="006F27CC" w:rsidRDefault="004C455E" w:rsidP="006F27CC">
    <w:pPr>
      <w:pStyle w:val="Standard"/>
      <w:jc w:val="center"/>
      <w:rPr>
        <w:rFonts w:ascii="ATHONITE NORMAL" w:hAnsi="ATHONITE NORMAL" w:cs="Times New Roman"/>
        <w:sz w:val="28"/>
        <w:szCs w:val="28"/>
        <w:lang w:val="el-GR"/>
      </w:rPr>
    </w:pPr>
    <w:r>
      <w:rPr>
        <w:rFonts w:ascii="ATHONITE NORMAL" w:hAnsi="ATHONITE NORMAL" w:cs="Times New Roman"/>
        <w:noProof/>
        <w:sz w:val="28"/>
        <w:szCs w:val="28"/>
        <w:lang w:val="el-GR" w:eastAsia="el-GR" w:bidi="ar-SA"/>
      </w:rPr>
      <w:drawing>
        <wp:inline distT="0" distB="0" distL="0" distR="0" wp14:anchorId="6C2F68A3" wp14:editId="71CE3317">
          <wp:extent cx="3176905" cy="205105"/>
          <wp:effectExtent l="0" t="0" r="4445" b="4445"/>
          <wp:docPr id="32" name="Εικόνα 32" descr="ARS1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RS11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76905" cy="2051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A7244B"/>
    <w:multiLevelType w:val="hybridMultilevel"/>
    <w:tmpl w:val="FA16A452"/>
    <w:lvl w:ilvl="0" w:tplc="0408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E31F31"/>
    <w:multiLevelType w:val="hybridMultilevel"/>
    <w:tmpl w:val="D9D8D8BC"/>
    <w:lvl w:ilvl="0" w:tplc="04080011">
      <w:start w:val="1"/>
      <w:numFmt w:val="decimal"/>
      <w:lvlText w:val="%1)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3139FC"/>
    <w:multiLevelType w:val="hybridMultilevel"/>
    <w:tmpl w:val="74D810A4"/>
    <w:lvl w:ilvl="0" w:tplc="590CA61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590CA614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702833"/>
    <w:multiLevelType w:val="hybridMultilevel"/>
    <w:tmpl w:val="E1F2B89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C0084B"/>
    <w:multiLevelType w:val="hybridMultilevel"/>
    <w:tmpl w:val="CF4C1678"/>
    <w:lvl w:ilvl="0" w:tplc="590CA61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MzE3MrI0MzU1MDBS0lEKTi0uzszPAykwrAUApQcP6CwAAAA="/>
  </w:docVars>
  <w:rsids>
    <w:rsidRoot w:val="00DB24D4"/>
    <w:rsid w:val="000005DB"/>
    <w:rsid w:val="00001B20"/>
    <w:rsid w:val="00001D28"/>
    <w:rsid w:val="00002642"/>
    <w:rsid w:val="00002FFB"/>
    <w:rsid w:val="00003035"/>
    <w:rsid w:val="00004240"/>
    <w:rsid w:val="00004CB8"/>
    <w:rsid w:val="00005D3D"/>
    <w:rsid w:val="000064CA"/>
    <w:rsid w:val="0000670E"/>
    <w:rsid w:val="000069C5"/>
    <w:rsid w:val="0000707A"/>
    <w:rsid w:val="0001031F"/>
    <w:rsid w:val="00011257"/>
    <w:rsid w:val="00013E9B"/>
    <w:rsid w:val="000159B8"/>
    <w:rsid w:val="00016BC2"/>
    <w:rsid w:val="00017632"/>
    <w:rsid w:val="000202A5"/>
    <w:rsid w:val="00020C35"/>
    <w:rsid w:val="0002265F"/>
    <w:rsid w:val="00022CE4"/>
    <w:rsid w:val="000234C8"/>
    <w:rsid w:val="0002578D"/>
    <w:rsid w:val="00025A17"/>
    <w:rsid w:val="00025FAA"/>
    <w:rsid w:val="00026466"/>
    <w:rsid w:val="00030969"/>
    <w:rsid w:val="00030999"/>
    <w:rsid w:val="00031031"/>
    <w:rsid w:val="000318DE"/>
    <w:rsid w:val="00032199"/>
    <w:rsid w:val="00032C13"/>
    <w:rsid w:val="00032D1B"/>
    <w:rsid w:val="00032D63"/>
    <w:rsid w:val="00032F69"/>
    <w:rsid w:val="000330E6"/>
    <w:rsid w:val="00034C28"/>
    <w:rsid w:val="00034D79"/>
    <w:rsid w:val="00035EDB"/>
    <w:rsid w:val="00036EBB"/>
    <w:rsid w:val="0003783D"/>
    <w:rsid w:val="00041808"/>
    <w:rsid w:val="00041CB2"/>
    <w:rsid w:val="00042614"/>
    <w:rsid w:val="00042781"/>
    <w:rsid w:val="00042DE8"/>
    <w:rsid w:val="000431C4"/>
    <w:rsid w:val="000438A8"/>
    <w:rsid w:val="00043F37"/>
    <w:rsid w:val="00044445"/>
    <w:rsid w:val="000446C6"/>
    <w:rsid w:val="00044765"/>
    <w:rsid w:val="00045514"/>
    <w:rsid w:val="0004560C"/>
    <w:rsid w:val="000470F1"/>
    <w:rsid w:val="00047731"/>
    <w:rsid w:val="00047C9D"/>
    <w:rsid w:val="0005089B"/>
    <w:rsid w:val="00051917"/>
    <w:rsid w:val="00051D83"/>
    <w:rsid w:val="00052071"/>
    <w:rsid w:val="000521B3"/>
    <w:rsid w:val="00052352"/>
    <w:rsid w:val="000535AF"/>
    <w:rsid w:val="00054743"/>
    <w:rsid w:val="00054949"/>
    <w:rsid w:val="000549D1"/>
    <w:rsid w:val="00055060"/>
    <w:rsid w:val="000559A3"/>
    <w:rsid w:val="00055FEC"/>
    <w:rsid w:val="000562F5"/>
    <w:rsid w:val="0005646E"/>
    <w:rsid w:val="0005692D"/>
    <w:rsid w:val="000572F6"/>
    <w:rsid w:val="000577E5"/>
    <w:rsid w:val="0006238E"/>
    <w:rsid w:val="0006278C"/>
    <w:rsid w:val="0006281C"/>
    <w:rsid w:val="00062C65"/>
    <w:rsid w:val="00064F14"/>
    <w:rsid w:val="0006527B"/>
    <w:rsid w:val="000659A8"/>
    <w:rsid w:val="000659D0"/>
    <w:rsid w:val="00065D27"/>
    <w:rsid w:val="000673B0"/>
    <w:rsid w:val="00070A31"/>
    <w:rsid w:val="000710E4"/>
    <w:rsid w:val="00072DAE"/>
    <w:rsid w:val="000742E9"/>
    <w:rsid w:val="000745EA"/>
    <w:rsid w:val="00074C4E"/>
    <w:rsid w:val="00075179"/>
    <w:rsid w:val="00076076"/>
    <w:rsid w:val="0007630B"/>
    <w:rsid w:val="000775B9"/>
    <w:rsid w:val="00077726"/>
    <w:rsid w:val="000815B5"/>
    <w:rsid w:val="00081833"/>
    <w:rsid w:val="000833E7"/>
    <w:rsid w:val="00083FC0"/>
    <w:rsid w:val="000845FD"/>
    <w:rsid w:val="00084D9E"/>
    <w:rsid w:val="0008553B"/>
    <w:rsid w:val="000862DA"/>
    <w:rsid w:val="0008724F"/>
    <w:rsid w:val="000874E3"/>
    <w:rsid w:val="000909BD"/>
    <w:rsid w:val="00090B45"/>
    <w:rsid w:val="00090C50"/>
    <w:rsid w:val="000926A1"/>
    <w:rsid w:val="00092C3E"/>
    <w:rsid w:val="00093063"/>
    <w:rsid w:val="0009325B"/>
    <w:rsid w:val="00093D44"/>
    <w:rsid w:val="0009459E"/>
    <w:rsid w:val="000951D4"/>
    <w:rsid w:val="000957C2"/>
    <w:rsid w:val="00096233"/>
    <w:rsid w:val="00096710"/>
    <w:rsid w:val="00096CFA"/>
    <w:rsid w:val="0009729A"/>
    <w:rsid w:val="00097815"/>
    <w:rsid w:val="000A17F3"/>
    <w:rsid w:val="000A28A4"/>
    <w:rsid w:val="000A3EA7"/>
    <w:rsid w:val="000A3EEE"/>
    <w:rsid w:val="000A40BB"/>
    <w:rsid w:val="000A470D"/>
    <w:rsid w:val="000A4F83"/>
    <w:rsid w:val="000A5810"/>
    <w:rsid w:val="000A5891"/>
    <w:rsid w:val="000A5F98"/>
    <w:rsid w:val="000A6135"/>
    <w:rsid w:val="000A726B"/>
    <w:rsid w:val="000A7280"/>
    <w:rsid w:val="000A7402"/>
    <w:rsid w:val="000B08B7"/>
    <w:rsid w:val="000B0B2F"/>
    <w:rsid w:val="000B0BCF"/>
    <w:rsid w:val="000B1D7C"/>
    <w:rsid w:val="000B2801"/>
    <w:rsid w:val="000B28BC"/>
    <w:rsid w:val="000B416C"/>
    <w:rsid w:val="000B44D8"/>
    <w:rsid w:val="000B4CAE"/>
    <w:rsid w:val="000B6E99"/>
    <w:rsid w:val="000B7932"/>
    <w:rsid w:val="000C07EA"/>
    <w:rsid w:val="000C082B"/>
    <w:rsid w:val="000C0AF9"/>
    <w:rsid w:val="000C0C27"/>
    <w:rsid w:val="000C145D"/>
    <w:rsid w:val="000C1C0B"/>
    <w:rsid w:val="000C2AB8"/>
    <w:rsid w:val="000C2F86"/>
    <w:rsid w:val="000C3B2D"/>
    <w:rsid w:val="000C3D71"/>
    <w:rsid w:val="000C3F7F"/>
    <w:rsid w:val="000C52CC"/>
    <w:rsid w:val="000C6363"/>
    <w:rsid w:val="000C6691"/>
    <w:rsid w:val="000C6E8C"/>
    <w:rsid w:val="000C74A5"/>
    <w:rsid w:val="000C770F"/>
    <w:rsid w:val="000C799B"/>
    <w:rsid w:val="000D006B"/>
    <w:rsid w:val="000D05DB"/>
    <w:rsid w:val="000D0E6D"/>
    <w:rsid w:val="000D0E8B"/>
    <w:rsid w:val="000D11DC"/>
    <w:rsid w:val="000D1316"/>
    <w:rsid w:val="000D1D97"/>
    <w:rsid w:val="000D1FB2"/>
    <w:rsid w:val="000D2BF9"/>
    <w:rsid w:val="000D304E"/>
    <w:rsid w:val="000D31E2"/>
    <w:rsid w:val="000D3A12"/>
    <w:rsid w:val="000D4989"/>
    <w:rsid w:val="000D570B"/>
    <w:rsid w:val="000D6575"/>
    <w:rsid w:val="000D6EAD"/>
    <w:rsid w:val="000E078A"/>
    <w:rsid w:val="000E0D1F"/>
    <w:rsid w:val="000E209F"/>
    <w:rsid w:val="000E20FA"/>
    <w:rsid w:val="000E23AF"/>
    <w:rsid w:val="000E2821"/>
    <w:rsid w:val="000E31FA"/>
    <w:rsid w:val="000E39C7"/>
    <w:rsid w:val="000E6EBA"/>
    <w:rsid w:val="000E7F09"/>
    <w:rsid w:val="000F0774"/>
    <w:rsid w:val="000F099B"/>
    <w:rsid w:val="000F0A4B"/>
    <w:rsid w:val="000F0FF9"/>
    <w:rsid w:val="000F16CB"/>
    <w:rsid w:val="000F1CC2"/>
    <w:rsid w:val="000F28A2"/>
    <w:rsid w:val="000F483C"/>
    <w:rsid w:val="000F4D55"/>
    <w:rsid w:val="000F501A"/>
    <w:rsid w:val="000F56AC"/>
    <w:rsid w:val="000F5964"/>
    <w:rsid w:val="000F5B28"/>
    <w:rsid w:val="000F6789"/>
    <w:rsid w:val="000F6E2B"/>
    <w:rsid w:val="000F6EF4"/>
    <w:rsid w:val="000F7329"/>
    <w:rsid w:val="00100009"/>
    <w:rsid w:val="0010068B"/>
    <w:rsid w:val="00100DE2"/>
    <w:rsid w:val="0010160B"/>
    <w:rsid w:val="00102077"/>
    <w:rsid w:val="00102570"/>
    <w:rsid w:val="00102806"/>
    <w:rsid w:val="00103E68"/>
    <w:rsid w:val="00104261"/>
    <w:rsid w:val="00104460"/>
    <w:rsid w:val="001057BA"/>
    <w:rsid w:val="0010602A"/>
    <w:rsid w:val="00106B61"/>
    <w:rsid w:val="00106CDC"/>
    <w:rsid w:val="00106D84"/>
    <w:rsid w:val="00111607"/>
    <w:rsid w:val="001132A3"/>
    <w:rsid w:val="00120823"/>
    <w:rsid w:val="001208C3"/>
    <w:rsid w:val="00120F2C"/>
    <w:rsid w:val="00121580"/>
    <w:rsid w:val="00122451"/>
    <w:rsid w:val="00123763"/>
    <w:rsid w:val="00123DC4"/>
    <w:rsid w:val="0012513B"/>
    <w:rsid w:val="001254DF"/>
    <w:rsid w:val="00125FF9"/>
    <w:rsid w:val="00126127"/>
    <w:rsid w:val="0012647B"/>
    <w:rsid w:val="00127090"/>
    <w:rsid w:val="00130B1D"/>
    <w:rsid w:val="00130F38"/>
    <w:rsid w:val="00131984"/>
    <w:rsid w:val="00131B58"/>
    <w:rsid w:val="00132174"/>
    <w:rsid w:val="0013347A"/>
    <w:rsid w:val="001344BC"/>
    <w:rsid w:val="001347B3"/>
    <w:rsid w:val="00134CAE"/>
    <w:rsid w:val="00135D65"/>
    <w:rsid w:val="00135FF3"/>
    <w:rsid w:val="001363E0"/>
    <w:rsid w:val="00136C2F"/>
    <w:rsid w:val="00136FA0"/>
    <w:rsid w:val="001416B5"/>
    <w:rsid w:val="001419D6"/>
    <w:rsid w:val="00141BED"/>
    <w:rsid w:val="001423C3"/>
    <w:rsid w:val="001434F4"/>
    <w:rsid w:val="00143B5E"/>
    <w:rsid w:val="0014548C"/>
    <w:rsid w:val="00146458"/>
    <w:rsid w:val="0014679A"/>
    <w:rsid w:val="0014727C"/>
    <w:rsid w:val="001503FF"/>
    <w:rsid w:val="00150FD6"/>
    <w:rsid w:val="00151C46"/>
    <w:rsid w:val="00152811"/>
    <w:rsid w:val="00153265"/>
    <w:rsid w:val="001533AB"/>
    <w:rsid w:val="0015401F"/>
    <w:rsid w:val="001542ED"/>
    <w:rsid w:val="00154C8A"/>
    <w:rsid w:val="00154CA8"/>
    <w:rsid w:val="001561A2"/>
    <w:rsid w:val="001569DC"/>
    <w:rsid w:val="00157569"/>
    <w:rsid w:val="00157B5D"/>
    <w:rsid w:val="00157D6F"/>
    <w:rsid w:val="00160031"/>
    <w:rsid w:val="0016019D"/>
    <w:rsid w:val="001612A6"/>
    <w:rsid w:val="001612AD"/>
    <w:rsid w:val="00161607"/>
    <w:rsid w:val="00161CFA"/>
    <w:rsid w:val="00161DA8"/>
    <w:rsid w:val="00163B05"/>
    <w:rsid w:val="0016421D"/>
    <w:rsid w:val="001647A8"/>
    <w:rsid w:val="001647BB"/>
    <w:rsid w:val="001647C5"/>
    <w:rsid w:val="00164ADA"/>
    <w:rsid w:val="00165F25"/>
    <w:rsid w:val="00165FAA"/>
    <w:rsid w:val="00166147"/>
    <w:rsid w:val="00166820"/>
    <w:rsid w:val="0016694C"/>
    <w:rsid w:val="00167024"/>
    <w:rsid w:val="00170B12"/>
    <w:rsid w:val="001719AB"/>
    <w:rsid w:val="00171DA3"/>
    <w:rsid w:val="0017207F"/>
    <w:rsid w:val="00172DA4"/>
    <w:rsid w:val="00173A68"/>
    <w:rsid w:val="00173ADB"/>
    <w:rsid w:val="001749E4"/>
    <w:rsid w:val="00174B5F"/>
    <w:rsid w:val="00174F21"/>
    <w:rsid w:val="00175021"/>
    <w:rsid w:val="00175176"/>
    <w:rsid w:val="001752F7"/>
    <w:rsid w:val="00175441"/>
    <w:rsid w:val="001756AD"/>
    <w:rsid w:val="00176164"/>
    <w:rsid w:val="001763DE"/>
    <w:rsid w:val="001778DA"/>
    <w:rsid w:val="00177E3C"/>
    <w:rsid w:val="0018022D"/>
    <w:rsid w:val="0018041A"/>
    <w:rsid w:val="00180D91"/>
    <w:rsid w:val="00181A4C"/>
    <w:rsid w:val="00181F87"/>
    <w:rsid w:val="00182DD3"/>
    <w:rsid w:val="00184341"/>
    <w:rsid w:val="00186509"/>
    <w:rsid w:val="0018790D"/>
    <w:rsid w:val="00191EBF"/>
    <w:rsid w:val="00192046"/>
    <w:rsid w:val="0019289C"/>
    <w:rsid w:val="001934DB"/>
    <w:rsid w:val="0019355B"/>
    <w:rsid w:val="0019457D"/>
    <w:rsid w:val="00195041"/>
    <w:rsid w:val="001951AD"/>
    <w:rsid w:val="0019526D"/>
    <w:rsid w:val="0019537D"/>
    <w:rsid w:val="00195498"/>
    <w:rsid w:val="001954A6"/>
    <w:rsid w:val="00195591"/>
    <w:rsid w:val="00196747"/>
    <w:rsid w:val="00197D3F"/>
    <w:rsid w:val="001A08D9"/>
    <w:rsid w:val="001A0EE5"/>
    <w:rsid w:val="001A17D9"/>
    <w:rsid w:val="001A1FF9"/>
    <w:rsid w:val="001A2651"/>
    <w:rsid w:val="001A27C7"/>
    <w:rsid w:val="001A2D4C"/>
    <w:rsid w:val="001A3A07"/>
    <w:rsid w:val="001A4058"/>
    <w:rsid w:val="001A45D3"/>
    <w:rsid w:val="001A4BF6"/>
    <w:rsid w:val="001A4D8E"/>
    <w:rsid w:val="001A5AE0"/>
    <w:rsid w:val="001A6202"/>
    <w:rsid w:val="001A62E5"/>
    <w:rsid w:val="001A645B"/>
    <w:rsid w:val="001A65E1"/>
    <w:rsid w:val="001A744F"/>
    <w:rsid w:val="001A7622"/>
    <w:rsid w:val="001A7633"/>
    <w:rsid w:val="001A7858"/>
    <w:rsid w:val="001A7903"/>
    <w:rsid w:val="001A7EFA"/>
    <w:rsid w:val="001B1F1B"/>
    <w:rsid w:val="001B2042"/>
    <w:rsid w:val="001B2570"/>
    <w:rsid w:val="001B2B0C"/>
    <w:rsid w:val="001B2E48"/>
    <w:rsid w:val="001B2E92"/>
    <w:rsid w:val="001B3CA4"/>
    <w:rsid w:val="001B4823"/>
    <w:rsid w:val="001B4DA7"/>
    <w:rsid w:val="001B65B8"/>
    <w:rsid w:val="001B69DF"/>
    <w:rsid w:val="001B7486"/>
    <w:rsid w:val="001B7F56"/>
    <w:rsid w:val="001C026A"/>
    <w:rsid w:val="001C0778"/>
    <w:rsid w:val="001C0C2A"/>
    <w:rsid w:val="001C0D98"/>
    <w:rsid w:val="001C135A"/>
    <w:rsid w:val="001C18D8"/>
    <w:rsid w:val="001C1E6E"/>
    <w:rsid w:val="001C2087"/>
    <w:rsid w:val="001C2668"/>
    <w:rsid w:val="001C267F"/>
    <w:rsid w:val="001C2B6F"/>
    <w:rsid w:val="001C2FC3"/>
    <w:rsid w:val="001C3375"/>
    <w:rsid w:val="001C35DA"/>
    <w:rsid w:val="001C4188"/>
    <w:rsid w:val="001C4AAE"/>
    <w:rsid w:val="001C55FC"/>
    <w:rsid w:val="001C588A"/>
    <w:rsid w:val="001C5A88"/>
    <w:rsid w:val="001C5BAE"/>
    <w:rsid w:val="001C7414"/>
    <w:rsid w:val="001C7874"/>
    <w:rsid w:val="001D02BA"/>
    <w:rsid w:val="001D0FD3"/>
    <w:rsid w:val="001D11A7"/>
    <w:rsid w:val="001D1222"/>
    <w:rsid w:val="001D2DDA"/>
    <w:rsid w:val="001D2EF0"/>
    <w:rsid w:val="001D30F5"/>
    <w:rsid w:val="001D3725"/>
    <w:rsid w:val="001D3DEB"/>
    <w:rsid w:val="001D4098"/>
    <w:rsid w:val="001D5198"/>
    <w:rsid w:val="001D5B7D"/>
    <w:rsid w:val="001D6351"/>
    <w:rsid w:val="001D7179"/>
    <w:rsid w:val="001D79BC"/>
    <w:rsid w:val="001D7EF7"/>
    <w:rsid w:val="001D7FEA"/>
    <w:rsid w:val="001E1A1C"/>
    <w:rsid w:val="001E28BB"/>
    <w:rsid w:val="001E2B63"/>
    <w:rsid w:val="001E2D26"/>
    <w:rsid w:val="001E3E8C"/>
    <w:rsid w:val="001E4237"/>
    <w:rsid w:val="001E512C"/>
    <w:rsid w:val="001E6314"/>
    <w:rsid w:val="001E6426"/>
    <w:rsid w:val="001E651F"/>
    <w:rsid w:val="001E66F7"/>
    <w:rsid w:val="001E7800"/>
    <w:rsid w:val="001E7980"/>
    <w:rsid w:val="001E7E5C"/>
    <w:rsid w:val="001F01B1"/>
    <w:rsid w:val="001F11FE"/>
    <w:rsid w:val="001F160F"/>
    <w:rsid w:val="001F3255"/>
    <w:rsid w:val="001F482E"/>
    <w:rsid w:val="001F5DB0"/>
    <w:rsid w:val="001F60C3"/>
    <w:rsid w:val="001F6F1C"/>
    <w:rsid w:val="001F7475"/>
    <w:rsid w:val="0020070A"/>
    <w:rsid w:val="0020083C"/>
    <w:rsid w:val="002019C8"/>
    <w:rsid w:val="002024F1"/>
    <w:rsid w:val="00202B10"/>
    <w:rsid w:val="00203383"/>
    <w:rsid w:val="00203567"/>
    <w:rsid w:val="0020362D"/>
    <w:rsid w:val="00203938"/>
    <w:rsid w:val="002042DB"/>
    <w:rsid w:val="002046E2"/>
    <w:rsid w:val="00204D92"/>
    <w:rsid w:val="00204FA1"/>
    <w:rsid w:val="0020529C"/>
    <w:rsid w:val="00206454"/>
    <w:rsid w:val="00206741"/>
    <w:rsid w:val="00206788"/>
    <w:rsid w:val="00206912"/>
    <w:rsid w:val="0020763B"/>
    <w:rsid w:val="00207AE0"/>
    <w:rsid w:val="00207E49"/>
    <w:rsid w:val="00210209"/>
    <w:rsid w:val="00210829"/>
    <w:rsid w:val="00211874"/>
    <w:rsid w:val="00211ECA"/>
    <w:rsid w:val="00212613"/>
    <w:rsid w:val="002128C1"/>
    <w:rsid w:val="002139D5"/>
    <w:rsid w:val="0021480B"/>
    <w:rsid w:val="00214C22"/>
    <w:rsid w:val="002158C2"/>
    <w:rsid w:val="0021651F"/>
    <w:rsid w:val="00217789"/>
    <w:rsid w:val="00217ED4"/>
    <w:rsid w:val="0022007C"/>
    <w:rsid w:val="002207D5"/>
    <w:rsid w:val="0022097B"/>
    <w:rsid w:val="00223F20"/>
    <w:rsid w:val="002240CD"/>
    <w:rsid w:val="0022420C"/>
    <w:rsid w:val="002250C3"/>
    <w:rsid w:val="00225751"/>
    <w:rsid w:val="0022589D"/>
    <w:rsid w:val="00225CA1"/>
    <w:rsid w:val="00225F59"/>
    <w:rsid w:val="00226D26"/>
    <w:rsid w:val="00226D67"/>
    <w:rsid w:val="00226FA3"/>
    <w:rsid w:val="002277A8"/>
    <w:rsid w:val="00227DDA"/>
    <w:rsid w:val="00227F7A"/>
    <w:rsid w:val="002301CE"/>
    <w:rsid w:val="00230879"/>
    <w:rsid w:val="00230CB5"/>
    <w:rsid w:val="0023107D"/>
    <w:rsid w:val="00232FD9"/>
    <w:rsid w:val="00233EF6"/>
    <w:rsid w:val="0023530B"/>
    <w:rsid w:val="00235F43"/>
    <w:rsid w:val="00236E97"/>
    <w:rsid w:val="00236F0F"/>
    <w:rsid w:val="00237A2C"/>
    <w:rsid w:val="0024004B"/>
    <w:rsid w:val="00240F8F"/>
    <w:rsid w:val="002417A4"/>
    <w:rsid w:val="00241ADA"/>
    <w:rsid w:val="00241B10"/>
    <w:rsid w:val="002433B1"/>
    <w:rsid w:val="00243C60"/>
    <w:rsid w:val="00245344"/>
    <w:rsid w:val="00245CC5"/>
    <w:rsid w:val="00245FEB"/>
    <w:rsid w:val="002468AE"/>
    <w:rsid w:val="00250633"/>
    <w:rsid w:val="00251472"/>
    <w:rsid w:val="002519A5"/>
    <w:rsid w:val="00251B30"/>
    <w:rsid w:val="00253912"/>
    <w:rsid w:val="00253FF3"/>
    <w:rsid w:val="00254077"/>
    <w:rsid w:val="002544AA"/>
    <w:rsid w:val="00254F7F"/>
    <w:rsid w:val="00255422"/>
    <w:rsid w:val="00256CF7"/>
    <w:rsid w:val="00257651"/>
    <w:rsid w:val="00257C48"/>
    <w:rsid w:val="00260287"/>
    <w:rsid w:val="002602C7"/>
    <w:rsid w:val="002606DC"/>
    <w:rsid w:val="00260917"/>
    <w:rsid w:val="002617DD"/>
    <w:rsid w:val="00261EBA"/>
    <w:rsid w:val="00262BD8"/>
    <w:rsid w:val="00262EA2"/>
    <w:rsid w:val="00262FA3"/>
    <w:rsid w:val="00263119"/>
    <w:rsid w:val="0026443B"/>
    <w:rsid w:val="00264880"/>
    <w:rsid w:val="00265BA0"/>
    <w:rsid w:val="00265E95"/>
    <w:rsid w:val="00266382"/>
    <w:rsid w:val="00266CA8"/>
    <w:rsid w:val="00267E27"/>
    <w:rsid w:val="0027022B"/>
    <w:rsid w:val="0027034C"/>
    <w:rsid w:val="00270BFA"/>
    <w:rsid w:val="00270E02"/>
    <w:rsid w:val="002715FA"/>
    <w:rsid w:val="00271BA2"/>
    <w:rsid w:val="00272C33"/>
    <w:rsid w:val="00273521"/>
    <w:rsid w:val="00273614"/>
    <w:rsid w:val="00274169"/>
    <w:rsid w:val="00274DEC"/>
    <w:rsid w:val="0027535E"/>
    <w:rsid w:val="002754D6"/>
    <w:rsid w:val="00275F42"/>
    <w:rsid w:val="0027710C"/>
    <w:rsid w:val="00277914"/>
    <w:rsid w:val="002779FB"/>
    <w:rsid w:val="00277E8C"/>
    <w:rsid w:val="00277F25"/>
    <w:rsid w:val="0028006B"/>
    <w:rsid w:val="0028037F"/>
    <w:rsid w:val="002809DA"/>
    <w:rsid w:val="002809FB"/>
    <w:rsid w:val="00280E25"/>
    <w:rsid w:val="0028137D"/>
    <w:rsid w:val="002814F6"/>
    <w:rsid w:val="00281E42"/>
    <w:rsid w:val="00283305"/>
    <w:rsid w:val="002845CC"/>
    <w:rsid w:val="00284D86"/>
    <w:rsid w:val="00284FE2"/>
    <w:rsid w:val="00285050"/>
    <w:rsid w:val="00286077"/>
    <w:rsid w:val="00287097"/>
    <w:rsid w:val="0028724D"/>
    <w:rsid w:val="0028788A"/>
    <w:rsid w:val="00290883"/>
    <w:rsid w:val="002911E9"/>
    <w:rsid w:val="00291568"/>
    <w:rsid w:val="002933B0"/>
    <w:rsid w:val="00293ABC"/>
    <w:rsid w:val="00293C9D"/>
    <w:rsid w:val="002940FE"/>
    <w:rsid w:val="0029535B"/>
    <w:rsid w:val="00295868"/>
    <w:rsid w:val="00296019"/>
    <w:rsid w:val="0029662F"/>
    <w:rsid w:val="00297C71"/>
    <w:rsid w:val="002A05E7"/>
    <w:rsid w:val="002A09CF"/>
    <w:rsid w:val="002A0B6C"/>
    <w:rsid w:val="002A139D"/>
    <w:rsid w:val="002A1B90"/>
    <w:rsid w:val="002A1EB8"/>
    <w:rsid w:val="002A3370"/>
    <w:rsid w:val="002A4026"/>
    <w:rsid w:val="002A45A6"/>
    <w:rsid w:val="002A53AD"/>
    <w:rsid w:val="002A5519"/>
    <w:rsid w:val="002A5799"/>
    <w:rsid w:val="002A69B8"/>
    <w:rsid w:val="002A7289"/>
    <w:rsid w:val="002A786A"/>
    <w:rsid w:val="002A7AF2"/>
    <w:rsid w:val="002B0ACF"/>
    <w:rsid w:val="002B1321"/>
    <w:rsid w:val="002B1543"/>
    <w:rsid w:val="002B1A3A"/>
    <w:rsid w:val="002B1C2C"/>
    <w:rsid w:val="002B1D5C"/>
    <w:rsid w:val="002B2A6B"/>
    <w:rsid w:val="002B5CEE"/>
    <w:rsid w:val="002B5E42"/>
    <w:rsid w:val="002B615F"/>
    <w:rsid w:val="002B6425"/>
    <w:rsid w:val="002B6609"/>
    <w:rsid w:val="002B6854"/>
    <w:rsid w:val="002B6A04"/>
    <w:rsid w:val="002B6F25"/>
    <w:rsid w:val="002B70A7"/>
    <w:rsid w:val="002B7E04"/>
    <w:rsid w:val="002B7E5C"/>
    <w:rsid w:val="002C0437"/>
    <w:rsid w:val="002C0D6D"/>
    <w:rsid w:val="002C0EDC"/>
    <w:rsid w:val="002C12A5"/>
    <w:rsid w:val="002C1BEA"/>
    <w:rsid w:val="002C33DB"/>
    <w:rsid w:val="002C4FDA"/>
    <w:rsid w:val="002C71C1"/>
    <w:rsid w:val="002C7772"/>
    <w:rsid w:val="002C7EC4"/>
    <w:rsid w:val="002D04BD"/>
    <w:rsid w:val="002D08ED"/>
    <w:rsid w:val="002D1266"/>
    <w:rsid w:val="002D16FD"/>
    <w:rsid w:val="002D21A8"/>
    <w:rsid w:val="002D2B3E"/>
    <w:rsid w:val="002D390B"/>
    <w:rsid w:val="002D425A"/>
    <w:rsid w:val="002D4BC5"/>
    <w:rsid w:val="002D57AC"/>
    <w:rsid w:val="002D60C0"/>
    <w:rsid w:val="002D66C0"/>
    <w:rsid w:val="002D6FD9"/>
    <w:rsid w:val="002E0E97"/>
    <w:rsid w:val="002E1AA7"/>
    <w:rsid w:val="002E2F68"/>
    <w:rsid w:val="002E3038"/>
    <w:rsid w:val="002E375B"/>
    <w:rsid w:val="002E474E"/>
    <w:rsid w:val="002E4D10"/>
    <w:rsid w:val="002E5084"/>
    <w:rsid w:val="002E5B7E"/>
    <w:rsid w:val="002F162E"/>
    <w:rsid w:val="002F1A43"/>
    <w:rsid w:val="002F26A7"/>
    <w:rsid w:val="002F357C"/>
    <w:rsid w:val="002F368D"/>
    <w:rsid w:val="002F3FEE"/>
    <w:rsid w:val="002F5B82"/>
    <w:rsid w:val="002F699E"/>
    <w:rsid w:val="002F7601"/>
    <w:rsid w:val="002F797B"/>
    <w:rsid w:val="00300ED6"/>
    <w:rsid w:val="00301757"/>
    <w:rsid w:val="00301D01"/>
    <w:rsid w:val="0030221C"/>
    <w:rsid w:val="0030243D"/>
    <w:rsid w:val="00302E95"/>
    <w:rsid w:val="00302FF5"/>
    <w:rsid w:val="00304257"/>
    <w:rsid w:val="003042B8"/>
    <w:rsid w:val="00304B2F"/>
    <w:rsid w:val="00304F6B"/>
    <w:rsid w:val="003066F9"/>
    <w:rsid w:val="00306FB0"/>
    <w:rsid w:val="00307B85"/>
    <w:rsid w:val="0031012D"/>
    <w:rsid w:val="003104B3"/>
    <w:rsid w:val="003119DC"/>
    <w:rsid w:val="00311A67"/>
    <w:rsid w:val="00312612"/>
    <w:rsid w:val="0031365C"/>
    <w:rsid w:val="003139DE"/>
    <w:rsid w:val="00315639"/>
    <w:rsid w:val="003160AF"/>
    <w:rsid w:val="0031679B"/>
    <w:rsid w:val="0031698B"/>
    <w:rsid w:val="00316BE5"/>
    <w:rsid w:val="00316CB1"/>
    <w:rsid w:val="003173CA"/>
    <w:rsid w:val="003178B8"/>
    <w:rsid w:val="00317DCA"/>
    <w:rsid w:val="003206E1"/>
    <w:rsid w:val="00321DC9"/>
    <w:rsid w:val="003229C0"/>
    <w:rsid w:val="00322EF5"/>
    <w:rsid w:val="00323635"/>
    <w:rsid w:val="0032442B"/>
    <w:rsid w:val="0032504C"/>
    <w:rsid w:val="003250EB"/>
    <w:rsid w:val="003255AC"/>
    <w:rsid w:val="0032578A"/>
    <w:rsid w:val="00325A16"/>
    <w:rsid w:val="00325ED0"/>
    <w:rsid w:val="00326AF1"/>
    <w:rsid w:val="00326D8E"/>
    <w:rsid w:val="00327546"/>
    <w:rsid w:val="00330578"/>
    <w:rsid w:val="003307CE"/>
    <w:rsid w:val="00331A17"/>
    <w:rsid w:val="00331C5A"/>
    <w:rsid w:val="00331E96"/>
    <w:rsid w:val="003328A3"/>
    <w:rsid w:val="00332AA9"/>
    <w:rsid w:val="00332E74"/>
    <w:rsid w:val="003331AC"/>
    <w:rsid w:val="003334C8"/>
    <w:rsid w:val="003336A4"/>
    <w:rsid w:val="00333B7F"/>
    <w:rsid w:val="003342D6"/>
    <w:rsid w:val="00334DE5"/>
    <w:rsid w:val="00334EF1"/>
    <w:rsid w:val="003354AA"/>
    <w:rsid w:val="00335A19"/>
    <w:rsid w:val="0033619B"/>
    <w:rsid w:val="00337BE7"/>
    <w:rsid w:val="003400FA"/>
    <w:rsid w:val="003401A2"/>
    <w:rsid w:val="00340A21"/>
    <w:rsid w:val="00341110"/>
    <w:rsid w:val="00341399"/>
    <w:rsid w:val="00341BED"/>
    <w:rsid w:val="00343F82"/>
    <w:rsid w:val="0034456F"/>
    <w:rsid w:val="0034468A"/>
    <w:rsid w:val="003448CA"/>
    <w:rsid w:val="00344A5A"/>
    <w:rsid w:val="00344F4C"/>
    <w:rsid w:val="00345037"/>
    <w:rsid w:val="003451C7"/>
    <w:rsid w:val="00345565"/>
    <w:rsid w:val="00345D63"/>
    <w:rsid w:val="003467D3"/>
    <w:rsid w:val="00346828"/>
    <w:rsid w:val="003473F3"/>
    <w:rsid w:val="00347EB2"/>
    <w:rsid w:val="0035005E"/>
    <w:rsid w:val="00350BAA"/>
    <w:rsid w:val="00351B98"/>
    <w:rsid w:val="0035263B"/>
    <w:rsid w:val="00352C75"/>
    <w:rsid w:val="00352EA0"/>
    <w:rsid w:val="00353C73"/>
    <w:rsid w:val="003574CD"/>
    <w:rsid w:val="00357FBC"/>
    <w:rsid w:val="003605F8"/>
    <w:rsid w:val="00363674"/>
    <w:rsid w:val="00363F22"/>
    <w:rsid w:val="00364E24"/>
    <w:rsid w:val="00365E46"/>
    <w:rsid w:val="00365E94"/>
    <w:rsid w:val="00365F1A"/>
    <w:rsid w:val="00366C9F"/>
    <w:rsid w:val="0036713A"/>
    <w:rsid w:val="0036785C"/>
    <w:rsid w:val="00367A77"/>
    <w:rsid w:val="00367AF4"/>
    <w:rsid w:val="00370427"/>
    <w:rsid w:val="003706E7"/>
    <w:rsid w:val="00370A60"/>
    <w:rsid w:val="00370A87"/>
    <w:rsid w:val="00370CC7"/>
    <w:rsid w:val="00372249"/>
    <w:rsid w:val="0037258A"/>
    <w:rsid w:val="003736CF"/>
    <w:rsid w:val="00375529"/>
    <w:rsid w:val="003757BD"/>
    <w:rsid w:val="00376183"/>
    <w:rsid w:val="00376B7E"/>
    <w:rsid w:val="00376F13"/>
    <w:rsid w:val="00377EA6"/>
    <w:rsid w:val="003809C1"/>
    <w:rsid w:val="00381083"/>
    <w:rsid w:val="003816BD"/>
    <w:rsid w:val="003831AF"/>
    <w:rsid w:val="003831F5"/>
    <w:rsid w:val="0038352A"/>
    <w:rsid w:val="00383F44"/>
    <w:rsid w:val="0038452B"/>
    <w:rsid w:val="00384C64"/>
    <w:rsid w:val="00385E6D"/>
    <w:rsid w:val="00386C38"/>
    <w:rsid w:val="00386E66"/>
    <w:rsid w:val="003878AC"/>
    <w:rsid w:val="00387BDB"/>
    <w:rsid w:val="00387E06"/>
    <w:rsid w:val="00390CA3"/>
    <w:rsid w:val="0039149E"/>
    <w:rsid w:val="00391E25"/>
    <w:rsid w:val="0039234B"/>
    <w:rsid w:val="00392AD2"/>
    <w:rsid w:val="00392B37"/>
    <w:rsid w:val="00392C12"/>
    <w:rsid w:val="00392DD0"/>
    <w:rsid w:val="00392F04"/>
    <w:rsid w:val="00393224"/>
    <w:rsid w:val="00393300"/>
    <w:rsid w:val="003942CB"/>
    <w:rsid w:val="00394541"/>
    <w:rsid w:val="00394BA4"/>
    <w:rsid w:val="00394C66"/>
    <w:rsid w:val="00395444"/>
    <w:rsid w:val="0039675E"/>
    <w:rsid w:val="003974E6"/>
    <w:rsid w:val="003978CF"/>
    <w:rsid w:val="0039793F"/>
    <w:rsid w:val="00397A9D"/>
    <w:rsid w:val="003A051D"/>
    <w:rsid w:val="003A096B"/>
    <w:rsid w:val="003A2063"/>
    <w:rsid w:val="003A21CC"/>
    <w:rsid w:val="003A2FF4"/>
    <w:rsid w:val="003A3E4B"/>
    <w:rsid w:val="003A5709"/>
    <w:rsid w:val="003A603C"/>
    <w:rsid w:val="003A6A11"/>
    <w:rsid w:val="003A6E03"/>
    <w:rsid w:val="003A71DA"/>
    <w:rsid w:val="003A7B2A"/>
    <w:rsid w:val="003B0757"/>
    <w:rsid w:val="003B0970"/>
    <w:rsid w:val="003B1219"/>
    <w:rsid w:val="003B13E9"/>
    <w:rsid w:val="003B1ACD"/>
    <w:rsid w:val="003B1D74"/>
    <w:rsid w:val="003B1ED0"/>
    <w:rsid w:val="003B3362"/>
    <w:rsid w:val="003B3715"/>
    <w:rsid w:val="003B3BA7"/>
    <w:rsid w:val="003B5519"/>
    <w:rsid w:val="003B6314"/>
    <w:rsid w:val="003B6850"/>
    <w:rsid w:val="003B6F03"/>
    <w:rsid w:val="003B7A73"/>
    <w:rsid w:val="003C1255"/>
    <w:rsid w:val="003C35BB"/>
    <w:rsid w:val="003C4124"/>
    <w:rsid w:val="003C4BE3"/>
    <w:rsid w:val="003C5EED"/>
    <w:rsid w:val="003C6141"/>
    <w:rsid w:val="003C706C"/>
    <w:rsid w:val="003C74BC"/>
    <w:rsid w:val="003D136E"/>
    <w:rsid w:val="003D224C"/>
    <w:rsid w:val="003D33B0"/>
    <w:rsid w:val="003D3441"/>
    <w:rsid w:val="003D40CC"/>
    <w:rsid w:val="003D4168"/>
    <w:rsid w:val="003D458E"/>
    <w:rsid w:val="003D646B"/>
    <w:rsid w:val="003D6CA3"/>
    <w:rsid w:val="003D6E94"/>
    <w:rsid w:val="003D70F8"/>
    <w:rsid w:val="003D7F2D"/>
    <w:rsid w:val="003E00AF"/>
    <w:rsid w:val="003E01AA"/>
    <w:rsid w:val="003E100E"/>
    <w:rsid w:val="003E32D9"/>
    <w:rsid w:val="003E3465"/>
    <w:rsid w:val="003E361D"/>
    <w:rsid w:val="003E4304"/>
    <w:rsid w:val="003E4872"/>
    <w:rsid w:val="003E553F"/>
    <w:rsid w:val="003E5D67"/>
    <w:rsid w:val="003E5E2E"/>
    <w:rsid w:val="003E68C8"/>
    <w:rsid w:val="003E6995"/>
    <w:rsid w:val="003E72B1"/>
    <w:rsid w:val="003F013B"/>
    <w:rsid w:val="003F0329"/>
    <w:rsid w:val="003F051B"/>
    <w:rsid w:val="003F0819"/>
    <w:rsid w:val="003F0B64"/>
    <w:rsid w:val="003F19DD"/>
    <w:rsid w:val="003F3C4B"/>
    <w:rsid w:val="003F44C8"/>
    <w:rsid w:val="003F489E"/>
    <w:rsid w:val="003F5097"/>
    <w:rsid w:val="003F6104"/>
    <w:rsid w:val="003F6A43"/>
    <w:rsid w:val="004004C9"/>
    <w:rsid w:val="00401513"/>
    <w:rsid w:val="0040159B"/>
    <w:rsid w:val="00401EAF"/>
    <w:rsid w:val="00401EEA"/>
    <w:rsid w:val="0040204D"/>
    <w:rsid w:val="00402762"/>
    <w:rsid w:val="00403234"/>
    <w:rsid w:val="00403CFB"/>
    <w:rsid w:val="00404875"/>
    <w:rsid w:val="00406706"/>
    <w:rsid w:val="00407CC4"/>
    <w:rsid w:val="004103DA"/>
    <w:rsid w:val="004109BF"/>
    <w:rsid w:val="004118E0"/>
    <w:rsid w:val="004120BB"/>
    <w:rsid w:val="00412B74"/>
    <w:rsid w:val="00413057"/>
    <w:rsid w:val="00413C82"/>
    <w:rsid w:val="00414208"/>
    <w:rsid w:val="00414D29"/>
    <w:rsid w:val="00415232"/>
    <w:rsid w:val="00416437"/>
    <w:rsid w:val="00420369"/>
    <w:rsid w:val="00421111"/>
    <w:rsid w:val="00421BAA"/>
    <w:rsid w:val="00423965"/>
    <w:rsid w:val="00423E25"/>
    <w:rsid w:val="00424374"/>
    <w:rsid w:val="00424CF7"/>
    <w:rsid w:val="00425608"/>
    <w:rsid w:val="0042569B"/>
    <w:rsid w:val="00425B65"/>
    <w:rsid w:val="00427411"/>
    <w:rsid w:val="00427829"/>
    <w:rsid w:val="004300D3"/>
    <w:rsid w:val="00430677"/>
    <w:rsid w:val="004325DB"/>
    <w:rsid w:val="00432C0E"/>
    <w:rsid w:val="00433115"/>
    <w:rsid w:val="00434541"/>
    <w:rsid w:val="00434AB8"/>
    <w:rsid w:val="00435171"/>
    <w:rsid w:val="004355ED"/>
    <w:rsid w:val="00435B87"/>
    <w:rsid w:val="00435BB7"/>
    <w:rsid w:val="00435F18"/>
    <w:rsid w:val="00437034"/>
    <w:rsid w:val="004378C6"/>
    <w:rsid w:val="00437C57"/>
    <w:rsid w:val="00437CC1"/>
    <w:rsid w:val="00440195"/>
    <w:rsid w:val="0044041D"/>
    <w:rsid w:val="004406CD"/>
    <w:rsid w:val="00440B68"/>
    <w:rsid w:val="00441800"/>
    <w:rsid w:val="00442371"/>
    <w:rsid w:val="004429E2"/>
    <w:rsid w:val="0044402F"/>
    <w:rsid w:val="00445111"/>
    <w:rsid w:val="00445233"/>
    <w:rsid w:val="0044555C"/>
    <w:rsid w:val="00445E93"/>
    <w:rsid w:val="00445F89"/>
    <w:rsid w:val="0044600F"/>
    <w:rsid w:val="00446067"/>
    <w:rsid w:val="00446D42"/>
    <w:rsid w:val="004471CA"/>
    <w:rsid w:val="004471FA"/>
    <w:rsid w:val="00450ACC"/>
    <w:rsid w:val="00454795"/>
    <w:rsid w:val="00455149"/>
    <w:rsid w:val="00455780"/>
    <w:rsid w:val="0045645E"/>
    <w:rsid w:val="00457BBC"/>
    <w:rsid w:val="00457C0A"/>
    <w:rsid w:val="004605B7"/>
    <w:rsid w:val="004614C0"/>
    <w:rsid w:val="00461AE7"/>
    <w:rsid w:val="0046273B"/>
    <w:rsid w:val="00462C4A"/>
    <w:rsid w:val="00462F73"/>
    <w:rsid w:val="0046399B"/>
    <w:rsid w:val="00463CD2"/>
    <w:rsid w:val="0046490B"/>
    <w:rsid w:val="00464B16"/>
    <w:rsid w:val="00465253"/>
    <w:rsid w:val="00466C84"/>
    <w:rsid w:val="004670B7"/>
    <w:rsid w:val="00467670"/>
    <w:rsid w:val="00467C24"/>
    <w:rsid w:val="00467F38"/>
    <w:rsid w:val="00470E57"/>
    <w:rsid w:val="00472B11"/>
    <w:rsid w:val="00473CEE"/>
    <w:rsid w:val="00474073"/>
    <w:rsid w:val="00475A81"/>
    <w:rsid w:val="00476643"/>
    <w:rsid w:val="004774A4"/>
    <w:rsid w:val="004776D7"/>
    <w:rsid w:val="00481A47"/>
    <w:rsid w:val="00482CFF"/>
    <w:rsid w:val="00482DCE"/>
    <w:rsid w:val="00484109"/>
    <w:rsid w:val="004848AB"/>
    <w:rsid w:val="0048621A"/>
    <w:rsid w:val="00486CF7"/>
    <w:rsid w:val="00490F4D"/>
    <w:rsid w:val="0049159C"/>
    <w:rsid w:val="004918C6"/>
    <w:rsid w:val="00492063"/>
    <w:rsid w:val="00492242"/>
    <w:rsid w:val="004923FD"/>
    <w:rsid w:val="0049259E"/>
    <w:rsid w:val="004941CF"/>
    <w:rsid w:val="004943D2"/>
    <w:rsid w:val="00494928"/>
    <w:rsid w:val="00494F7F"/>
    <w:rsid w:val="004952FE"/>
    <w:rsid w:val="0049545B"/>
    <w:rsid w:val="00495477"/>
    <w:rsid w:val="00495855"/>
    <w:rsid w:val="004958E9"/>
    <w:rsid w:val="004961E1"/>
    <w:rsid w:val="004964A1"/>
    <w:rsid w:val="00497C71"/>
    <w:rsid w:val="004A02C6"/>
    <w:rsid w:val="004A1772"/>
    <w:rsid w:val="004A2A80"/>
    <w:rsid w:val="004A320A"/>
    <w:rsid w:val="004A4590"/>
    <w:rsid w:val="004A4AE1"/>
    <w:rsid w:val="004A5250"/>
    <w:rsid w:val="004A5D67"/>
    <w:rsid w:val="004A6600"/>
    <w:rsid w:val="004A6DCA"/>
    <w:rsid w:val="004A716C"/>
    <w:rsid w:val="004A7343"/>
    <w:rsid w:val="004B06F3"/>
    <w:rsid w:val="004B0A9B"/>
    <w:rsid w:val="004B0EF7"/>
    <w:rsid w:val="004B11C7"/>
    <w:rsid w:val="004B140E"/>
    <w:rsid w:val="004B24C7"/>
    <w:rsid w:val="004B24CF"/>
    <w:rsid w:val="004B26A2"/>
    <w:rsid w:val="004B42ED"/>
    <w:rsid w:val="004B4700"/>
    <w:rsid w:val="004B5CCB"/>
    <w:rsid w:val="004B5F6C"/>
    <w:rsid w:val="004B73D9"/>
    <w:rsid w:val="004B7B3F"/>
    <w:rsid w:val="004C12D2"/>
    <w:rsid w:val="004C17C3"/>
    <w:rsid w:val="004C203F"/>
    <w:rsid w:val="004C281A"/>
    <w:rsid w:val="004C2930"/>
    <w:rsid w:val="004C2C84"/>
    <w:rsid w:val="004C361F"/>
    <w:rsid w:val="004C44CA"/>
    <w:rsid w:val="004C455E"/>
    <w:rsid w:val="004C4620"/>
    <w:rsid w:val="004C4D04"/>
    <w:rsid w:val="004C57FE"/>
    <w:rsid w:val="004C6066"/>
    <w:rsid w:val="004C6CBE"/>
    <w:rsid w:val="004D02A8"/>
    <w:rsid w:val="004D06E0"/>
    <w:rsid w:val="004D0C7C"/>
    <w:rsid w:val="004D103E"/>
    <w:rsid w:val="004D12D7"/>
    <w:rsid w:val="004D1C7B"/>
    <w:rsid w:val="004D27B5"/>
    <w:rsid w:val="004D298A"/>
    <w:rsid w:val="004D4A92"/>
    <w:rsid w:val="004D4C13"/>
    <w:rsid w:val="004D5513"/>
    <w:rsid w:val="004D65DF"/>
    <w:rsid w:val="004D6A8C"/>
    <w:rsid w:val="004D6AE1"/>
    <w:rsid w:val="004D6FE0"/>
    <w:rsid w:val="004D7022"/>
    <w:rsid w:val="004D78BF"/>
    <w:rsid w:val="004D7B92"/>
    <w:rsid w:val="004E1030"/>
    <w:rsid w:val="004E27CA"/>
    <w:rsid w:val="004E292C"/>
    <w:rsid w:val="004E2B34"/>
    <w:rsid w:val="004E3695"/>
    <w:rsid w:val="004E37E4"/>
    <w:rsid w:val="004E3A2C"/>
    <w:rsid w:val="004E3EE4"/>
    <w:rsid w:val="004E42AF"/>
    <w:rsid w:val="004E4A15"/>
    <w:rsid w:val="004E521C"/>
    <w:rsid w:val="004E54B5"/>
    <w:rsid w:val="004E5799"/>
    <w:rsid w:val="004E65F8"/>
    <w:rsid w:val="004E67F3"/>
    <w:rsid w:val="004F0178"/>
    <w:rsid w:val="004F2098"/>
    <w:rsid w:val="004F2702"/>
    <w:rsid w:val="004F2BE9"/>
    <w:rsid w:val="004F2E58"/>
    <w:rsid w:val="004F3003"/>
    <w:rsid w:val="004F38C4"/>
    <w:rsid w:val="004F3DDE"/>
    <w:rsid w:val="004F4605"/>
    <w:rsid w:val="004F51F8"/>
    <w:rsid w:val="004F624A"/>
    <w:rsid w:val="004F648A"/>
    <w:rsid w:val="004F7A4C"/>
    <w:rsid w:val="00500367"/>
    <w:rsid w:val="0050038B"/>
    <w:rsid w:val="0050044E"/>
    <w:rsid w:val="00500B7A"/>
    <w:rsid w:val="00500DC5"/>
    <w:rsid w:val="00501162"/>
    <w:rsid w:val="00502BA4"/>
    <w:rsid w:val="00502D55"/>
    <w:rsid w:val="00505642"/>
    <w:rsid w:val="00505673"/>
    <w:rsid w:val="00505B83"/>
    <w:rsid w:val="005060EC"/>
    <w:rsid w:val="00506E43"/>
    <w:rsid w:val="00506EC8"/>
    <w:rsid w:val="00507915"/>
    <w:rsid w:val="00507A53"/>
    <w:rsid w:val="00510FBB"/>
    <w:rsid w:val="00511C44"/>
    <w:rsid w:val="0051233C"/>
    <w:rsid w:val="00512ECF"/>
    <w:rsid w:val="005133E6"/>
    <w:rsid w:val="00515470"/>
    <w:rsid w:val="005155EA"/>
    <w:rsid w:val="005163A7"/>
    <w:rsid w:val="0051748F"/>
    <w:rsid w:val="00520086"/>
    <w:rsid w:val="00521AE6"/>
    <w:rsid w:val="00521B1C"/>
    <w:rsid w:val="00523721"/>
    <w:rsid w:val="00523EB6"/>
    <w:rsid w:val="00524D4C"/>
    <w:rsid w:val="00524D76"/>
    <w:rsid w:val="00526F8D"/>
    <w:rsid w:val="00527238"/>
    <w:rsid w:val="00527DE1"/>
    <w:rsid w:val="005316D2"/>
    <w:rsid w:val="00532139"/>
    <w:rsid w:val="00532C62"/>
    <w:rsid w:val="00532E49"/>
    <w:rsid w:val="00534157"/>
    <w:rsid w:val="0053517E"/>
    <w:rsid w:val="0053532B"/>
    <w:rsid w:val="00535E5E"/>
    <w:rsid w:val="00535E62"/>
    <w:rsid w:val="00536350"/>
    <w:rsid w:val="005375F2"/>
    <w:rsid w:val="00540097"/>
    <w:rsid w:val="005403BC"/>
    <w:rsid w:val="00541C9F"/>
    <w:rsid w:val="00541E0D"/>
    <w:rsid w:val="00542954"/>
    <w:rsid w:val="005429D3"/>
    <w:rsid w:val="005429F9"/>
    <w:rsid w:val="00542D52"/>
    <w:rsid w:val="0054325E"/>
    <w:rsid w:val="00543DDC"/>
    <w:rsid w:val="00544A58"/>
    <w:rsid w:val="00545821"/>
    <w:rsid w:val="005459C2"/>
    <w:rsid w:val="00545CDB"/>
    <w:rsid w:val="00545F22"/>
    <w:rsid w:val="00547A0F"/>
    <w:rsid w:val="005500E5"/>
    <w:rsid w:val="005517C5"/>
    <w:rsid w:val="00552835"/>
    <w:rsid w:val="00553018"/>
    <w:rsid w:val="005530B4"/>
    <w:rsid w:val="00553E4D"/>
    <w:rsid w:val="005541EA"/>
    <w:rsid w:val="005565A4"/>
    <w:rsid w:val="005617CF"/>
    <w:rsid w:val="00561A32"/>
    <w:rsid w:val="00561AF4"/>
    <w:rsid w:val="00561D26"/>
    <w:rsid w:val="00562713"/>
    <w:rsid w:val="00563141"/>
    <w:rsid w:val="00564492"/>
    <w:rsid w:val="0056580D"/>
    <w:rsid w:val="005666D4"/>
    <w:rsid w:val="005702DD"/>
    <w:rsid w:val="005702ED"/>
    <w:rsid w:val="005711AB"/>
    <w:rsid w:val="00571A6B"/>
    <w:rsid w:val="005723CF"/>
    <w:rsid w:val="00572511"/>
    <w:rsid w:val="00572BAB"/>
    <w:rsid w:val="005732CE"/>
    <w:rsid w:val="0057342C"/>
    <w:rsid w:val="00575120"/>
    <w:rsid w:val="00575BDF"/>
    <w:rsid w:val="00575F95"/>
    <w:rsid w:val="00576680"/>
    <w:rsid w:val="005769BA"/>
    <w:rsid w:val="005770CA"/>
    <w:rsid w:val="0057795C"/>
    <w:rsid w:val="00577C0A"/>
    <w:rsid w:val="00581074"/>
    <w:rsid w:val="005813AC"/>
    <w:rsid w:val="00581585"/>
    <w:rsid w:val="00581F26"/>
    <w:rsid w:val="00582079"/>
    <w:rsid w:val="00582590"/>
    <w:rsid w:val="0058277D"/>
    <w:rsid w:val="00583CE8"/>
    <w:rsid w:val="005856B7"/>
    <w:rsid w:val="00587A2E"/>
    <w:rsid w:val="00590AA0"/>
    <w:rsid w:val="005916A1"/>
    <w:rsid w:val="0059323C"/>
    <w:rsid w:val="0059433D"/>
    <w:rsid w:val="0059448C"/>
    <w:rsid w:val="00595188"/>
    <w:rsid w:val="00595AB9"/>
    <w:rsid w:val="0059619D"/>
    <w:rsid w:val="00596CA4"/>
    <w:rsid w:val="005975B7"/>
    <w:rsid w:val="005A110F"/>
    <w:rsid w:val="005A1855"/>
    <w:rsid w:val="005A1BB3"/>
    <w:rsid w:val="005A4ED9"/>
    <w:rsid w:val="005A5DEE"/>
    <w:rsid w:val="005A61DE"/>
    <w:rsid w:val="005A66F7"/>
    <w:rsid w:val="005A6960"/>
    <w:rsid w:val="005A6CB3"/>
    <w:rsid w:val="005A745C"/>
    <w:rsid w:val="005A7D70"/>
    <w:rsid w:val="005B0D61"/>
    <w:rsid w:val="005B0DAE"/>
    <w:rsid w:val="005B223F"/>
    <w:rsid w:val="005B3685"/>
    <w:rsid w:val="005B3EA6"/>
    <w:rsid w:val="005B3FBE"/>
    <w:rsid w:val="005B4642"/>
    <w:rsid w:val="005B4D27"/>
    <w:rsid w:val="005B56EB"/>
    <w:rsid w:val="005B7179"/>
    <w:rsid w:val="005B7A97"/>
    <w:rsid w:val="005B7F70"/>
    <w:rsid w:val="005C0523"/>
    <w:rsid w:val="005C0929"/>
    <w:rsid w:val="005C1F86"/>
    <w:rsid w:val="005C4859"/>
    <w:rsid w:val="005C4F7D"/>
    <w:rsid w:val="005C561A"/>
    <w:rsid w:val="005C648D"/>
    <w:rsid w:val="005C66D0"/>
    <w:rsid w:val="005C7091"/>
    <w:rsid w:val="005C7783"/>
    <w:rsid w:val="005C7AE3"/>
    <w:rsid w:val="005D0149"/>
    <w:rsid w:val="005D03B2"/>
    <w:rsid w:val="005D0BAD"/>
    <w:rsid w:val="005D0CB1"/>
    <w:rsid w:val="005D11C9"/>
    <w:rsid w:val="005D129E"/>
    <w:rsid w:val="005D1405"/>
    <w:rsid w:val="005D43B9"/>
    <w:rsid w:val="005D56A3"/>
    <w:rsid w:val="005D5938"/>
    <w:rsid w:val="005D5B28"/>
    <w:rsid w:val="005D5F76"/>
    <w:rsid w:val="005D68A3"/>
    <w:rsid w:val="005E0363"/>
    <w:rsid w:val="005E071E"/>
    <w:rsid w:val="005E0B78"/>
    <w:rsid w:val="005E195B"/>
    <w:rsid w:val="005E2926"/>
    <w:rsid w:val="005E292A"/>
    <w:rsid w:val="005E3340"/>
    <w:rsid w:val="005E335C"/>
    <w:rsid w:val="005E36FD"/>
    <w:rsid w:val="005E519A"/>
    <w:rsid w:val="005E5C59"/>
    <w:rsid w:val="005E5D75"/>
    <w:rsid w:val="005E6906"/>
    <w:rsid w:val="005E6949"/>
    <w:rsid w:val="005E7442"/>
    <w:rsid w:val="005E7733"/>
    <w:rsid w:val="005E7A67"/>
    <w:rsid w:val="005F0DA2"/>
    <w:rsid w:val="005F0FF7"/>
    <w:rsid w:val="005F1BEA"/>
    <w:rsid w:val="005F2D13"/>
    <w:rsid w:val="005F3002"/>
    <w:rsid w:val="005F371A"/>
    <w:rsid w:val="005F3F7A"/>
    <w:rsid w:val="005F454D"/>
    <w:rsid w:val="005F4B84"/>
    <w:rsid w:val="005F555C"/>
    <w:rsid w:val="005F7E9E"/>
    <w:rsid w:val="0060044F"/>
    <w:rsid w:val="00601352"/>
    <w:rsid w:val="00601EB8"/>
    <w:rsid w:val="006020FA"/>
    <w:rsid w:val="00602720"/>
    <w:rsid w:val="006029AC"/>
    <w:rsid w:val="00602B9B"/>
    <w:rsid w:val="00602F30"/>
    <w:rsid w:val="0060321F"/>
    <w:rsid w:val="00603691"/>
    <w:rsid w:val="00603849"/>
    <w:rsid w:val="00605150"/>
    <w:rsid w:val="0060525B"/>
    <w:rsid w:val="00605492"/>
    <w:rsid w:val="00605B6A"/>
    <w:rsid w:val="00605BBC"/>
    <w:rsid w:val="00605F00"/>
    <w:rsid w:val="00606813"/>
    <w:rsid w:val="00606B9D"/>
    <w:rsid w:val="00607FD2"/>
    <w:rsid w:val="00610396"/>
    <w:rsid w:val="006103B5"/>
    <w:rsid w:val="00612481"/>
    <w:rsid w:val="00612E20"/>
    <w:rsid w:val="00612E24"/>
    <w:rsid w:val="00613004"/>
    <w:rsid w:val="006133DC"/>
    <w:rsid w:val="00613AC3"/>
    <w:rsid w:val="0061423D"/>
    <w:rsid w:val="00614EED"/>
    <w:rsid w:val="00615E25"/>
    <w:rsid w:val="00616E4E"/>
    <w:rsid w:val="00616FFC"/>
    <w:rsid w:val="00617CB3"/>
    <w:rsid w:val="006202B1"/>
    <w:rsid w:val="0062034C"/>
    <w:rsid w:val="00620559"/>
    <w:rsid w:val="006207DD"/>
    <w:rsid w:val="00621B5F"/>
    <w:rsid w:val="0062218D"/>
    <w:rsid w:val="0062226B"/>
    <w:rsid w:val="006227F2"/>
    <w:rsid w:val="00624CBE"/>
    <w:rsid w:val="00625B04"/>
    <w:rsid w:val="00625C23"/>
    <w:rsid w:val="006268D6"/>
    <w:rsid w:val="00626D0A"/>
    <w:rsid w:val="00626F91"/>
    <w:rsid w:val="00626FDE"/>
    <w:rsid w:val="0062771F"/>
    <w:rsid w:val="00630674"/>
    <w:rsid w:val="00630FA5"/>
    <w:rsid w:val="0063239C"/>
    <w:rsid w:val="006330EB"/>
    <w:rsid w:val="00633953"/>
    <w:rsid w:val="00634203"/>
    <w:rsid w:val="006353A6"/>
    <w:rsid w:val="00635580"/>
    <w:rsid w:val="00635CDF"/>
    <w:rsid w:val="00635D32"/>
    <w:rsid w:val="00635E84"/>
    <w:rsid w:val="006365D1"/>
    <w:rsid w:val="0063716F"/>
    <w:rsid w:val="00637A5D"/>
    <w:rsid w:val="00637C3A"/>
    <w:rsid w:val="00637F36"/>
    <w:rsid w:val="00640D23"/>
    <w:rsid w:val="00641291"/>
    <w:rsid w:val="006418DF"/>
    <w:rsid w:val="00641E9E"/>
    <w:rsid w:val="006420D2"/>
    <w:rsid w:val="006434D0"/>
    <w:rsid w:val="00644649"/>
    <w:rsid w:val="006450B3"/>
    <w:rsid w:val="00645320"/>
    <w:rsid w:val="00645515"/>
    <w:rsid w:val="00645548"/>
    <w:rsid w:val="006461BF"/>
    <w:rsid w:val="00646281"/>
    <w:rsid w:val="00646B33"/>
    <w:rsid w:val="00646E09"/>
    <w:rsid w:val="0064796A"/>
    <w:rsid w:val="006479CC"/>
    <w:rsid w:val="00647E12"/>
    <w:rsid w:val="00650999"/>
    <w:rsid w:val="00651BFE"/>
    <w:rsid w:val="00652FDD"/>
    <w:rsid w:val="0065302E"/>
    <w:rsid w:val="006534D4"/>
    <w:rsid w:val="0065419B"/>
    <w:rsid w:val="006549B9"/>
    <w:rsid w:val="00655FA9"/>
    <w:rsid w:val="006561CC"/>
    <w:rsid w:val="00656599"/>
    <w:rsid w:val="00657A3C"/>
    <w:rsid w:val="00657D63"/>
    <w:rsid w:val="006600B4"/>
    <w:rsid w:val="00660666"/>
    <w:rsid w:val="006611DD"/>
    <w:rsid w:val="0066249C"/>
    <w:rsid w:val="0066323C"/>
    <w:rsid w:val="00663A9F"/>
    <w:rsid w:val="006644FD"/>
    <w:rsid w:val="00666096"/>
    <w:rsid w:val="006660EF"/>
    <w:rsid w:val="00666672"/>
    <w:rsid w:val="00666CE4"/>
    <w:rsid w:val="00666F2F"/>
    <w:rsid w:val="00667DFB"/>
    <w:rsid w:val="00667F9C"/>
    <w:rsid w:val="00670339"/>
    <w:rsid w:val="00670E85"/>
    <w:rsid w:val="00670ED1"/>
    <w:rsid w:val="00671387"/>
    <w:rsid w:val="006723E5"/>
    <w:rsid w:val="00674014"/>
    <w:rsid w:val="00674029"/>
    <w:rsid w:val="00674302"/>
    <w:rsid w:val="006744D8"/>
    <w:rsid w:val="006757DA"/>
    <w:rsid w:val="006760CA"/>
    <w:rsid w:val="00676701"/>
    <w:rsid w:val="0067778A"/>
    <w:rsid w:val="00680910"/>
    <w:rsid w:val="006813D0"/>
    <w:rsid w:val="006818C4"/>
    <w:rsid w:val="00681A6B"/>
    <w:rsid w:val="006824A1"/>
    <w:rsid w:val="00682F0C"/>
    <w:rsid w:val="00683214"/>
    <w:rsid w:val="006840F0"/>
    <w:rsid w:val="00684C3E"/>
    <w:rsid w:val="00685945"/>
    <w:rsid w:val="00685EB3"/>
    <w:rsid w:val="0068625A"/>
    <w:rsid w:val="00686654"/>
    <w:rsid w:val="006867DA"/>
    <w:rsid w:val="00686855"/>
    <w:rsid w:val="0068707A"/>
    <w:rsid w:val="0069144D"/>
    <w:rsid w:val="006924C4"/>
    <w:rsid w:val="00692610"/>
    <w:rsid w:val="006937DD"/>
    <w:rsid w:val="006939B9"/>
    <w:rsid w:val="00693AB0"/>
    <w:rsid w:val="00693BF8"/>
    <w:rsid w:val="00695D2E"/>
    <w:rsid w:val="006963B4"/>
    <w:rsid w:val="006964FB"/>
    <w:rsid w:val="0069670B"/>
    <w:rsid w:val="00696A14"/>
    <w:rsid w:val="00697544"/>
    <w:rsid w:val="00697735"/>
    <w:rsid w:val="006A1CCD"/>
    <w:rsid w:val="006A33B9"/>
    <w:rsid w:val="006A3DC9"/>
    <w:rsid w:val="006A4AE0"/>
    <w:rsid w:val="006A5358"/>
    <w:rsid w:val="006A690C"/>
    <w:rsid w:val="006A695A"/>
    <w:rsid w:val="006A798F"/>
    <w:rsid w:val="006A7AF3"/>
    <w:rsid w:val="006B0967"/>
    <w:rsid w:val="006B0C02"/>
    <w:rsid w:val="006B1C65"/>
    <w:rsid w:val="006B1D5B"/>
    <w:rsid w:val="006B1ECF"/>
    <w:rsid w:val="006B24B9"/>
    <w:rsid w:val="006B2AF0"/>
    <w:rsid w:val="006B53EB"/>
    <w:rsid w:val="006B5E5F"/>
    <w:rsid w:val="006B6C0C"/>
    <w:rsid w:val="006C0301"/>
    <w:rsid w:val="006C0BFD"/>
    <w:rsid w:val="006C1EB3"/>
    <w:rsid w:val="006C2D30"/>
    <w:rsid w:val="006C3079"/>
    <w:rsid w:val="006C3B19"/>
    <w:rsid w:val="006C3EBF"/>
    <w:rsid w:val="006C41F1"/>
    <w:rsid w:val="006C442B"/>
    <w:rsid w:val="006C4BB2"/>
    <w:rsid w:val="006C7BC3"/>
    <w:rsid w:val="006D00AE"/>
    <w:rsid w:val="006D0130"/>
    <w:rsid w:val="006D1B1D"/>
    <w:rsid w:val="006D472D"/>
    <w:rsid w:val="006D4A80"/>
    <w:rsid w:val="006D4F9E"/>
    <w:rsid w:val="006D54A2"/>
    <w:rsid w:val="006D5929"/>
    <w:rsid w:val="006D5C2D"/>
    <w:rsid w:val="006D71DD"/>
    <w:rsid w:val="006D72B2"/>
    <w:rsid w:val="006D7421"/>
    <w:rsid w:val="006E0903"/>
    <w:rsid w:val="006E1189"/>
    <w:rsid w:val="006E1383"/>
    <w:rsid w:val="006E1A5B"/>
    <w:rsid w:val="006E1CB0"/>
    <w:rsid w:val="006E2668"/>
    <w:rsid w:val="006E2F7C"/>
    <w:rsid w:val="006E365D"/>
    <w:rsid w:val="006E4865"/>
    <w:rsid w:val="006E57A5"/>
    <w:rsid w:val="006E6152"/>
    <w:rsid w:val="006E6645"/>
    <w:rsid w:val="006E7138"/>
    <w:rsid w:val="006E747F"/>
    <w:rsid w:val="006E7709"/>
    <w:rsid w:val="006E7847"/>
    <w:rsid w:val="006E7D7E"/>
    <w:rsid w:val="006F0481"/>
    <w:rsid w:val="006F07A0"/>
    <w:rsid w:val="006F1B64"/>
    <w:rsid w:val="006F1C66"/>
    <w:rsid w:val="006F1E87"/>
    <w:rsid w:val="006F221A"/>
    <w:rsid w:val="006F27CC"/>
    <w:rsid w:val="006F3195"/>
    <w:rsid w:val="006F38F9"/>
    <w:rsid w:val="006F3FC7"/>
    <w:rsid w:val="006F4827"/>
    <w:rsid w:val="006F4D99"/>
    <w:rsid w:val="006F5BA8"/>
    <w:rsid w:val="006F6A3E"/>
    <w:rsid w:val="006F6F40"/>
    <w:rsid w:val="0070041D"/>
    <w:rsid w:val="007010D1"/>
    <w:rsid w:val="00701242"/>
    <w:rsid w:val="00701385"/>
    <w:rsid w:val="007015E8"/>
    <w:rsid w:val="0070182B"/>
    <w:rsid w:val="00701A11"/>
    <w:rsid w:val="00702043"/>
    <w:rsid w:val="0070220A"/>
    <w:rsid w:val="007027C1"/>
    <w:rsid w:val="007029C5"/>
    <w:rsid w:val="0070395F"/>
    <w:rsid w:val="00703AC9"/>
    <w:rsid w:val="00703D96"/>
    <w:rsid w:val="00704999"/>
    <w:rsid w:val="00704DE2"/>
    <w:rsid w:val="00704FC8"/>
    <w:rsid w:val="00705360"/>
    <w:rsid w:val="007054C8"/>
    <w:rsid w:val="00706612"/>
    <w:rsid w:val="007069BE"/>
    <w:rsid w:val="0070722A"/>
    <w:rsid w:val="007106CB"/>
    <w:rsid w:val="00710CF1"/>
    <w:rsid w:val="00711171"/>
    <w:rsid w:val="0071122C"/>
    <w:rsid w:val="007112B0"/>
    <w:rsid w:val="007124F5"/>
    <w:rsid w:val="0071370A"/>
    <w:rsid w:val="0071411A"/>
    <w:rsid w:val="00714356"/>
    <w:rsid w:val="00714582"/>
    <w:rsid w:val="00716683"/>
    <w:rsid w:val="00717251"/>
    <w:rsid w:val="00717326"/>
    <w:rsid w:val="00717D6A"/>
    <w:rsid w:val="007207F7"/>
    <w:rsid w:val="00720943"/>
    <w:rsid w:val="0072261A"/>
    <w:rsid w:val="0072378F"/>
    <w:rsid w:val="007237DD"/>
    <w:rsid w:val="00723DD3"/>
    <w:rsid w:val="00724ECC"/>
    <w:rsid w:val="00725D88"/>
    <w:rsid w:val="00726DC2"/>
    <w:rsid w:val="007279ED"/>
    <w:rsid w:val="00730167"/>
    <w:rsid w:val="007305D8"/>
    <w:rsid w:val="00730862"/>
    <w:rsid w:val="00730E1D"/>
    <w:rsid w:val="007314AC"/>
    <w:rsid w:val="00732F16"/>
    <w:rsid w:val="00732F37"/>
    <w:rsid w:val="007337D0"/>
    <w:rsid w:val="007348F0"/>
    <w:rsid w:val="00735443"/>
    <w:rsid w:val="00737DC5"/>
    <w:rsid w:val="00740038"/>
    <w:rsid w:val="007407E4"/>
    <w:rsid w:val="00740900"/>
    <w:rsid w:val="00740F7E"/>
    <w:rsid w:val="0074146B"/>
    <w:rsid w:val="007417E4"/>
    <w:rsid w:val="0074212E"/>
    <w:rsid w:val="007438D3"/>
    <w:rsid w:val="0074470D"/>
    <w:rsid w:val="00744961"/>
    <w:rsid w:val="00744C20"/>
    <w:rsid w:val="007462BD"/>
    <w:rsid w:val="007464A0"/>
    <w:rsid w:val="00746873"/>
    <w:rsid w:val="00746F0F"/>
    <w:rsid w:val="007476C9"/>
    <w:rsid w:val="00747E37"/>
    <w:rsid w:val="007507F6"/>
    <w:rsid w:val="007518CD"/>
    <w:rsid w:val="00751920"/>
    <w:rsid w:val="0075200F"/>
    <w:rsid w:val="00752C27"/>
    <w:rsid w:val="00752C53"/>
    <w:rsid w:val="00753B59"/>
    <w:rsid w:val="00753CEF"/>
    <w:rsid w:val="00753E43"/>
    <w:rsid w:val="007541D0"/>
    <w:rsid w:val="00754F2E"/>
    <w:rsid w:val="00756774"/>
    <w:rsid w:val="00756A65"/>
    <w:rsid w:val="00760541"/>
    <w:rsid w:val="007606F5"/>
    <w:rsid w:val="00760A5C"/>
    <w:rsid w:val="00760B6B"/>
    <w:rsid w:val="007616E2"/>
    <w:rsid w:val="00762816"/>
    <w:rsid w:val="00764925"/>
    <w:rsid w:val="00764B5A"/>
    <w:rsid w:val="00765147"/>
    <w:rsid w:val="007654C3"/>
    <w:rsid w:val="00766888"/>
    <w:rsid w:val="00766A73"/>
    <w:rsid w:val="0076723F"/>
    <w:rsid w:val="00767CFA"/>
    <w:rsid w:val="00770699"/>
    <w:rsid w:val="0077124E"/>
    <w:rsid w:val="00772A9D"/>
    <w:rsid w:val="00772B17"/>
    <w:rsid w:val="00773411"/>
    <w:rsid w:val="00774066"/>
    <w:rsid w:val="00775080"/>
    <w:rsid w:val="0077639F"/>
    <w:rsid w:val="00777468"/>
    <w:rsid w:val="00777487"/>
    <w:rsid w:val="00777A4A"/>
    <w:rsid w:val="007801CB"/>
    <w:rsid w:val="00780775"/>
    <w:rsid w:val="0078117B"/>
    <w:rsid w:val="00781E97"/>
    <w:rsid w:val="007820FA"/>
    <w:rsid w:val="007834DC"/>
    <w:rsid w:val="00784416"/>
    <w:rsid w:val="00784A5D"/>
    <w:rsid w:val="00785EA6"/>
    <w:rsid w:val="007865AB"/>
    <w:rsid w:val="00787026"/>
    <w:rsid w:val="00787524"/>
    <w:rsid w:val="00787834"/>
    <w:rsid w:val="00790071"/>
    <w:rsid w:val="007906AF"/>
    <w:rsid w:val="0079096A"/>
    <w:rsid w:val="00791648"/>
    <w:rsid w:val="00792121"/>
    <w:rsid w:val="007927F2"/>
    <w:rsid w:val="007928B9"/>
    <w:rsid w:val="00793322"/>
    <w:rsid w:val="0079359B"/>
    <w:rsid w:val="00794D49"/>
    <w:rsid w:val="00795978"/>
    <w:rsid w:val="0079627A"/>
    <w:rsid w:val="00796FF3"/>
    <w:rsid w:val="0079760D"/>
    <w:rsid w:val="007A255E"/>
    <w:rsid w:val="007A2A9B"/>
    <w:rsid w:val="007A2B06"/>
    <w:rsid w:val="007A323C"/>
    <w:rsid w:val="007A3446"/>
    <w:rsid w:val="007A37CF"/>
    <w:rsid w:val="007A3B5E"/>
    <w:rsid w:val="007A4339"/>
    <w:rsid w:val="007A465A"/>
    <w:rsid w:val="007A4B12"/>
    <w:rsid w:val="007A4C6F"/>
    <w:rsid w:val="007A4F19"/>
    <w:rsid w:val="007A6822"/>
    <w:rsid w:val="007A785B"/>
    <w:rsid w:val="007B0929"/>
    <w:rsid w:val="007B09B0"/>
    <w:rsid w:val="007B1C39"/>
    <w:rsid w:val="007B1E03"/>
    <w:rsid w:val="007B2889"/>
    <w:rsid w:val="007B3157"/>
    <w:rsid w:val="007B5283"/>
    <w:rsid w:val="007B68EA"/>
    <w:rsid w:val="007B69F5"/>
    <w:rsid w:val="007B71C8"/>
    <w:rsid w:val="007B7F90"/>
    <w:rsid w:val="007C0AA3"/>
    <w:rsid w:val="007C113E"/>
    <w:rsid w:val="007C17D5"/>
    <w:rsid w:val="007C1B41"/>
    <w:rsid w:val="007C2BDA"/>
    <w:rsid w:val="007C350C"/>
    <w:rsid w:val="007C371C"/>
    <w:rsid w:val="007C5A34"/>
    <w:rsid w:val="007C60DA"/>
    <w:rsid w:val="007C613A"/>
    <w:rsid w:val="007C6BD2"/>
    <w:rsid w:val="007C7AD9"/>
    <w:rsid w:val="007D021C"/>
    <w:rsid w:val="007D118B"/>
    <w:rsid w:val="007D19AC"/>
    <w:rsid w:val="007D371B"/>
    <w:rsid w:val="007D3F97"/>
    <w:rsid w:val="007D4B9E"/>
    <w:rsid w:val="007D4EF8"/>
    <w:rsid w:val="007D586C"/>
    <w:rsid w:val="007D64D8"/>
    <w:rsid w:val="007D6981"/>
    <w:rsid w:val="007D6B7B"/>
    <w:rsid w:val="007D732C"/>
    <w:rsid w:val="007E07E6"/>
    <w:rsid w:val="007E1163"/>
    <w:rsid w:val="007E2A05"/>
    <w:rsid w:val="007E30DB"/>
    <w:rsid w:val="007E3460"/>
    <w:rsid w:val="007E4F68"/>
    <w:rsid w:val="007E5DA7"/>
    <w:rsid w:val="007E6020"/>
    <w:rsid w:val="007E6296"/>
    <w:rsid w:val="007E6472"/>
    <w:rsid w:val="007E6B27"/>
    <w:rsid w:val="007E6D02"/>
    <w:rsid w:val="007E7ADD"/>
    <w:rsid w:val="007E7B11"/>
    <w:rsid w:val="007F068A"/>
    <w:rsid w:val="007F23AF"/>
    <w:rsid w:val="007F24E9"/>
    <w:rsid w:val="007F37BD"/>
    <w:rsid w:val="007F3B83"/>
    <w:rsid w:val="007F3C12"/>
    <w:rsid w:val="007F4A2D"/>
    <w:rsid w:val="007F4AC5"/>
    <w:rsid w:val="007F4F3A"/>
    <w:rsid w:val="007F5C90"/>
    <w:rsid w:val="007F628A"/>
    <w:rsid w:val="007F64E6"/>
    <w:rsid w:val="007F6503"/>
    <w:rsid w:val="007F6F90"/>
    <w:rsid w:val="007F7CCD"/>
    <w:rsid w:val="007F7DF2"/>
    <w:rsid w:val="0080071D"/>
    <w:rsid w:val="008010F7"/>
    <w:rsid w:val="008012C5"/>
    <w:rsid w:val="00801470"/>
    <w:rsid w:val="00801D6A"/>
    <w:rsid w:val="00801DC4"/>
    <w:rsid w:val="00802CEF"/>
    <w:rsid w:val="00803AF4"/>
    <w:rsid w:val="00803D43"/>
    <w:rsid w:val="00803F50"/>
    <w:rsid w:val="0080438F"/>
    <w:rsid w:val="0080464D"/>
    <w:rsid w:val="008058D3"/>
    <w:rsid w:val="00805CC6"/>
    <w:rsid w:val="00806836"/>
    <w:rsid w:val="00807017"/>
    <w:rsid w:val="00807F80"/>
    <w:rsid w:val="00810FBA"/>
    <w:rsid w:val="00811515"/>
    <w:rsid w:val="008118FC"/>
    <w:rsid w:val="00811D86"/>
    <w:rsid w:val="0081220F"/>
    <w:rsid w:val="008133BB"/>
    <w:rsid w:val="00813FEB"/>
    <w:rsid w:val="008143E4"/>
    <w:rsid w:val="00814461"/>
    <w:rsid w:val="008169AA"/>
    <w:rsid w:val="00816F80"/>
    <w:rsid w:val="008177F1"/>
    <w:rsid w:val="008178DE"/>
    <w:rsid w:val="00817D23"/>
    <w:rsid w:val="0082015E"/>
    <w:rsid w:val="00821426"/>
    <w:rsid w:val="00821CAF"/>
    <w:rsid w:val="00823B9D"/>
    <w:rsid w:val="00824496"/>
    <w:rsid w:val="0082456B"/>
    <w:rsid w:val="0082579C"/>
    <w:rsid w:val="00825B3E"/>
    <w:rsid w:val="00825B79"/>
    <w:rsid w:val="00825CC0"/>
    <w:rsid w:val="00825F17"/>
    <w:rsid w:val="008261C2"/>
    <w:rsid w:val="00826901"/>
    <w:rsid w:val="00826D8D"/>
    <w:rsid w:val="008276F4"/>
    <w:rsid w:val="00827801"/>
    <w:rsid w:val="00827913"/>
    <w:rsid w:val="00827ED0"/>
    <w:rsid w:val="008301FD"/>
    <w:rsid w:val="00830374"/>
    <w:rsid w:val="00830967"/>
    <w:rsid w:val="00831064"/>
    <w:rsid w:val="00831B8F"/>
    <w:rsid w:val="00831F24"/>
    <w:rsid w:val="00832032"/>
    <w:rsid w:val="008328B9"/>
    <w:rsid w:val="00832CA6"/>
    <w:rsid w:val="00833777"/>
    <w:rsid w:val="008340E7"/>
    <w:rsid w:val="00834322"/>
    <w:rsid w:val="00834694"/>
    <w:rsid w:val="00834DF6"/>
    <w:rsid w:val="00835918"/>
    <w:rsid w:val="00836FBB"/>
    <w:rsid w:val="008376E3"/>
    <w:rsid w:val="00841769"/>
    <w:rsid w:val="00841E3C"/>
    <w:rsid w:val="0084211D"/>
    <w:rsid w:val="0084231A"/>
    <w:rsid w:val="00842E9E"/>
    <w:rsid w:val="008438CC"/>
    <w:rsid w:val="008442FB"/>
    <w:rsid w:val="00844792"/>
    <w:rsid w:val="00844CCC"/>
    <w:rsid w:val="00845774"/>
    <w:rsid w:val="00845C53"/>
    <w:rsid w:val="008466E3"/>
    <w:rsid w:val="00846E9B"/>
    <w:rsid w:val="00847074"/>
    <w:rsid w:val="00847297"/>
    <w:rsid w:val="008502ED"/>
    <w:rsid w:val="0085067B"/>
    <w:rsid w:val="0085199C"/>
    <w:rsid w:val="00854009"/>
    <w:rsid w:val="00854270"/>
    <w:rsid w:val="00855495"/>
    <w:rsid w:val="00855550"/>
    <w:rsid w:val="008556F6"/>
    <w:rsid w:val="008565AC"/>
    <w:rsid w:val="008569C2"/>
    <w:rsid w:val="00857028"/>
    <w:rsid w:val="00865549"/>
    <w:rsid w:val="00866E23"/>
    <w:rsid w:val="0086793F"/>
    <w:rsid w:val="008715B3"/>
    <w:rsid w:val="00872405"/>
    <w:rsid w:val="008734DE"/>
    <w:rsid w:val="00873B5A"/>
    <w:rsid w:val="0087429B"/>
    <w:rsid w:val="00875385"/>
    <w:rsid w:val="00875E8A"/>
    <w:rsid w:val="00875FB3"/>
    <w:rsid w:val="008769CD"/>
    <w:rsid w:val="008773B4"/>
    <w:rsid w:val="0087746E"/>
    <w:rsid w:val="00877899"/>
    <w:rsid w:val="00880FC0"/>
    <w:rsid w:val="0088179A"/>
    <w:rsid w:val="00881AC3"/>
    <w:rsid w:val="00882330"/>
    <w:rsid w:val="008830B4"/>
    <w:rsid w:val="00885991"/>
    <w:rsid w:val="008861EF"/>
    <w:rsid w:val="00886F92"/>
    <w:rsid w:val="008874D6"/>
    <w:rsid w:val="00887B43"/>
    <w:rsid w:val="00887C75"/>
    <w:rsid w:val="008902F5"/>
    <w:rsid w:val="00890A07"/>
    <w:rsid w:val="00890C98"/>
    <w:rsid w:val="00890CA0"/>
    <w:rsid w:val="00891323"/>
    <w:rsid w:val="008920DD"/>
    <w:rsid w:val="00892FBA"/>
    <w:rsid w:val="00894EEF"/>
    <w:rsid w:val="00895954"/>
    <w:rsid w:val="00895AEE"/>
    <w:rsid w:val="00895D4F"/>
    <w:rsid w:val="008960F1"/>
    <w:rsid w:val="00896395"/>
    <w:rsid w:val="00896927"/>
    <w:rsid w:val="00896D04"/>
    <w:rsid w:val="00897A6E"/>
    <w:rsid w:val="00897F2E"/>
    <w:rsid w:val="008A02B9"/>
    <w:rsid w:val="008A1584"/>
    <w:rsid w:val="008A1D25"/>
    <w:rsid w:val="008A254E"/>
    <w:rsid w:val="008A293D"/>
    <w:rsid w:val="008A378B"/>
    <w:rsid w:val="008A4AED"/>
    <w:rsid w:val="008A4D4B"/>
    <w:rsid w:val="008A4E48"/>
    <w:rsid w:val="008A663C"/>
    <w:rsid w:val="008A681E"/>
    <w:rsid w:val="008A752C"/>
    <w:rsid w:val="008A7AA0"/>
    <w:rsid w:val="008B013D"/>
    <w:rsid w:val="008B044B"/>
    <w:rsid w:val="008B089A"/>
    <w:rsid w:val="008B110B"/>
    <w:rsid w:val="008B190A"/>
    <w:rsid w:val="008B363E"/>
    <w:rsid w:val="008B3807"/>
    <w:rsid w:val="008B381F"/>
    <w:rsid w:val="008B4281"/>
    <w:rsid w:val="008B48EC"/>
    <w:rsid w:val="008B5166"/>
    <w:rsid w:val="008B5E4C"/>
    <w:rsid w:val="008B5F45"/>
    <w:rsid w:val="008B67A0"/>
    <w:rsid w:val="008B73A6"/>
    <w:rsid w:val="008C0265"/>
    <w:rsid w:val="008C0C2D"/>
    <w:rsid w:val="008C0EB0"/>
    <w:rsid w:val="008C167C"/>
    <w:rsid w:val="008C1DEA"/>
    <w:rsid w:val="008C32C3"/>
    <w:rsid w:val="008C5723"/>
    <w:rsid w:val="008C6AC2"/>
    <w:rsid w:val="008C6D0B"/>
    <w:rsid w:val="008C6D75"/>
    <w:rsid w:val="008C729C"/>
    <w:rsid w:val="008C76F4"/>
    <w:rsid w:val="008C7D73"/>
    <w:rsid w:val="008D0A1A"/>
    <w:rsid w:val="008D1007"/>
    <w:rsid w:val="008D1034"/>
    <w:rsid w:val="008D1803"/>
    <w:rsid w:val="008D1C42"/>
    <w:rsid w:val="008D2018"/>
    <w:rsid w:val="008D34C8"/>
    <w:rsid w:val="008D3C62"/>
    <w:rsid w:val="008D4618"/>
    <w:rsid w:val="008D5B9D"/>
    <w:rsid w:val="008D6292"/>
    <w:rsid w:val="008D63C0"/>
    <w:rsid w:val="008D641F"/>
    <w:rsid w:val="008D6B7B"/>
    <w:rsid w:val="008D7D61"/>
    <w:rsid w:val="008E0781"/>
    <w:rsid w:val="008E22E6"/>
    <w:rsid w:val="008E295C"/>
    <w:rsid w:val="008E324E"/>
    <w:rsid w:val="008E4A6C"/>
    <w:rsid w:val="008E4E0A"/>
    <w:rsid w:val="008E6338"/>
    <w:rsid w:val="008E63B5"/>
    <w:rsid w:val="008E7028"/>
    <w:rsid w:val="008E70FC"/>
    <w:rsid w:val="008E7B0C"/>
    <w:rsid w:val="008E7E39"/>
    <w:rsid w:val="008F004D"/>
    <w:rsid w:val="008F050A"/>
    <w:rsid w:val="008F0B49"/>
    <w:rsid w:val="008F0EA9"/>
    <w:rsid w:val="008F14CC"/>
    <w:rsid w:val="008F1C9C"/>
    <w:rsid w:val="008F1CB1"/>
    <w:rsid w:val="008F2243"/>
    <w:rsid w:val="008F3517"/>
    <w:rsid w:val="008F3784"/>
    <w:rsid w:val="008F3A2C"/>
    <w:rsid w:val="008F5603"/>
    <w:rsid w:val="008F5CE4"/>
    <w:rsid w:val="008F7933"/>
    <w:rsid w:val="009002C3"/>
    <w:rsid w:val="0090040A"/>
    <w:rsid w:val="00904162"/>
    <w:rsid w:val="00904AD3"/>
    <w:rsid w:val="00905026"/>
    <w:rsid w:val="0090526F"/>
    <w:rsid w:val="0090566D"/>
    <w:rsid w:val="009057B2"/>
    <w:rsid w:val="009065F3"/>
    <w:rsid w:val="00907A42"/>
    <w:rsid w:val="00910417"/>
    <w:rsid w:val="009132F2"/>
    <w:rsid w:val="00914AE6"/>
    <w:rsid w:val="00914FAC"/>
    <w:rsid w:val="0091533A"/>
    <w:rsid w:val="00915955"/>
    <w:rsid w:val="00915BAB"/>
    <w:rsid w:val="00916093"/>
    <w:rsid w:val="00916EF3"/>
    <w:rsid w:val="009177B0"/>
    <w:rsid w:val="00920F25"/>
    <w:rsid w:val="009212AD"/>
    <w:rsid w:val="0092198F"/>
    <w:rsid w:val="00921C5E"/>
    <w:rsid w:val="00921E48"/>
    <w:rsid w:val="0092374A"/>
    <w:rsid w:val="00923DC2"/>
    <w:rsid w:val="00924930"/>
    <w:rsid w:val="00926090"/>
    <w:rsid w:val="00926DB0"/>
    <w:rsid w:val="00927174"/>
    <w:rsid w:val="009275C5"/>
    <w:rsid w:val="00931BE1"/>
    <w:rsid w:val="00931C81"/>
    <w:rsid w:val="00932905"/>
    <w:rsid w:val="00932AEE"/>
    <w:rsid w:val="00933978"/>
    <w:rsid w:val="00934A96"/>
    <w:rsid w:val="00934E4F"/>
    <w:rsid w:val="0093755A"/>
    <w:rsid w:val="00937A07"/>
    <w:rsid w:val="009406D3"/>
    <w:rsid w:val="00942BC0"/>
    <w:rsid w:val="00943FB2"/>
    <w:rsid w:val="00945026"/>
    <w:rsid w:val="009451D5"/>
    <w:rsid w:val="009457C0"/>
    <w:rsid w:val="009462B2"/>
    <w:rsid w:val="009476B8"/>
    <w:rsid w:val="0094792F"/>
    <w:rsid w:val="00950FE3"/>
    <w:rsid w:val="0095121B"/>
    <w:rsid w:val="009513E0"/>
    <w:rsid w:val="0095142E"/>
    <w:rsid w:val="009516B4"/>
    <w:rsid w:val="00951EEE"/>
    <w:rsid w:val="0095217A"/>
    <w:rsid w:val="00952EE9"/>
    <w:rsid w:val="00953285"/>
    <w:rsid w:val="00954347"/>
    <w:rsid w:val="009543D9"/>
    <w:rsid w:val="00954478"/>
    <w:rsid w:val="0095574C"/>
    <w:rsid w:val="009607BF"/>
    <w:rsid w:val="00960CF8"/>
    <w:rsid w:val="00960F75"/>
    <w:rsid w:val="009610E5"/>
    <w:rsid w:val="009621EA"/>
    <w:rsid w:val="00962C74"/>
    <w:rsid w:val="009639C9"/>
    <w:rsid w:val="00963EC0"/>
    <w:rsid w:val="0096444A"/>
    <w:rsid w:val="00964722"/>
    <w:rsid w:val="00964A37"/>
    <w:rsid w:val="00965304"/>
    <w:rsid w:val="00966B57"/>
    <w:rsid w:val="00966D04"/>
    <w:rsid w:val="009702BB"/>
    <w:rsid w:val="0097059D"/>
    <w:rsid w:val="00970A85"/>
    <w:rsid w:val="00970AE4"/>
    <w:rsid w:val="00972115"/>
    <w:rsid w:val="00972A22"/>
    <w:rsid w:val="00973449"/>
    <w:rsid w:val="00973689"/>
    <w:rsid w:val="00974386"/>
    <w:rsid w:val="009751BF"/>
    <w:rsid w:val="0097599C"/>
    <w:rsid w:val="0097601B"/>
    <w:rsid w:val="009762B0"/>
    <w:rsid w:val="009762E3"/>
    <w:rsid w:val="0097661B"/>
    <w:rsid w:val="00976E75"/>
    <w:rsid w:val="00981C49"/>
    <w:rsid w:val="0098245B"/>
    <w:rsid w:val="009825B0"/>
    <w:rsid w:val="0098282A"/>
    <w:rsid w:val="00982C93"/>
    <w:rsid w:val="00982FF3"/>
    <w:rsid w:val="009856C0"/>
    <w:rsid w:val="00986731"/>
    <w:rsid w:val="009871CE"/>
    <w:rsid w:val="009878F7"/>
    <w:rsid w:val="0098790D"/>
    <w:rsid w:val="00987ED6"/>
    <w:rsid w:val="00990972"/>
    <w:rsid w:val="009930CF"/>
    <w:rsid w:val="00994F6C"/>
    <w:rsid w:val="00996136"/>
    <w:rsid w:val="00996276"/>
    <w:rsid w:val="00997C14"/>
    <w:rsid w:val="009A0196"/>
    <w:rsid w:val="009A1B30"/>
    <w:rsid w:val="009A1D3A"/>
    <w:rsid w:val="009A334A"/>
    <w:rsid w:val="009A3C43"/>
    <w:rsid w:val="009A4089"/>
    <w:rsid w:val="009A4B1F"/>
    <w:rsid w:val="009A622A"/>
    <w:rsid w:val="009A682C"/>
    <w:rsid w:val="009A6B77"/>
    <w:rsid w:val="009A7399"/>
    <w:rsid w:val="009A7B57"/>
    <w:rsid w:val="009A7E14"/>
    <w:rsid w:val="009B04E9"/>
    <w:rsid w:val="009B126C"/>
    <w:rsid w:val="009B194E"/>
    <w:rsid w:val="009B1E6A"/>
    <w:rsid w:val="009B2B28"/>
    <w:rsid w:val="009B2FCA"/>
    <w:rsid w:val="009B386B"/>
    <w:rsid w:val="009B3D40"/>
    <w:rsid w:val="009B3DCA"/>
    <w:rsid w:val="009B4DD4"/>
    <w:rsid w:val="009B5556"/>
    <w:rsid w:val="009B5D9E"/>
    <w:rsid w:val="009B62E5"/>
    <w:rsid w:val="009B6CD2"/>
    <w:rsid w:val="009B7714"/>
    <w:rsid w:val="009B7A61"/>
    <w:rsid w:val="009C062D"/>
    <w:rsid w:val="009C0F7E"/>
    <w:rsid w:val="009C1548"/>
    <w:rsid w:val="009C21E3"/>
    <w:rsid w:val="009C2419"/>
    <w:rsid w:val="009C4E09"/>
    <w:rsid w:val="009C5366"/>
    <w:rsid w:val="009C5AF7"/>
    <w:rsid w:val="009C71FC"/>
    <w:rsid w:val="009C7690"/>
    <w:rsid w:val="009C7F0B"/>
    <w:rsid w:val="009D0728"/>
    <w:rsid w:val="009D140D"/>
    <w:rsid w:val="009D2BFF"/>
    <w:rsid w:val="009D3A04"/>
    <w:rsid w:val="009D520B"/>
    <w:rsid w:val="009D556B"/>
    <w:rsid w:val="009D623C"/>
    <w:rsid w:val="009D66CE"/>
    <w:rsid w:val="009D6980"/>
    <w:rsid w:val="009D6A2E"/>
    <w:rsid w:val="009D6A31"/>
    <w:rsid w:val="009E0592"/>
    <w:rsid w:val="009E1FDB"/>
    <w:rsid w:val="009E3A01"/>
    <w:rsid w:val="009E3DCC"/>
    <w:rsid w:val="009E4819"/>
    <w:rsid w:val="009E4C88"/>
    <w:rsid w:val="009E6282"/>
    <w:rsid w:val="009E700C"/>
    <w:rsid w:val="009E78E2"/>
    <w:rsid w:val="009E7E61"/>
    <w:rsid w:val="009F00A8"/>
    <w:rsid w:val="009F04BB"/>
    <w:rsid w:val="009F0A7F"/>
    <w:rsid w:val="009F0B29"/>
    <w:rsid w:val="009F0DE8"/>
    <w:rsid w:val="009F20D2"/>
    <w:rsid w:val="009F31EC"/>
    <w:rsid w:val="009F4008"/>
    <w:rsid w:val="009F42E3"/>
    <w:rsid w:val="009F4823"/>
    <w:rsid w:val="009F5012"/>
    <w:rsid w:val="009F5BCD"/>
    <w:rsid w:val="009F6027"/>
    <w:rsid w:val="009F74DE"/>
    <w:rsid w:val="009F7500"/>
    <w:rsid w:val="009F7588"/>
    <w:rsid w:val="009F7FB8"/>
    <w:rsid w:val="00A009D8"/>
    <w:rsid w:val="00A00E11"/>
    <w:rsid w:val="00A00F2E"/>
    <w:rsid w:val="00A01CBB"/>
    <w:rsid w:val="00A01E53"/>
    <w:rsid w:val="00A02C53"/>
    <w:rsid w:val="00A042A6"/>
    <w:rsid w:val="00A05704"/>
    <w:rsid w:val="00A05E57"/>
    <w:rsid w:val="00A0622A"/>
    <w:rsid w:val="00A0633A"/>
    <w:rsid w:val="00A0724A"/>
    <w:rsid w:val="00A07EEB"/>
    <w:rsid w:val="00A10A03"/>
    <w:rsid w:val="00A10A99"/>
    <w:rsid w:val="00A11645"/>
    <w:rsid w:val="00A11C8E"/>
    <w:rsid w:val="00A121B0"/>
    <w:rsid w:val="00A1241A"/>
    <w:rsid w:val="00A12595"/>
    <w:rsid w:val="00A1272A"/>
    <w:rsid w:val="00A13767"/>
    <w:rsid w:val="00A137F7"/>
    <w:rsid w:val="00A13895"/>
    <w:rsid w:val="00A145CD"/>
    <w:rsid w:val="00A14E97"/>
    <w:rsid w:val="00A14FA2"/>
    <w:rsid w:val="00A1512F"/>
    <w:rsid w:val="00A15DD6"/>
    <w:rsid w:val="00A15EB8"/>
    <w:rsid w:val="00A17326"/>
    <w:rsid w:val="00A17834"/>
    <w:rsid w:val="00A178EC"/>
    <w:rsid w:val="00A17FD3"/>
    <w:rsid w:val="00A20F35"/>
    <w:rsid w:val="00A219CA"/>
    <w:rsid w:val="00A231CA"/>
    <w:rsid w:val="00A23F65"/>
    <w:rsid w:val="00A241C0"/>
    <w:rsid w:val="00A250C4"/>
    <w:rsid w:val="00A25540"/>
    <w:rsid w:val="00A25992"/>
    <w:rsid w:val="00A2602D"/>
    <w:rsid w:val="00A271EA"/>
    <w:rsid w:val="00A27561"/>
    <w:rsid w:val="00A27AF9"/>
    <w:rsid w:val="00A27FAF"/>
    <w:rsid w:val="00A309F8"/>
    <w:rsid w:val="00A30C10"/>
    <w:rsid w:val="00A30C2E"/>
    <w:rsid w:val="00A30FA4"/>
    <w:rsid w:val="00A3162B"/>
    <w:rsid w:val="00A320AC"/>
    <w:rsid w:val="00A323C8"/>
    <w:rsid w:val="00A32A12"/>
    <w:rsid w:val="00A3322E"/>
    <w:rsid w:val="00A338FC"/>
    <w:rsid w:val="00A35430"/>
    <w:rsid w:val="00A35828"/>
    <w:rsid w:val="00A35CC0"/>
    <w:rsid w:val="00A35F1B"/>
    <w:rsid w:val="00A36065"/>
    <w:rsid w:val="00A365EC"/>
    <w:rsid w:val="00A36604"/>
    <w:rsid w:val="00A377CC"/>
    <w:rsid w:val="00A37C1A"/>
    <w:rsid w:val="00A40123"/>
    <w:rsid w:val="00A409D9"/>
    <w:rsid w:val="00A40D6E"/>
    <w:rsid w:val="00A40F25"/>
    <w:rsid w:val="00A4183A"/>
    <w:rsid w:val="00A41F6B"/>
    <w:rsid w:val="00A423A4"/>
    <w:rsid w:val="00A42BCC"/>
    <w:rsid w:val="00A42FFB"/>
    <w:rsid w:val="00A43238"/>
    <w:rsid w:val="00A437CD"/>
    <w:rsid w:val="00A44B66"/>
    <w:rsid w:val="00A463FA"/>
    <w:rsid w:val="00A467A1"/>
    <w:rsid w:val="00A473A7"/>
    <w:rsid w:val="00A4750F"/>
    <w:rsid w:val="00A501DC"/>
    <w:rsid w:val="00A50945"/>
    <w:rsid w:val="00A50C15"/>
    <w:rsid w:val="00A51434"/>
    <w:rsid w:val="00A51ED5"/>
    <w:rsid w:val="00A52A5D"/>
    <w:rsid w:val="00A5359A"/>
    <w:rsid w:val="00A53823"/>
    <w:rsid w:val="00A53961"/>
    <w:rsid w:val="00A5473B"/>
    <w:rsid w:val="00A54DAB"/>
    <w:rsid w:val="00A55F02"/>
    <w:rsid w:val="00A55F68"/>
    <w:rsid w:val="00A56B8D"/>
    <w:rsid w:val="00A5732C"/>
    <w:rsid w:val="00A60873"/>
    <w:rsid w:val="00A611F7"/>
    <w:rsid w:val="00A612C0"/>
    <w:rsid w:val="00A62356"/>
    <w:rsid w:val="00A63548"/>
    <w:rsid w:val="00A63734"/>
    <w:rsid w:val="00A63A84"/>
    <w:rsid w:val="00A64D29"/>
    <w:rsid w:val="00A64D62"/>
    <w:rsid w:val="00A653A1"/>
    <w:rsid w:val="00A67DD6"/>
    <w:rsid w:val="00A70D97"/>
    <w:rsid w:val="00A725E6"/>
    <w:rsid w:val="00A72921"/>
    <w:rsid w:val="00A72D95"/>
    <w:rsid w:val="00A74182"/>
    <w:rsid w:val="00A749D2"/>
    <w:rsid w:val="00A753AD"/>
    <w:rsid w:val="00A754A3"/>
    <w:rsid w:val="00A756AF"/>
    <w:rsid w:val="00A760BA"/>
    <w:rsid w:val="00A76486"/>
    <w:rsid w:val="00A76A2C"/>
    <w:rsid w:val="00A76D94"/>
    <w:rsid w:val="00A774CF"/>
    <w:rsid w:val="00A77DF4"/>
    <w:rsid w:val="00A8059C"/>
    <w:rsid w:val="00A81342"/>
    <w:rsid w:val="00A819DA"/>
    <w:rsid w:val="00A81C90"/>
    <w:rsid w:val="00A82B35"/>
    <w:rsid w:val="00A8354B"/>
    <w:rsid w:val="00A83640"/>
    <w:rsid w:val="00A8388B"/>
    <w:rsid w:val="00A8399F"/>
    <w:rsid w:val="00A85096"/>
    <w:rsid w:val="00A854D9"/>
    <w:rsid w:val="00A855E7"/>
    <w:rsid w:val="00A85B04"/>
    <w:rsid w:val="00A878CC"/>
    <w:rsid w:val="00A87BA9"/>
    <w:rsid w:val="00A87D02"/>
    <w:rsid w:val="00A87DA9"/>
    <w:rsid w:val="00A9001E"/>
    <w:rsid w:val="00A90463"/>
    <w:rsid w:val="00A90ABF"/>
    <w:rsid w:val="00A90FB6"/>
    <w:rsid w:val="00A91697"/>
    <w:rsid w:val="00A92272"/>
    <w:rsid w:val="00A92D18"/>
    <w:rsid w:val="00A93D37"/>
    <w:rsid w:val="00A94348"/>
    <w:rsid w:val="00A94929"/>
    <w:rsid w:val="00A9520A"/>
    <w:rsid w:val="00A9523B"/>
    <w:rsid w:val="00A958DE"/>
    <w:rsid w:val="00AA0BED"/>
    <w:rsid w:val="00AA156C"/>
    <w:rsid w:val="00AA1DD4"/>
    <w:rsid w:val="00AA2350"/>
    <w:rsid w:val="00AA2DA2"/>
    <w:rsid w:val="00AA3CD4"/>
    <w:rsid w:val="00AA4145"/>
    <w:rsid w:val="00AA4F46"/>
    <w:rsid w:val="00AA60FF"/>
    <w:rsid w:val="00AA6833"/>
    <w:rsid w:val="00AA7A36"/>
    <w:rsid w:val="00AA7A79"/>
    <w:rsid w:val="00AB0668"/>
    <w:rsid w:val="00AB0780"/>
    <w:rsid w:val="00AB0D9E"/>
    <w:rsid w:val="00AB24C7"/>
    <w:rsid w:val="00AB344A"/>
    <w:rsid w:val="00AB353E"/>
    <w:rsid w:val="00AB3B5D"/>
    <w:rsid w:val="00AB608A"/>
    <w:rsid w:val="00AB7F71"/>
    <w:rsid w:val="00AC0DA0"/>
    <w:rsid w:val="00AC0E3F"/>
    <w:rsid w:val="00AC0F9F"/>
    <w:rsid w:val="00AC1333"/>
    <w:rsid w:val="00AC1F1A"/>
    <w:rsid w:val="00AC2DB6"/>
    <w:rsid w:val="00AC3014"/>
    <w:rsid w:val="00AC373F"/>
    <w:rsid w:val="00AC4272"/>
    <w:rsid w:val="00AC64E3"/>
    <w:rsid w:val="00AC6C5E"/>
    <w:rsid w:val="00AC6E62"/>
    <w:rsid w:val="00AC7EA7"/>
    <w:rsid w:val="00AD0691"/>
    <w:rsid w:val="00AD07A9"/>
    <w:rsid w:val="00AD0959"/>
    <w:rsid w:val="00AD09FF"/>
    <w:rsid w:val="00AD0A49"/>
    <w:rsid w:val="00AD3D49"/>
    <w:rsid w:val="00AD4433"/>
    <w:rsid w:val="00AD54A1"/>
    <w:rsid w:val="00AD5964"/>
    <w:rsid w:val="00AD61B2"/>
    <w:rsid w:val="00AD6796"/>
    <w:rsid w:val="00AD6835"/>
    <w:rsid w:val="00AD6AED"/>
    <w:rsid w:val="00AD79F2"/>
    <w:rsid w:val="00AE16EA"/>
    <w:rsid w:val="00AE1EF3"/>
    <w:rsid w:val="00AE4367"/>
    <w:rsid w:val="00AE46E4"/>
    <w:rsid w:val="00AE4987"/>
    <w:rsid w:val="00AE4B7C"/>
    <w:rsid w:val="00AE4BBB"/>
    <w:rsid w:val="00AE6CAF"/>
    <w:rsid w:val="00AE7212"/>
    <w:rsid w:val="00AE7EE6"/>
    <w:rsid w:val="00AF03C3"/>
    <w:rsid w:val="00AF03E2"/>
    <w:rsid w:val="00AF0B48"/>
    <w:rsid w:val="00AF19A2"/>
    <w:rsid w:val="00AF2266"/>
    <w:rsid w:val="00AF25D0"/>
    <w:rsid w:val="00AF47B7"/>
    <w:rsid w:val="00AF624E"/>
    <w:rsid w:val="00AF7761"/>
    <w:rsid w:val="00AF7783"/>
    <w:rsid w:val="00AF7C8F"/>
    <w:rsid w:val="00B00790"/>
    <w:rsid w:val="00B00E34"/>
    <w:rsid w:val="00B0163D"/>
    <w:rsid w:val="00B023F7"/>
    <w:rsid w:val="00B025FD"/>
    <w:rsid w:val="00B02D1A"/>
    <w:rsid w:val="00B03578"/>
    <w:rsid w:val="00B050F8"/>
    <w:rsid w:val="00B0551A"/>
    <w:rsid w:val="00B05785"/>
    <w:rsid w:val="00B0578F"/>
    <w:rsid w:val="00B05AA0"/>
    <w:rsid w:val="00B064B1"/>
    <w:rsid w:val="00B070C6"/>
    <w:rsid w:val="00B071A8"/>
    <w:rsid w:val="00B07C44"/>
    <w:rsid w:val="00B10EE0"/>
    <w:rsid w:val="00B10FDD"/>
    <w:rsid w:val="00B10FF2"/>
    <w:rsid w:val="00B11ACE"/>
    <w:rsid w:val="00B125BB"/>
    <w:rsid w:val="00B13FA1"/>
    <w:rsid w:val="00B14276"/>
    <w:rsid w:val="00B14C66"/>
    <w:rsid w:val="00B15C69"/>
    <w:rsid w:val="00B16706"/>
    <w:rsid w:val="00B17968"/>
    <w:rsid w:val="00B20217"/>
    <w:rsid w:val="00B21C94"/>
    <w:rsid w:val="00B21CBC"/>
    <w:rsid w:val="00B21F38"/>
    <w:rsid w:val="00B22EBD"/>
    <w:rsid w:val="00B2321E"/>
    <w:rsid w:val="00B24DBB"/>
    <w:rsid w:val="00B25179"/>
    <w:rsid w:val="00B274C2"/>
    <w:rsid w:val="00B27534"/>
    <w:rsid w:val="00B312CB"/>
    <w:rsid w:val="00B3137A"/>
    <w:rsid w:val="00B31EF7"/>
    <w:rsid w:val="00B327B4"/>
    <w:rsid w:val="00B33E17"/>
    <w:rsid w:val="00B3443D"/>
    <w:rsid w:val="00B34FD8"/>
    <w:rsid w:val="00B35E71"/>
    <w:rsid w:val="00B367CC"/>
    <w:rsid w:val="00B36916"/>
    <w:rsid w:val="00B377D1"/>
    <w:rsid w:val="00B400AF"/>
    <w:rsid w:val="00B40C66"/>
    <w:rsid w:val="00B40E91"/>
    <w:rsid w:val="00B42861"/>
    <w:rsid w:val="00B43D46"/>
    <w:rsid w:val="00B43D7D"/>
    <w:rsid w:val="00B43F77"/>
    <w:rsid w:val="00B44457"/>
    <w:rsid w:val="00B44C21"/>
    <w:rsid w:val="00B44F99"/>
    <w:rsid w:val="00B45464"/>
    <w:rsid w:val="00B4641B"/>
    <w:rsid w:val="00B46B51"/>
    <w:rsid w:val="00B46BF8"/>
    <w:rsid w:val="00B46F74"/>
    <w:rsid w:val="00B47570"/>
    <w:rsid w:val="00B500CF"/>
    <w:rsid w:val="00B51183"/>
    <w:rsid w:val="00B51241"/>
    <w:rsid w:val="00B523B9"/>
    <w:rsid w:val="00B531CA"/>
    <w:rsid w:val="00B531D3"/>
    <w:rsid w:val="00B5396C"/>
    <w:rsid w:val="00B53973"/>
    <w:rsid w:val="00B53BDC"/>
    <w:rsid w:val="00B54DF1"/>
    <w:rsid w:val="00B54F3E"/>
    <w:rsid w:val="00B5536F"/>
    <w:rsid w:val="00B55D1D"/>
    <w:rsid w:val="00B56889"/>
    <w:rsid w:val="00B56AD8"/>
    <w:rsid w:val="00B56D66"/>
    <w:rsid w:val="00B572C4"/>
    <w:rsid w:val="00B5766D"/>
    <w:rsid w:val="00B57953"/>
    <w:rsid w:val="00B57CC7"/>
    <w:rsid w:val="00B60221"/>
    <w:rsid w:val="00B6063A"/>
    <w:rsid w:val="00B61534"/>
    <w:rsid w:val="00B61D6D"/>
    <w:rsid w:val="00B61DB8"/>
    <w:rsid w:val="00B62D11"/>
    <w:rsid w:val="00B63073"/>
    <w:rsid w:val="00B64052"/>
    <w:rsid w:val="00B641AD"/>
    <w:rsid w:val="00B64458"/>
    <w:rsid w:val="00B644C8"/>
    <w:rsid w:val="00B6517F"/>
    <w:rsid w:val="00B65212"/>
    <w:rsid w:val="00B6565F"/>
    <w:rsid w:val="00B66D3F"/>
    <w:rsid w:val="00B67FD9"/>
    <w:rsid w:val="00B70B5A"/>
    <w:rsid w:val="00B70F8D"/>
    <w:rsid w:val="00B711C5"/>
    <w:rsid w:val="00B72F00"/>
    <w:rsid w:val="00B73075"/>
    <w:rsid w:val="00B73C3E"/>
    <w:rsid w:val="00B73F1D"/>
    <w:rsid w:val="00B751AB"/>
    <w:rsid w:val="00B756C0"/>
    <w:rsid w:val="00B76C82"/>
    <w:rsid w:val="00B76DE2"/>
    <w:rsid w:val="00B77CA3"/>
    <w:rsid w:val="00B77E21"/>
    <w:rsid w:val="00B77FB4"/>
    <w:rsid w:val="00B8102E"/>
    <w:rsid w:val="00B82718"/>
    <w:rsid w:val="00B828C5"/>
    <w:rsid w:val="00B842C8"/>
    <w:rsid w:val="00B84354"/>
    <w:rsid w:val="00B8460D"/>
    <w:rsid w:val="00B84887"/>
    <w:rsid w:val="00B851CD"/>
    <w:rsid w:val="00B8529D"/>
    <w:rsid w:val="00B86284"/>
    <w:rsid w:val="00B90B15"/>
    <w:rsid w:val="00B90C5B"/>
    <w:rsid w:val="00B90EA5"/>
    <w:rsid w:val="00B9112D"/>
    <w:rsid w:val="00B91B29"/>
    <w:rsid w:val="00B92344"/>
    <w:rsid w:val="00B934FC"/>
    <w:rsid w:val="00B9379C"/>
    <w:rsid w:val="00B938ED"/>
    <w:rsid w:val="00B95F6E"/>
    <w:rsid w:val="00B96156"/>
    <w:rsid w:val="00B9621E"/>
    <w:rsid w:val="00BA0CDC"/>
    <w:rsid w:val="00BA0D1C"/>
    <w:rsid w:val="00BA14D6"/>
    <w:rsid w:val="00BA1761"/>
    <w:rsid w:val="00BA17FB"/>
    <w:rsid w:val="00BA30D4"/>
    <w:rsid w:val="00BA3E3F"/>
    <w:rsid w:val="00BA48C5"/>
    <w:rsid w:val="00BA4ECF"/>
    <w:rsid w:val="00BA5176"/>
    <w:rsid w:val="00BA5769"/>
    <w:rsid w:val="00BA6790"/>
    <w:rsid w:val="00BA724C"/>
    <w:rsid w:val="00BB077D"/>
    <w:rsid w:val="00BB0B00"/>
    <w:rsid w:val="00BB18F2"/>
    <w:rsid w:val="00BB1BBD"/>
    <w:rsid w:val="00BB293B"/>
    <w:rsid w:val="00BB2B13"/>
    <w:rsid w:val="00BB2EA1"/>
    <w:rsid w:val="00BB45A5"/>
    <w:rsid w:val="00BB54CD"/>
    <w:rsid w:val="00BB6D83"/>
    <w:rsid w:val="00BB6DEF"/>
    <w:rsid w:val="00BB711D"/>
    <w:rsid w:val="00BB7154"/>
    <w:rsid w:val="00BB7255"/>
    <w:rsid w:val="00BB7A76"/>
    <w:rsid w:val="00BB7B1B"/>
    <w:rsid w:val="00BB7E64"/>
    <w:rsid w:val="00BC008F"/>
    <w:rsid w:val="00BC04FE"/>
    <w:rsid w:val="00BC10D3"/>
    <w:rsid w:val="00BC10F0"/>
    <w:rsid w:val="00BC21BE"/>
    <w:rsid w:val="00BC3207"/>
    <w:rsid w:val="00BC42DD"/>
    <w:rsid w:val="00BC55F5"/>
    <w:rsid w:val="00BC5C30"/>
    <w:rsid w:val="00BC66E2"/>
    <w:rsid w:val="00BC75F5"/>
    <w:rsid w:val="00BC771E"/>
    <w:rsid w:val="00BD14D7"/>
    <w:rsid w:val="00BD1C3D"/>
    <w:rsid w:val="00BD1D9C"/>
    <w:rsid w:val="00BD2274"/>
    <w:rsid w:val="00BD2534"/>
    <w:rsid w:val="00BD2EA3"/>
    <w:rsid w:val="00BD56CA"/>
    <w:rsid w:val="00BD58A5"/>
    <w:rsid w:val="00BD6BE4"/>
    <w:rsid w:val="00BD6D23"/>
    <w:rsid w:val="00BD7CAD"/>
    <w:rsid w:val="00BE0141"/>
    <w:rsid w:val="00BE0CA6"/>
    <w:rsid w:val="00BE2195"/>
    <w:rsid w:val="00BE2B8E"/>
    <w:rsid w:val="00BE3E93"/>
    <w:rsid w:val="00BE3EA5"/>
    <w:rsid w:val="00BE3EF2"/>
    <w:rsid w:val="00BE4D60"/>
    <w:rsid w:val="00BE5177"/>
    <w:rsid w:val="00BE555A"/>
    <w:rsid w:val="00BE5992"/>
    <w:rsid w:val="00BE65F0"/>
    <w:rsid w:val="00BE6A95"/>
    <w:rsid w:val="00BE71E7"/>
    <w:rsid w:val="00BE7377"/>
    <w:rsid w:val="00BF01F5"/>
    <w:rsid w:val="00BF0FEA"/>
    <w:rsid w:val="00BF18F3"/>
    <w:rsid w:val="00BF269E"/>
    <w:rsid w:val="00BF38A0"/>
    <w:rsid w:val="00BF3DA4"/>
    <w:rsid w:val="00BF6165"/>
    <w:rsid w:val="00BF6525"/>
    <w:rsid w:val="00BF6959"/>
    <w:rsid w:val="00BF6E7C"/>
    <w:rsid w:val="00BF72B0"/>
    <w:rsid w:val="00BF7770"/>
    <w:rsid w:val="00BF7945"/>
    <w:rsid w:val="00C00321"/>
    <w:rsid w:val="00C006CE"/>
    <w:rsid w:val="00C00AEE"/>
    <w:rsid w:val="00C00C69"/>
    <w:rsid w:val="00C013EE"/>
    <w:rsid w:val="00C016BE"/>
    <w:rsid w:val="00C02035"/>
    <w:rsid w:val="00C0230B"/>
    <w:rsid w:val="00C02382"/>
    <w:rsid w:val="00C02EFC"/>
    <w:rsid w:val="00C0385D"/>
    <w:rsid w:val="00C03A99"/>
    <w:rsid w:val="00C03B91"/>
    <w:rsid w:val="00C03DEE"/>
    <w:rsid w:val="00C03DF4"/>
    <w:rsid w:val="00C042A7"/>
    <w:rsid w:val="00C045C9"/>
    <w:rsid w:val="00C063A3"/>
    <w:rsid w:val="00C0668E"/>
    <w:rsid w:val="00C06AF2"/>
    <w:rsid w:val="00C070B7"/>
    <w:rsid w:val="00C0746D"/>
    <w:rsid w:val="00C078AD"/>
    <w:rsid w:val="00C07D85"/>
    <w:rsid w:val="00C10886"/>
    <w:rsid w:val="00C10C8D"/>
    <w:rsid w:val="00C10E55"/>
    <w:rsid w:val="00C12251"/>
    <w:rsid w:val="00C12601"/>
    <w:rsid w:val="00C1338E"/>
    <w:rsid w:val="00C134B2"/>
    <w:rsid w:val="00C137D2"/>
    <w:rsid w:val="00C137EC"/>
    <w:rsid w:val="00C157D4"/>
    <w:rsid w:val="00C167B4"/>
    <w:rsid w:val="00C16A12"/>
    <w:rsid w:val="00C16DAC"/>
    <w:rsid w:val="00C16EF3"/>
    <w:rsid w:val="00C17A60"/>
    <w:rsid w:val="00C17ED9"/>
    <w:rsid w:val="00C20EE9"/>
    <w:rsid w:val="00C21C2F"/>
    <w:rsid w:val="00C21C33"/>
    <w:rsid w:val="00C21C4B"/>
    <w:rsid w:val="00C22A23"/>
    <w:rsid w:val="00C24156"/>
    <w:rsid w:val="00C246DD"/>
    <w:rsid w:val="00C25350"/>
    <w:rsid w:val="00C2543D"/>
    <w:rsid w:val="00C26588"/>
    <w:rsid w:val="00C27B21"/>
    <w:rsid w:val="00C300E9"/>
    <w:rsid w:val="00C3114B"/>
    <w:rsid w:val="00C316FC"/>
    <w:rsid w:val="00C31AED"/>
    <w:rsid w:val="00C3236B"/>
    <w:rsid w:val="00C33543"/>
    <w:rsid w:val="00C33CD8"/>
    <w:rsid w:val="00C36B89"/>
    <w:rsid w:val="00C36FA5"/>
    <w:rsid w:val="00C37125"/>
    <w:rsid w:val="00C37976"/>
    <w:rsid w:val="00C40513"/>
    <w:rsid w:val="00C41837"/>
    <w:rsid w:val="00C41EA8"/>
    <w:rsid w:val="00C424E8"/>
    <w:rsid w:val="00C432DB"/>
    <w:rsid w:val="00C43487"/>
    <w:rsid w:val="00C435F2"/>
    <w:rsid w:val="00C45248"/>
    <w:rsid w:val="00C4601E"/>
    <w:rsid w:val="00C47703"/>
    <w:rsid w:val="00C47CCF"/>
    <w:rsid w:val="00C47E42"/>
    <w:rsid w:val="00C47FC9"/>
    <w:rsid w:val="00C50266"/>
    <w:rsid w:val="00C508A6"/>
    <w:rsid w:val="00C510CB"/>
    <w:rsid w:val="00C51257"/>
    <w:rsid w:val="00C524F3"/>
    <w:rsid w:val="00C528D1"/>
    <w:rsid w:val="00C52BB6"/>
    <w:rsid w:val="00C54220"/>
    <w:rsid w:val="00C548DD"/>
    <w:rsid w:val="00C54A0A"/>
    <w:rsid w:val="00C54A34"/>
    <w:rsid w:val="00C54F45"/>
    <w:rsid w:val="00C55164"/>
    <w:rsid w:val="00C5529A"/>
    <w:rsid w:val="00C553CF"/>
    <w:rsid w:val="00C55715"/>
    <w:rsid w:val="00C557BD"/>
    <w:rsid w:val="00C55D2E"/>
    <w:rsid w:val="00C56090"/>
    <w:rsid w:val="00C56335"/>
    <w:rsid w:val="00C564CB"/>
    <w:rsid w:val="00C56B2B"/>
    <w:rsid w:val="00C56E9A"/>
    <w:rsid w:val="00C5725D"/>
    <w:rsid w:val="00C572FB"/>
    <w:rsid w:val="00C5740B"/>
    <w:rsid w:val="00C579B0"/>
    <w:rsid w:val="00C57CAE"/>
    <w:rsid w:val="00C616C3"/>
    <w:rsid w:val="00C62E1C"/>
    <w:rsid w:val="00C63035"/>
    <w:rsid w:val="00C65275"/>
    <w:rsid w:val="00C6677B"/>
    <w:rsid w:val="00C67772"/>
    <w:rsid w:val="00C67EDB"/>
    <w:rsid w:val="00C72541"/>
    <w:rsid w:val="00C72A5A"/>
    <w:rsid w:val="00C746A5"/>
    <w:rsid w:val="00C74BA7"/>
    <w:rsid w:val="00C74C5D"/>
    <w:rsid w:val="00C74F71"/>
    <w:rsid w:val="00C75765"/>
    <w:rsid w:val="00C76D06"/>
    <w:rsid w:val="00C77BF7"/>
    <w:rsid w:val="00C77D4D"/>
    <w:rsid w:val="00C77F13"/>
    <w:rsid w:val="00C835C2"/>
    <w:rsid w:val="00C83633"/>
    <w:rsid w:val="00C844C8"/>
    <w:rsid w:val="00C84B6A"/>
    <w:rsid w:val="00C84CC4"/>
    <w:rsid w:val="00C86798"/>
    <w:rsid w:val="00C87308"/>
    <w:rsid w:val="00C87CA6"/>
    <w:rsid w:val="00C9071F"/>
    <w:rsid w:val="00C9154B"/>
    <w:rsid w:val="00C917DF"/>
    <w:rsid w:val="00C922D2"/>
    <w:rsid w:val="00C92551"/>
    <w:rsid w:val="00C927FE"/>
    <w:rsid w:val="00C92907"/>
    <w:rsid w:val="00C92A57"/>
    <w:rsid w:val="00C935B8"/>
    <w:rsid w:val="00C94E19"/>
    <w:rsid w:val="00C95D05"/>
    <w:rsid w:val="00C966C1"/>
    <w:rsid w:val="00C979D1"/>
    <w:rsid w:val="00C97EBD"/>
    <w:rsid w:val="00CA0A28"/>
    <w:rsid w:val="00CA3235"/>
    <w:rsid w:val="00CA353C"/>
    <w:rsid w:val="00CA3820"/>
    <w:rsid w:val="00CA3A5A"/>
    <w:rsid w:val="00CA40E3"/>
    <w:rsid w:val="00CA4807"/>
    <w:rsid w:val="00CA4BE6"/>
    <w:rsid w:val="00CA4E9E"/>
    <w:rsid w:val="00CA4FC4"/>
    <w:rsid w:val="00CA5047"/>
    <w:rsid w:val="00CA50CC"/>
    <w:rsid w:val="00CA6C1F"/>
    <w:rsid w:val="00CB073D"/>
    <w:rsid w:val="00CB2154"/>
    <w:rsid w:val="00CB2747"/>
    <w:rsid w:val="00CB2FE2"/>
    <w:rsid w:val="00CB33F1"/>
    <w:rsid w:val="00CB387B"/>
    <w:rsid w:val="00CB4769"/>
    <w:rsid w:val="00CB4BF5"/>
    <w:rsid w:val="00CB617B"/>
    <w:rsid w:val="00CB6277"/>
    <w:rsid w:val="00CB69D0"/>
    <w:rsid w:val="00CB7800"/>
    <w:rsid w:val="00CC0740"/>
    <w:rsid w:val="00CC17A2"/>
    <w:rsid w:val="00CC2E31"/>
    <w:rsid w:val="00CC5203"/>
    <w:rsid w:val="00CC526A"/>
    <w:rsid w:val="00CC5803"/>
    <w:rsid w:val="00CC5E7D"/>
    <w:rsid w:val="00CC622E"/>
    <w:rsid w:val="00CC6FBF"/>
    <w:rsid w:val="00CC776E"/>
    <w:rsid w:val="00CC77BF"/>
    <w:rsid w:val="00CD0033"/>
    <w:rsid w:val="00CD0082"/>
    <w:rsid w:val="00CD029C"/>
    <w:rsid w:val="00CD075C"/>
    <w:rsid w:val="00CD226A"/>
    <w:rsid w:val="00CD233A"/>
    <w:rsid w:val="00CD2671"/>
    <w:rsid w:val="00CD3F8C"/>
    <w:rsid w:val="00CD4577"/>
    <w:rsid w:val="00CD4E07"/>
    <w:rsid w:val="00CD5819"/>
    <w:rsid w:val="00CD5D6E"/>
    <w:rsid w:val="00CD6B45"/>
    <w:rsid w:val="00CD7FCE"/>
    <w:rsid w:val="00CE0114"/>
    <w:rsid w:val="00CE0C44"/>
    <w:rsid w:val="00CE129F"/>
    <w:rsid w:val="00CE1948"/>
    <w:rsid w:val="00CE3432"/>
    <w:rsid w:val="00CE378C"/>
    <w:rsid w:val="00CE42BC"/>
    <w:rsid w:val="00CE515E"/>
    <w:rsid w:val="00CE546E"/>
    <w:rsid w:val="00CE677B"/>
    <w:rsid w:val="00CE6A26"/>
    <w:rsid w:val="00CE6FF2"/>
    <w:rsid w:val="00CE72BD"/>
    <w:rsid w:val="00CE784F"/>
    <w:rsid w:val="00CE78DA"/>
    <w:rsid w:val="00CE7F30"/>
    <w:rsid w:val="00CF092B"/>
    <w:rsid w:val="00CF136A"/>
    <w:rsid w:val="00CF290B"/>
    <w:rsid w:val="00CF29C4"/>
    <w:rsid w:val="00CF311D"/>
    <w:rsid w:val="00CF364D"/>
    <w:rsid w:val="00CF4E53"/>
    <w:rsid w:val="00CF5502"/>
    <w:rsid w:val="00CF5EAD"/>
    <w:rsid w:val="00CF62B5"/>
    <w:rsid w:val="00CF678D"/>
    <w:rsid w:val="00CF701F"/>
    <w:rsid w:val="00CF74B9"/>
    <w:rsid w:val="00CF7646"/>
    <w:rsid w:val="00CF7BB4"/>
    <w:rsid w:val="00D004A1"/>
    <w:rsid w:val="00D0062F"/>
    <w:rsid w:val="00D00B1B"/>
    <w:rsid w:val="00D02283"/>
    <w:rsid w:val="00D02508"/>
    <w:rsid w:val="00D0281E"/>
    <w:rsid w:val="00D03101"/>
    <w:rsid w:val="00D03EAE"/>
    <w:rsid w:val="00D047AA"/>
    <w:rsid w:val="00D04C3A"/>
    <w:rsid w:val="00D06D3F"/>
    <w:rsid w:val="00D07306"/>
    <w:rsid w:val="00D07F62"/>
    <w:rsid w:val="00D12CDF"/>
    <w:rsid w:val="00D131B7"/>
    <w:rsid w:val="00D134D3"/>
    <w:rsid w:val="00D13742"/>
    <w:rsid w:val="00D142C6"/>
    <w:rsid w:val="00D14D6C"/>
    <w:rsid w:val="00D1513B"/>
    <w:rsid w:val="00D1551E"/>
    <w:rsid w:val="00D15D8F"/>
    <w:rsid w:val="00D16175"/>
    <w:rsid w:val="00D16B35"/>
    <w:rsid w:val="00D206E0"/>
    <w:rsid w:val="00D207A9"/>
    <w:rsid w:val="00D20E2F"/>
    <w:rsid w:val="00D21A99"/>
    <w:rsid w:val="00D21AFD"/>
    <w:rsid w:val="00D22920"/>
    <w:rsid w:val="00D22DF6"/>
    <w:rsid w:val="00D235CA"/>
    <w:rsid w:val="00D2496B"/>
    <w:rsid w:val="00D265C9"/>
    <w:rsid w:val="00D27B94"/>
    <w:rsid w:val="00D27DCF"/>
    <w:rsid w:val="00D27EC3"/>
    <w:rsid w:val="00D30418"/>
    <w:rsid w:val="00D3132F"/>
    <w:rsid w:val="00D3149D"/>
    <w:rsid w:val="00D327D7"/>
    <w:rsid w:val="00D32E28"/>
    <w:rsid w:val="00D33A3F"/>
    <w:rsid w:val="00D33D41"/>
    <w:rsid w:val="00D3402C"/>
    <w:rsid w:val="00D34054"/>
    <w:rsid w:val="00D3763A"/>
    <w:rsid w:val="00D37757"/>
    <w:rsid w:val="00D40F73"/>
    <w:rsid w:val="00D41121"/>
    <w:rsid w:val="00D41761"/>
    <w:rsid w:val="00D43462"/>
    <w:rsid w:val="00D44A92"/>
    <w:rsid w:val="00D44AF5"/>
    <w:rsid w:val="00D44BC2"/>
    <w:rsid w:val="00D463D8"/>
    <w:rsid w:val="00D46F1C"/>
    <w:rsid w:val="00D47783"/>
    <w:rsid w:val="00D50C5D"/>
    <w:rsid w:val="00D511E3"/>
    <w:rsid w:val="00D51876"/>
    <w:rsid w:val="00D51EFD"/>
    <w:rsid w:val="00D524A2"/>
    <w:rsid w:val="00D52CEC"/>
    <w:rsid w:val="00D5373B"/>
    <w:rsid w:val="00D537EA"/>
    <w:rsid w:val="00D5389A"/>
    <w:rsid w:val="00D538E2"/>
    <w:rsid w:val="00D53C49"/>
    <w:rsid w:val="00D54806"/>
    <w:rsid w:val="00D54C61"/>
    <w:rsid w:val="00D6170D"/>
    <w:rsid w:val="00D62B8A"/>
    <w:rsid w:val="00D637FA"/>
    <w:rsid w:val="00D63E0F"/>
    <w:rsid w:val="00D64698"/>
    <w:rsid w:val="00D666E1"/>
    <w:rsid w:val="00D6697A"/>
    <w:rsid w:val="00D6699A"/>
    <w:rsid w:val="00D66C32"/>
    <w:rsid w:val="00D6740A"/>
    <w:rsid w:val="00D6785E"/>
    <w:rsid w:val="00D67E6C"/>
    <w:rsid w:val="00D70B99"/>
    <w:rsid w:val="00D71759"/>
    <w:rsid w:val="00D746C2"/>
    <w:rsid w:val="00D746DD"/>
    <w:rsid w:val="00D74742"/>
    <w:rsid w:val="00D74992"/>
    <w:rsid w:val="00D749C9"/>
    <w:rsid w:val="00D7523A"/>
    <w:rsid w:val="00D75BA3"/>
    <w:rsid w:val="00D75EBF"/>
    <w:rsid w:val="00D768A1"/>
    <w:rsid w:val="00D7731E"/>
    <w:rsid w:val="00D77BCB"/>
    <w:rsid w:val="00D826D8"/>
    <w:rsid w:val="00D82F09"/>
    <w:rsid w:val="00D836EC"/>
    <w:rsid w:val="00D83C3B"/>
    <w:rsid w:val="00D8413F"/>
    <w:rsid w:val="00D84E8E"/>
    <w:rsid w:val="00D8511B"/>
    <w:rsid w:val="00D85BD0"/>
    <w:rsid w:val="00D86582"/>
    <w:rsid w:val="00D90B84"/>
    <w:rsid w:val="00D90CDF"/>
    <w:rsid w:val="00D90E6D"/>
    <w:rsid w:val="00D90F03"/>
    <w:rsid w:val="00D915BC"/>
    <w:rsid w:val="00D91ABD"/>
    <w:rsid w:val="00D92158"/>
    <w:rsid w:val="00D923A3"/>
    <w:rsid w:val="00D92A23"/>
    <w:rsid w:val="00D92F26"/>
    <w:rsid w:val="00D937C2"/>
    <w:rsid w:val="00D93A73"/>
    <w:rsid w:val="00D94FA3"/>
    <w:rsid w:val="00D950B4"/>
    <w:rsid w:val="00D962B4"/>
    <w:rsid w:val="00D96334"/>
    <w:rsid w:val="00D969FB"/>
    <w:rsid w:val="00D96AD6"/>
    <w:rsid w:val="00D96B9F"/>
    <w:rsid w:val="00D974A9"/>
    <w:rsid w:val="00D9790D"/>
    <w:rsid w:val="00DA036A"/>
    <w:rsid w:val="00DA0970"/>
    <w:rsid w:val="00DA1731"/>
    <w:rsid w:val="00DA1D08"/>
    <w:rsid w:val="00DA2875"/>
    <w:rsid w:val="00DA29DC"/>
    <w:rsid w:val="00DA35FE"/>
    <w:rsid w:val="00DA367C"/>
    <w:rsid w:val="00DA3B3F"/>
    <w:rsid w:val="00DA4994"/>
    <w:rsid w:val="00DA4AB1"/>
    <w:rsid w:val="00DA5853"/>
    <w:rsid w:val="00DA5B62"/>
    <w:rsid w:val="00DA5BF7"/>
    <w:rsid w:val="00DA60A8"/>
    <w:rsid w:val="00DA6138"/>
    <w:rsid w:val="00DA63D8"/>
    <w:rsid w:val="00DA6E80"/>
    <w:rsid w:val="00DA7FB0"/>
    <w:rsid w:val="00DB0305"/>
    <w:rsid w:val="00DB054E"/>
    <w:rsid w:val="00DB17C1"/>
    <w:rsid w:val="00DB24D4"/>
    <w:rsid w:val="00DB3522"/>
    <w:rsid w:val="00DB3768"/>
    <w:rsid w:val="00DB37A9"/>
    <w:rsid w:val="00DB3A78"/>
    <w:rsid w:val="00DB4D5C"/>
    <w:rsid w:val="00DB4EEB"/>
    <w:rsid w:val="00DB5313"/>
    <w:rsid w:val="00DB54C1"/>
    <w:rsid w:val="00DB63B5"/>
    <w:rsid w:val="00DB7E2B"/>
    <w:rsid w:val="00DC06D1"/>
    <w:rsid w:val="00DC0DC8"/>
    <w:rsid w:val="00DC121D"/>
    <w:rsid w:val="00DC1A42"/>
    <w:rsid w:val="00DC2873"/>
    <w:rsid w:val="00DC2AFE"/>
    <w:rsid w:val="00DC3C5E"/>
    <w:rsid w:val="00DC46EB"/>
    <w:rsid w:val="00DC4757"/>
    <w:rsid w:val="00DC5E9B"/>
    <w:rsid w:val="00DC5EA0"/>
    <w:rsid w:val="00DC6A39"/>
    <w:rsid w:val="00DC72C2"/>
    <w:rsid w:val="00DC7F4A"/>
    <w:rsid w:val="00DD0F59"/>
    <w:rsid w:val="00DD2417"/>
    <w:rsid w:val="00DD356E"/>
    <w:rsid w:val="00DD5174"/>
    <w:rsid w:val="00DD51C6"/>
    <w:rsid w:val="00DD651D"/>
    <w:rsid w:val="00DD6B54"/>
    <w:rsid w:val="00DD775B"/>
    <w:rsid w:val="00DD7FF4"/>
    <w:rsid w:val="00DE042A"/>
    <w:rsid w:val="00DE0465"/>
    <w:rsid w:val="00DE05FE"/>
    <w:rsid w:val="00DE0677"/>
    <w:rsid w:val="00DE1148"/>
    <w:rsid w:val="00DE12BF"/>
    <w:rsid w:val="00DE1797"/>
    <w:rsid w:val="00DE19EC"/>
    <w:rsid w:val="00DE277D"/>
    <w:rsid w:val="00DE30C3"/>
    <w:rsid w:val="00DE3D7A"/>
    <w:rsid w:val="00DE4EF6"/>
    <w:rsid w:val="00DE595B"/>
    <w:rsid w:val="00DE5996"/>
    <w:rsid w:val="00DE6402"/>
    <w:rsid w:val="00DE67A6"/>
    <w:rsid w:val="00DE73BE"/>
    <w:rsid w:val="00DE74F0"/>
    <w:rsid w:val="00DE7B05"/>
    <w:rsid w:val="00DF002C"/>
    <w:rsid w:val="00DF015B"/>
    <w:rsid w:val="00DF11BF"/>
    <w:rsid w:val="00DF26CE"/>
    <w:rsid w:val="00DF3615"/>
    <w:rsid w:val="00DF43E7"/>
    <w:rsid w:val="00DF510B"/>
    <w:rsid w:val="00DF528C"/>
    <w:rsid w:val="00DF5724"/>
    <w:rsid w:val="00DF653B"/>
    <w:rsid w:val="00DF6A6A"/>
    <w:rsid w:val="00E016C8"/>
    <w:rsid w:val="00E0243F"/>
    <w:rsid w:val="00E024CA"/>
    <w:rsid w:val="00E02B01"/>
    <w:rsid w:val="00E0300B"/>
    <w:rsid w:val="00E0321F"/>
    <w:rsid w:val="00E033F8"/>
    <w:rsid w:val="00E04D8F"/>
    <w:rsid w:val="00E04DB7"/>
    <w:rsid w:val="00E051D9"/>
    <w:rsid w:val="00E05D4C"/>
    <w:rsid w:val="00E07C4D"/>
    <w:rsid w:val="00E1111F"/>
    <w:rsid w:val="00E112A5"/>
    <w:rsid w:val="00E11DB4"/>
    <w:rsid w:val="00E11F34"/>
    <w:rsid w:val="00E1299C"/>
    <w:rsid w:val="00E12B33"/>
    <w:rsid w:val="00E14DAC"/>
    <w:rsid w:val="00E1516C"/>
    <w:rsid w:val="00E15AB8"/>
    <w:rsid w:val="00E201F0"/>
    <w:rsid w:val="00E20343"/>
    <w:rsid w:val="00E215F3"/>
    <w:rsid w:val="00E2186B"/>
    <w:rsid w:val="00E243E1"/>
    <w:rsid w:val="00E24F06"/>
    <w:rsid w:val="00E25468"/>
    <w:rsid w:val="00E270E2"/>
    <w:rsid w:val="00E312C4"/>
    <w:rsid w:val="00E329FC"/>
    <w:rsid w:val="00E335D7"/>
    <w:rsid w:val="00E34ECC"/>
    <w:rsid w:val="00E35779"/>
    <w:rsid w:val="00E35BB6"/>
    <w:rsid w:val="00E36695"/>
    <w:rsid w:val="00E40249"/>
    <w:rsid w:val="00E4035F"/>
    <w:rsid w:val="00E404B8"/>
    <w:rsid w:val="00E404F4"/>
    <w:rsid w:val="00E404F7"/>
    <w:rsid w:val="00E4077A"/>
    <w:rsid w:val="00E421C3"/>
    <w:rsid w:val="00E42B1A"/>
    <w:rsid w:val="00E42E76"/>
    <w:rsid w:val="00E44315"/>
    <w:rsid w:val="00E449EC"/>
    <w:rsid w:val="00E45060"/>
    <w:rsid w:val="00E47B5D"/>
    <w:rsid w:val="00E47BDC"/>
    <w:rsid w:val="00E47CFC"/>
    <w:rsid w:val="00E507FE"/>
    <w:rsid w:val="00E50946"/>
    <w:rsid w:val="00E50BC1"/>
    <w:rsid w:val="00E5143C"/>
    <w:rsid w:val="00E517C9"/>
    <w:rsid w:val="00E5181B"/>
    <w:rsid w:val="00E51FDE"/>
    <w:rsid w:val="00E53599"/>
    <w:rsid w:val="00E54586"/>
    <w:rsid w:val="00E545FF"/>
    <w:rsid w:val="00E54B62"/>
    <w:rsid w:val="00E55181"/>
    <w:rsid w:val="00E55411"/>
    <w:rsid w:val="00E5793B"/>
    <w:rsid w:val="00E57CC1"/>
    <w:rsid w:val="00E60955"/>
    <w:rsid w:val="00E60C1F"/>
    <w:rsid w:val="00E60E05"/>
    <w:rsid w:val="00E6127E"/>
    <w:rsid w:val="00E639E5"/>
    <w:rsid w:val="00E64B2F"/>
    <w:rsid w:val="00E7061C"/>
    <w:rsid w:val="00E72214"/>
    <w:rsid w:val="00E727B4"/>
    <w:rsid w:val="00E72A37"/>
    <w:rsid w:val="00E7301D"/>
    <w:rsid w:val="00E73472"/>
    <w:rsid w:val="00E738B9"/>
    <w:rsid w:val="00E73F78"/>
    <w:rsid w:val="00E740EC"/>
    <w:rsid w:val="00E7488B"/>
    <w:rsid w:val="00E74BA5"/>
    <w:rsid w:val="00E74DE3"/>
    <w:rsid w:val="00E7578B"/>
    <w:rsid w:val="00E75817"/>
    <w:rsid w:val="00E7593A"/>
    <w:rsid w:val="00E7628B"/>
    <w:rsid w:val="00E76CFA"/>
    <w:rsid w:val="00E81956"/>
    <w:rsid w:val="00E82076"/>
    <w:rsid w:val="00E825A5"/>
    <w:rsid w:val="00E829A7"/>
    <w:rsid w:val="00E85C89"/>
    <w:rsid w:val="00E86517"/>
    <w:rsid w:val="00E868A9"/>
    <w:rsid w:val="00E910D6"/>
    <w:rsid w:val="00E91DCB"/>
    <w:rsid w:val="00E92612"/>
    <w:rsid w:val="00E94624"/>
    <w:rsid w:val="00E95001"/>
    <w:rsid w:val="00E95070"/>
    <w:rsid w:val="00E9529B"/>
    <w:rsid w:val="00E9544E"/>
    <w:rsid w:val="00E95795"/>
    <w:rsid w:val="00E9637F"/>
    <w:rsid w:val="00E96E23"/>
    <w:rsid w:val="00E972BB"/>
    <w:rsid w:val="00E97C24"/>
    <w:rsid w:val="00EA0280"/>
    <w:rsid w:val="00EA0837"/>
    <w:rsid w:val="00EA0D44"/>
    <w:rsid w:val="00EA13FA"/>
    <w:rsid w:val="00EA1481"/>
    <w:rsid w:val="00EA2253"/>
    <w:rsid w:val="00EA264B"/>
    <w:rsid w:val="00EA3BF1"/>
    <w:rsid w:val="00EA3E1A"/>
    <w:rsid w:val="00EA4538"/>
    <w:rsid w:val="00EA79DD"/>
    <w:rsid w:val="00EA7AAF"/>
    <w:rsid w:val="00EB0594"/>
    <w:rsid w:val="00EB0959"/>
    <w:rsid w:val="00EB0D1D"/>
    <w:rsid w:val="00EB1602"/>
    <w:rsid w:val="00EB242F"/>
    <w:rsid w:val="00EB2F67"/>
    <w:rsid w:val="00EB34D5"/>
    <w:rsid w:val="00EB3E6C"/>
    <w:rsid w:val="00EB40CC"/>
    <w:rsid w:val="00EB4164"/>
    <w:rsid w:val="00EB45FF"/>
    <w:rsid w:val="00EB4CDC"/>
    <w:rsid w:val="00EB4FF6"/>
    <w:rsid w:val="00EB5252"/>
    <w:rsid w:val="00EB5CCD"/>
    <w:rsid w:val="00EB6463"/>
    <w:rsid w:val="00EB6B17"/>
    <w:rsid w:val="00EB6BE5"/>
    <w:rsid w:val="00EB70EB"/>
    <w:rsid w:val="00EB7956"/>
    <w:rsid w:val="00EB7D96"/>
    <w:rsid w:val="00EB7EF1"/>
    <w:rsid w:val="00EC0692"/>
    <w:rsid w:val="00EC0A34"/>
    <w:rsid w:val="00EC0D5B"/>
    <w:rsid w:val="00EC130F"/>
    <w:rsid w:val="00EC13C0"/>
    <w:rsid w:val="00EC20BE"/>
    <w:rsid w:val="00EC20C5"/>
    <w:rsid w:val="00EC3E06"/>
    <w:rsid w:val="00EC3FA8"/>
    <w:rsid w:val="00EC51BF"/>
    <w:rsid w:val="00EC51F2"/>
    <w:rsid w:val="00EC5823"/>
    <w:rsid w:val="00EC60A9"/>
    <w:rsid w:val="00EC6DB1"/>
    <w:rsid w:val="00EC70DC"/>
    <w:rsid w:val="00EC71F7"/>
    <w:rsid w:val="00EC7444"/>
    <w:rsid w:val="00ED06DD"/>
    <w:rsid w:val="00ED0B99"/>
    <w:rsid w:val="00ED1E77"/>
    <w:rsid w:val="00ED4462"/>
    <w:rsid w:val="00ED54FC"/>
    <w:rsid w:val="00ED5C5C"/>
    <w:rsid w:val="00ED5DDF"/>
    <w:rsid w:val="00ED603E"/>
    <w:rsid w:val="00ED6444"/>
    <w:rsid w:val="00ED693B"/>
    <w:rsid w:val="00ED6B0D"/>
    <w:rsid w:val="00ED7413"/>
    <w:rsid w:val="00ED7A21"/>
    <w:rsid w:val="00ED7ED8"/>
    <w:rsid w:val="00ED7FC9"/>
    <w:rsid w:val="00EE068C"/>
    <w:rsid w:val="00EE0FF7"/>
    <w:rsid w:val="00EE1554"/>
    <w:rsid w:val="00EE1BBB"/>
    <w:rsid w:val="00EE2699"/>
    <w:rsid w:val="00EE39DA"/>
    <w:rsid w:val="00EE4F5E"/>
    <w:rsid w:val="00EE567F"/>
    <w:rsid w:val="00EE56DA"/>
    <w:rsid w:val="00EE626E"/>
    <w:rsid w:val="00EE63B2"/>
    <w:rsid w:val="00EE6AAC"/>
    <w:rsid w:val="00EE7037"/>
    <w:rsid w:val="00EE7084"/>
    <w:rsid w:val="00EF0B85"/>
    <w:rsid w:val="00EF0F28"/>
    <w:rsid w:val="00EF1A23"/>
    <w:rsid w:val="00EF1EFF"/>
    <w:rsid w:val="00EF356F"/>
    <w:rsid w:val="00EF37A4"/>
    <w:rsid w:val="00EF3EBF"/>
    <w:rsid w:val="00EF5A00"/>
    <w:rsid w:val="00EF79D6"/>
    <w:rsid w:val="00F012B2"/>
    <w:rsid w:val="00F027AD"/>
    <w:rsid w:val="00F02934"/>
    <w:rsid w:val="00F029D0"/>
    <w:rsid w:val="00F0313E"/>
    <w:rsid w:val="00F03355"/>
    <w:rsid w:val="00F05C5C"/>
    <w:rsid w:val="00F0636E"/>
    <w:rsid w:val="00F1023A"/>
    <w:rsid w:val="00F10485"/>
    <w:rsid w:val="00F1074A"/>
    <w:rsid w:val="00F109C6"/>
    <w:rsid w:val="00F10E86"/>
    <w:rsid w:val="00F116E4"/>
    <w:rsid w:val="00F123FE"/>
    <w:rsid w:val="00F136E8"/>
    <w:rsid w:val="00F14699"/>
    <w:rsid w:val="00F14B43"/>
    <w:rsid w:val="00F14C81"/>
    <w:rsid w:val="00F15271"/>
    <w:rsid w:val="00F15512"/>
    <w:rsid w:val="00F15ECE"/>
    <w:rsid w:val="00F16699"/>
    <w:rsid w:val="00F16FBB"/>
    <w:rsid w:val="00F17073"/>
    <w:rsid w:val="00F17CD4"/>
    <w:rsid w:val="00F206A1"/>
    <w:rsid w:val="00F211C8"/>
    <w:rsid w:val="00F212D6"/>
    <w:rsid w:val="00F22E63"/>
    <w:rsid w:val="00F23303"/>
    <w:rsid w:val="00F2381E"/>
    <w:rsid w:val="00F239CA"/>
    <w:rsid w:val="00F23D9C"/>
    <w:rsid w:val="00F24033"/>
    <w:rsid w:val="00F262CB"/>
    <w:rsid w:val="00F26965"/>
    <w:rsid w:val="00F26E15"/>
    <w:rsid w:val="00F2748A"/>
    <w:rsid w:val="00F275DF"/>
    <w:rsid w:val="00F27B97"/>
    <w:rsid w:val="00F27C7A"/>
    <w:rsid w:val="00F27FBD"/>
    <w:rsid w:val="00F307AC"/>
    <w:rsid w:val="00F308B8"/>
    <w:rsid w:val="00F31152"/>
    <w:rsid w:val="00F31F60"/>
    <w:rsid w:val="00F3334A"/>
    <w:rsid w:val="00F33638"/>
    <w:rsid w:val="00F33958"/>
    <w:rsid w:val="00F339AD"/>
    <w:rsid w:val="00F34270"/>
    <w:rsid w:val="00F342E4"/>
    <w:rsid w:val="00F34D9E"/>
    <w:rsid w:val="00F34DF3"/>
    <w:rsid w:val="00F3705D"/>
    <w:rsid w:val="00F3730E"/>
    <w:rsid w:val="00F37651"/>
    <w:rsid w:val="00F4081F"/>
    <w:rsid w:val="00F409C3"/>
    <w:rsid w:val="00F42120"/>
    <w:rsid w:val="00F43A28"/>
    <w:rsid w:val="00F43BCB"/>
    <w:rsid w:val="00F43D4A"/>
    <w:rsid w:val="00F44577"/>
    <w:rsid w:val="00F44FB0"/>
    <w:rsid w:val="00F461BC"/>
    <w:rsid w:val="00F46739"/>
    <w:rsid w:val="00F46A3A"/>
    <w:rsid w:val="00F46B39"/>
    <w:rsid w:val="00F47102"/>
    <w:rsid w:val="00F47360"/>
    <w:rsid w:val="00F4761F"/>
    <w:rsid w:val="00F476C1"/>
    <w:rsid w:val="00F478CC"/>
    <w:rsid w:val="00F47A16"/>
    <w:rsid w:val="00F50071"/>
    <w:rsid w:val="00F509E0"/>
    <w:rsid w:val="00F51BDE"/>
    <w:rsid w:val="00F5256C"/>
    <w:rsid w:val="00F5270B"/>
    <w:rsid w:val="00F52A27"/>
    <w:rsid w:val="00F52A9F"/>
    <w:rsid w:val="00F52FFE"/>
    <w:rsid w:val="00F53B6F"/>
    <w:rsid w:val="00F541FB"/>
    <w:rsid w:val="00F547A8"/>
    <w:rsid w:val="00F54BAD"/>
    <w:rsid w:val="00F56221"/>
    <w:rsid w:val="00F603F7"/>
    <w:rsid w:val="00F609F4"/>
    <w:rsid w:val="00F60D7B"/>
    <w:rsid w:val="00F611AC"/>
    <w:rsid w:val="00F61375"/>
    <w:rsid w:val="00F62564"/>
    <w:rsid w:val="00F637AF"/>
    <w:rsid w:val="00F6563C"/>
    <w:rsid w:val="00F656D3"/>
    <w:rsid w:val="00F6750E"/>
    <w:rsid w:val="00F717DD"/>
    <w:rsid w:val="00F71F5C"/>
    <w:rsid w:val="00F72997"/>
    <w:rsid w:val="00F733FC"/>
    <w:rsid w:val="00F73615"/>
    <w:rsid w:val="00F73A93"/>
    <w:rsid w:val="00F73EEC"/>
    <w:rsid w:val="00F75515"/>
    <w:rsid w:val="00F75611"/>
    <w:rsid w:val="00F7586D"/>
    <w:rsid w:val="00F75EFB"/>
    <w:rsid w:val="00F7606D"/>
    <w:rsid w:val="00F76691"/>
    <w:rsid w:val="00F76B59"/>
    <w:rsid w:val="00F779A8"/>
    <w:rsid w:val="00F77DED"/>
    <w:rsid w:val="00F8076C"/>
    <w:rsid w:val="00F807F6"/>
    <w:rsid w:val="00F80B3A"/>
    <w:rsid w:val="00F81216"/>
    <w:rsid w:val="00F81E31"/>
    <w:rsid w:val="00F828FB"/>
    <w:rsid w:val="00F829B6"/>
    <w:rsid w:val="00F83107"/>
    <w:rsid w:val="00F831B1"/>
    <w:rsid w:val="00F83AE6"/>
    <w:rsid w:val="00F850E9"/>
    <w:rsid w:val="00F851B4"/>
    <w:rsid w:val="00F8770A"/>
    <w:rsid w:val="00F902DC"/>
    <w:rsid w:val="00F90CB6"/>
    <w:rsid w:val="00F91B9B"/>
    <w:rsid w:val="00F91F62"/>
    <w:rsid w:val="00F922E9"/>
    <w:rsid w:val="00F929D8"/>
    <w:rsid w:val="00F930D4"/>
    <w:rsid w:val="00F9345F"/>
    <w:rsid w:val="00F93956"/>
    <w:rsid w:val="00F942AC"/>
    <w:rsid w:val="00F942E5"/>
    <w:rsid w:val="00F94410"/>
    <w:rsid w:val="00F94962"/>
    <w:rsid w:val="00F95604"/>
    <w:rsid w:val="00F96703"/>
    <w:rsid w:val="00F967A9"/>
    <w:rsid w:val="00F96E69"/>
    <w:rsid w:val="00F9754C"/>
    <w:rsid w:val="00FA0054"/>
    <w:rsid w:val="00FA0F38"/>
    <w:rsid w:val="00FA14E0"/>
    <w:rsid w:val="00FA1E76"/>
    <w:rsid w:val="00FA67B3"/>
    <w:rsid w:val="00FA7DE4"/>
    <w:rsid w:val="00FB0498"/>
    <w:rsid w:val="00FB0A54"/>
    <w:rsid w:val="00FB0E58"/>
    <w:rsid w:val="00FB45AA"/>
    <w:rsid w:val="00FB45BC"/>
    <w:rsid w:val="00FB4744"/>
    <w:rsid w:val="00FB4793"/>
    <w:rsid w:val="00FB58AF"/>
    <w:rsid w:val="00FB5AC8"/>
    <w:rsid w:val="00FC06BB"/>
    <w:rsid w:val="00FC18B3"/>
    <w:rsid w:val="00FC1AB0"/>
    <w:rsid w:val="00FC1BC7"/>
    <w:rsid w:val="00FC1F81"/>
    <w:rsid w:val="00FC2D47"/>
    <w:rsid w:val="00FC3BE1"/>
    <w:rsid w:val="00FC40AC"/>
    <w:rsid w:val="00FC40DD"/>
    <w:rsid w:val="00FC4244"/>
    <w:rsid w:val="00FC4355"/>
    <w:rsid w:val="00FC4F45"/>
    <w:rsid w:val="00FC57E9"/>
    <w:rsid w:val="00FC68AB"/>
    <w:rsid w:val="00FC7171"/>
    <w:rsid w:val="00FC7388"/>
    <w:rsid w:val="00FC755F"/>
    <w:rsid w:val="00FC7FAD"/>
    <w:rsid w:val="00FD060E"/>
    <w:rsid w:val="00FD19C1"/>
    <w:rsid w:val="00FD22F0"/>
    <w:rsid w:val="00FD2A2C"/>
    <w:rsid w:val="00FD3A91"/>
    <w:rsid w:val="00FD4E48"/>
    <w:rsid w:val="00FD5715"/>
    <w:rsid w:val="00FD57D5"/>
    <w:rsid w:val="00FD6008"/>
    <w:rsid w:val="00FD6272"/>
    <w:rsid w:val="00FD65D7"/>
    <w:rsid w:val="00FD675A"/>
    <w:rsid w:val="00FD69B7"/>
    <w:rsid w:val="00FD7445"/>
    <w:rsid w:val="00FD7C53"/>
    <w:rsid w:val="00FD7F53"/>
    <w:rsid w:val="00FE08A4"/>
    <w:rsid w:val="00FE0D2F"/>
    <w:rsid w:val="00FE1145"/>
    <w:rsid w:val="00FE1BDC"/>
    <w:rsid w:val="00FE1DC0"/>
    <w:rsid w:val="00FE1F7D"/>
    <w:rsid w:val="00FE22D7"/>
    <w:rsid w:val="00FE2B28"/>
    <w:rsid w:val="00FE31CA"/>
    <w:rsid w:val="00FE4AAC"/>
    <w:rsid w:val="00FE4EBF"/>
    <w:rsid w:val="00FE5762"/>
    <w:rsid w:val="00FE5C62"/>
    <w:rsid w:val="00FE5E97"/>
    <w:rsid w:val="00FE7233"/>
    <w:rsid w:val="00FE7549"/>
    <w:rsid w:val="00FE7C5F"/>
    <w:rsid w:val="00FF02AF"/>
    <w:rsid w:val="00FF0F70"/>
    <w:rsid w:val="00FF19AC"/>
    <w:rsid w:val="00FF389F"/>
    <w:rsid w:val="00FF6697"/>
    <w:rsid w:val="00FF762C"/>
    <w:rsid w:val="00FF76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811C246"/>
  <w15:docId w15:val="{DA85B548-1E76-45EA-A6D6-BA7C32B16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565AC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6767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rsid w:val="00846E9B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4"/>
    <w:rsid w:val="00846E9B"/>
    <w:rPr>
      <w:sz w:val="24"/>
      <w:szCs w:val="24"/>
    </w:rPr>
  </w:style>
  <w:style w:type="paragraph" w:styleId="a5">
    <w:name w:val="footer"/>
    <w:basedOn w:val="a"/>
    <w:link w:val="Char0"/>
    <w:rsid w:val="00846E9B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5"/>
    <w:rsid w:val="00846E9B"/>
    <w:rPr>
      <w:sz w:val="24"/>
      <w:szCs w:val="24"/>
    </w:rPr>
  </w:style>
  <w:style w:type="paragraph" w:styleId="a6">
    <w:name w:val="Balloon Text"/>
    <w:basedOn w:val="a"/>
    <w:link w:val="Char1"/>
    <w:rsid w:val="0098245B"/>
    <w:rPr>
      <w:rFonts w:ascii="Segoe UI" w:hAnsi="Segoe UI" w:cs="Segoe UI"/>
      <w:sz w:val="18"/>
      <w:szCs w:val="18"/>
    </w:rPr>
  </w:style>
  <w:style w:type="character" w:customStyle="1" w:styleId="Char1">
    <w:name w:val="Κείμενο πλαισίου Char"/>
    <w:link w:val="a6"/>
    <w:rsid w:val="0098245B"/>
    <w:rPr>
      <w:rFonts w:ascii="Segoe UI" w:hAnsi="Segoe UI" w:cs="Segoe UI"/>
      <w:sz w:val="18"/>
      <w:szCs w:val="18"/>
    </w:rPr>
  </w:style>
  <w:style w:type="paragraph" w:customStyle="1" w:styleId="Standard">
    <w:name w:val="Standard"/>
    <w:uiPriority w:val="99"/>
    <w:rsid w:val="006F27CC"/>
    <w:pPr>
      <w:widowControl w:val="0"/>
      <w:suppressAutoHyphens/>
      <w:autoSpaceDN w:val="0"/>
      <w:textAlignment w:val="baseline"/>
    </w:pPr>
    <w:rPr>
      <w:rFonts w:eastAsia="Andale Sans UI" w:cs="Tahoma"/>
      <w:kern w:val="3"/>
      <w:sz w:val="24"/>
      <w:szCs w:val="24"/>
      <w:lang w:val="de-DE" w:eastAsia="ja-JP" w:bidi="fa-IR"/>
    </w:rPr>
  </w:style>
  <w:style w:type="paragraph" w:styleId="a7">
    <w:name w:val="List Paragraph"/>
    <w:basedOn w:val="a"/>
    <w:uiPriority w:val="34"/>
    <w:qFormat/>
    <w:rsid w:val="00793322"/>
    <w:pPr>
      <w:ind w:left="720"/>
      <w:contextualSpacing/>
    </w:pPr>
  </w:style>
  <w:style w:type="paragraph" w:styleId="a8">
    <w:name w:val="footnote text"/>
    <w:basedOn w:val="a"/>
    <w:link w:val="Char2"/>
    <w:rsid w:val="0092374A"/>
    <w:rPr>
      <w:sz w:val="20"/>
      <w:szCs w:val="20"/>
    </w:rPr>
  </w:style>
  <w:style w:type="character" w:customStyle="1" w:styleId="Char2">
    <w:name w:val="Κείμενο υποσημείωσης Char"/>
    <w:basedOn w:val="a0"/>
    <w:link w:val="a8"/>
    <w:rsid w:val="0092374A"/>
  </w:style>
  <w:style w:type="character" w:styleId="a9">
    <w:name w:val="footnote reference"/>
    <w:basedOn w:val="a0"/>
    <w:rsid w:val="0092374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59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3F058-F186-45FD-8BDF-4DEC2EA806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87</Words>
  <Characters>2636</Characters>
  <Application>Microsoft Office Word</Application>
  <DocSecurity>0</DocSecurity>
  <Lines>21</Lines>
  <Paragraphs>6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ΠΡΑΚΤΙΚΟΝ ΥΠ</vt:lpstr>
    </vt:vector>
  </TitlesOfParts>
  <Company/>
  <LinksUpToDate>false</LinksUpToDate>
  <CharactersWithSpaces>3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ΠΡΑΚΤΙΚΟΝ ΥΠ</dc:title>
  <dc:subject/>
  <dc:creator>aa</dc:creator>
  <cp:keywords/>
  <dc:description/>
  <cp:lastModifiedBy>ΙΩΑΚΕΙΜ ΒΕΝΙΑΝΑΚΗΣ</cp:lastModifiedBy>
  <cp:revision>2</cp:revision>
  <cp:lastPrinted>2019-06-05T09:05:00Z</cp:lastPrinted>
  <dcterms:created xsi:type="dcterms:W3CDTF">2021-02-16T16:01:00Z</dcterms:created>
  <dcterms:modified xsi:type="dcterms:W3CDTF">2021-02-16T16:01:00Z</dcterms:modified>
</cp:coreProperties>
</file>